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83C4700">
      <w:pPr>
        <w:pBdr>
          <w:bottom w:val="single" w:color="auto" w:sz="6" w:space="1"/>
        </w:pBdr>
        <w:tabs>
          <w:tab w:val="left" w:pos="2760"/>
          <w:tab w:val="left" w:pos="7800"/>
        </w:tabs>
        <w:spacing w:line="480" w:lineRule="atLeast"/>
        <w:jc w:val="center"/>
        <w:rPr>
          <w:rFonts w:eastAsia="华文楷体"/>
          <w:spacing w:val="6"/>
          <w:sz w:val="36"/>
          <w:szCs w:val="36"/>
        </w:rPr>
      </w:pPr>
      <w:r>
        <w:rPr>
          <w:rFonts w:eastAsia="华文楷体"/>
          <w:b/>
          <w:spacing w:val="6"/>
          <w:sz w:val="36"/>
          <w:szCs w:val="36"/>
        </w:rPr>
        <w:t>说   明   书   摘   要</w:t>
      </w:r>
    </w:p>
    <w:p w14:paraId="21EE32A2">
      <w:pPr>
        <w:tabs>
          <w:tab w:val="left" w:pos="600"/>
        </w:tabs>
        <w:snapToGrid w:val="0"/>
        <w:spacing w:line="480" w:lineRule="atLeast"/>
        <w:ind w:firstLine="584" w:firstLineChars="200"/>
        <w:jc w:val="both"/>
        <w:rPr>
          <w:rFonts w:eastAsia="华文楷体"/>
          <w:spacing w:val="6"/>
          <w:sz w:val="28"/>
          <w:szCs w:val="28"/>
        </w:rPr>
      </w:pPr>
    </w:p>
    <w:p w14:paraId="644C7074">
      <w:pPr>
        <w:tabs>
          <w:tab w:val="left" w:pos="600"/>
        </w:tabs>
        <w:snapToGrid w:val="0"/>
        <w:spacing w:line="480" w:lineRule="atLeast"/>
        <w:ind w:firstLine="584" w:firstLineChars="200"/>
        <w:jc w:val="both"/>
        <w:rPr>
          <w:rFonts w:hint="default" w:eastAsia="华文楷体"/>
          <w:spacing w:val="6"/>
          <w:sz w:val="28"/>
          <w:szCs w:val="28"/>
          <w:lang w:val="en-US" w:eastAsia="zh-CN"/>
        </w:rPr>
      </w:pPr>
      <w:r>
        <w:rPr>
          <w:rFonts w:hint="default" w:eastAsia="华文楷体"/>
          <w:spacing w:val="6"/>
          <w:sz w:val="28"/>
          <w:szCs w:val="28"/>
          <w:lang w:val="en-US" w:eastAsia="zh-CN"/>
        </w:rPr>
        <w:t>{{abstract}}</w:t>
      </w:r>
    </w:p>
    <w:p w14:paraId="1E080BA2">
      <w:pPr>
        <w:spacing w:line="480" w:lineRule="atLeast"/>
        <w:jc w:val="both"/>
        <w:rPr>
          <w:rFonts w:eastAsia="华文楷体"/>
          <w:spacing w:val="6"/>
          <w:sz w:val="28"/>
          <w:szCs w:val="28"/>
        </w:rPr>
        <w:sectPr>
          <w:headerReference r:id="rId5" w:type="default"/>
          <w:footerReference r:id="rId6" w:type="default"/>
          <w:footerReference r:id="rId7" w:type="even"/>
          <w:pgSz w:w="11907" w:h="16840"/>
          <w:pgMar w:top="1588" w:right="1021" w:bottom="1021" w:left="1588" w:header="720" w:footer="720" w:gutter="0"/>
          <w:lnNumType w:countBy="5"/>
          <w:pgNumType w:start="1"/>
          <w:cols w:space="425" w:num="1"/>
          <w:docGrid w:linePitch="326" w:charSpace="0"/>
        </w:sectPr>
      </w:pPr>
    </w:p>
    <w:p w14:paraId="45D8FCAC">
      <w:pPr>
        <w:pBdr>
          <w:bottom w:val="single" w:color="auto" w:sz="6" w:space="1"/>
        </w:pBdr>
        <w:tabs>
          <w:tab w:val="left" w:pos="2760"/>
          <w:tab w:val="left" w:pos="7800"/>
        </w:tabs>
        <w:spacing w:line="480" w:lineRule="atLeast"/>
        <w:jc w:val="center"/>
        <w:rPr>
          <w:rFonts w:eastAsia="华文楷体"/>
          <w:spacing w:val="6"/>
          <w:sz w:val="36"/>
          <w:szCs w:val="36"/>
        </w:rPr>
      </w:pPr>
      <w:r>
        <w:rPr>
          <w:rFonts w:eastAsia="华文楷体"/>
          <w:b/>
          <w:spacing w:val="6"/>
          <w:sz w:val="36"/>
          <w:szCs w:val="36"/>
        </w:rPr>
        <w:t>摘   要   附   图</w:t>
      </w:r>
    </w:p>
    <w:p w14:paraId="0DEF4B95">
      <w:pPr>
        <w:spacing w:line="480" w:lineRule="atLeast"/>
        <w:jc w:val="both"/>
        <w:rPr>
          <w:rFonts w:eastAsia="华文楷体"/>
          <w:spacing w:val="6"/>
          <w:sz w:val="28"/>
          <w:szCs w:val="28"/>
        </w:rPr>
      </w:pPr>
    </w:p>
    <w:p w14:paraId="515B3DD0">
      <w:pPr>
        <w:spacing w:line="480" w:lineRule="atLeast"/>
        <w:jc w:val="both"/>
        <w:rPr>
          <w:rFonts w:eastAsia="华文楷体"/>
          <w:spacing w:val="6"/>
          <w:sz w:val="28"/>
          <w:szCs w:val="28"/>
        </w:rPr>
      </w:pPr>
    </w:p>
    <w:p w14:paraId="58155377">
      <w:pPr>
        <w:spacing w:line="480" w:lineRule="atLeast"/>
        <w:jc w:val="center"/>
        <w:rPr>
          <w:rFonts w:eastAsia="华文楷体"/>
          <w:b/>
          <w:spacing w:val="6"/>
          <w:sz w:val="28"/>
          <w:szCs w:val="28"/>
        </w:rPr>
        <w:sectPr>
          <w:pgSz w:w="11907" w:h="16840"/>
          <w:pgMar w:top="1588" w:right="1021" w:bottom="1021" w:left="1588" w:header="720" w:footer="720" w:gutter="0"/>
          <w:pgNumType w:start="1"/>
          <w:cols w:space="425" w:num="1"/>
          <w:docGrid w:linePitch="326" w:charSpace="0"/>
        </w:sectPr>
      </w:pPr>
      <w:bookmarkStart w:id="0" w:name="_GoBack"/>
      <w:bookmarkEnd w:id="0"/>
    </w:p>
    <w:p w14:paraId="7E68EAB1">
      <w:pPr>
        <w:pBdr>
          <w:bottom w:val="single" w:color="auto" w:sz="6" w:space="1"/>
        </w:pBdr>
        <w:tabs>
          <w:tab w:val="left" w:pos="2999"/>
          <w:tab w:val="left" w:pos="7800"/>
        </w:tabs>
        <w:spacing w:line="480" w:lineRule="atLeast"/>
        <w:jc w:val="center"/>
        <w:rPr>
          <w:rFonts w:eastAsia="华文楷体"/>
          <w:spacing w:val="6"/>
          <w:sz w:val="36"/>
          <w:szCs w:val="36"/>
        </w:rPr>
      </w:pPr>
      <w:r>
        <w:rPr>
          <w:rFonts w:eastAsia="华文楷体"/>
          <w:b/>
          <w:spacing w:val="6"/>
          <w:sz w:val="36"/>
          <w:szCs w:val="36"/>
        </w:rPr>
        <w:t>权   利   要   求   书</w:t>
      </w:r>
    </w:p>
    <w:p w14:paraId="56998AF5">
      <w:pPr>
        <w:spacing w:line="480" w:lineRule="atLeast"/>
        <w:ind w:firstLine="567"/>
        <w:jc w:val="both"/>
        <w:rPr>
          <w:rFonts w:hint="eastAsia" w:eastAsia="华文楷体"/>
          <w:spacing w:val="6"/>
          <w:sz w:val="28"/>
          <w:szCs w:val="28"/>
        </w:rPr>
      </w:pPr>
    </w:p>
    <w:p w14:paraId="7DF46E7C">
      <w:pPr>
        <w:spacing w:line="480" w:lineRule="atLeast"/>
        <w:jc w:val="both"/>
        <w:rPr>
          <w:rFonts w:hint="default" w:eastAsia="华文楷体"/>
          <w:b/>
          <w:spacing w:val="6"/>
          <w:sz w:val="28"/>
          <w:szCs w:val="28"/>
          <w:lang w:val="en-US"/>
        </w:rPr>
        <w:sectPr>
          <w:pgSz w:w="11907" w:h="16840"/>
          <w:pgMar w:top="1588" w:right="1021" w:bottom="1021" w:left="1588" w:header="720" w:footer="720" w:gutter="0"/>
          <w:lnNumType w:countBy="5"/>
          <w:pgNumType w:start="1"/>
          <w:cols w:space="425" w:num="1"/>
          <w:docGrid w:linePitch="326" w:charSpace="0"/>
        </w:sectPr>
      </w:pPr>
      <w:r>
        <w:rPr>
          <w:rFonts w:hint="default" w:eastAsia="华文楷体"/>
          <w:b/>
          <w:spacing w:val="6"/>
          <w:sz w:val="28"/>
          <w:szCs w:val="28"/>
          <w:lang w:val="en-US"/>
        </w:rPr>
        <w:t>{{claims}}</w:t>
      </w:r>
    </w:p>
    <w:p w14:paraId="58DF488A">
      <w:pPr>
        <w:pBdr>
          <w:bottom w:val="single" w:color="auto" w:sz="6" w:space="1"/>
        </w:pBdr>
        <w:tabs>
          <w:tab w:val="left" w:pos="3720"/>
          <w:tab w:val="left" w:pos="8280"/>
        </w:tabs>
        <w:spacing w:line="480" w:lineRule="atLeast"/>
        <w:jc w:val="center"/>
        <w:rPr>
          <w:rFonts w:eastAsia="华文楷体"/>
          <w:spacing w:val="6"/>
          <w:sz w:val="36"/>
          <w:szCs w:val="36"/>
        </w:rPr>
      </w:pPr>
      <w:r>
        <w:rPr>
          <w:rFonts w:eastAsia="华文楷体"/>
          <w:b/>
          <w:spacing w:val="6"/>
          <w:sz w:val="36"/>
          <w:szCs w:val="36"/>
        </w:rPr>
        <w:t>说   明   书</w:t>
      </w:r>
    </w:p>
    <w:p w14:paraId="00DCFE57">
      <w:pPr>
        <w:spacing w:line="480" w:lineRule="atLeast"/>
        <w:jc w:val="center"/>
        <w:rPr>
          <w:rFonts w:hint="eastAsia" w:eastAsia="华文楷体"/>
          <w:spacing w:val="6"/>
          <w:sz w:val="28"/>
          <w:szCs w:val="28"/>
        </w:rPr>
      </w:pPr>
    </w:p>
    <w:p w14:paraId="60986E05">
      <w:pPr>
        <w:spacing w:line="480" w:lineRule="atLeast"/>
        <w:jc w:val="center"/>
        <w:rPr>
          <w:rFonts w:hint="default" w:eastAsia="华文楷体"/>
          <w:b/>
          <w:spacing w:val="6"/>
          <w:sz w:val="28"/>
          <w:szCs w:val="28"/>
          <w:lang w:val="en-US"/>
        </w:rPr>
      </w:pPr>
      <w:r>
        <w:rPr>
          <w:rFonts w:hint="default" w:eastAsia="华文楷体"/>
          <w:b/>
          <w:spacing w:val="6"/>
          <w:sz w:val="28"/>
          <w:szCs w:val="28"/>
          <w:lang w:val="en-US"/>
        </w:rPr>
        <w:t>{{invention_summary}}</w:t>
      </w:r>
    </w:p>
    <w:p w14:paraId="27AE5E5A">
      <w:pPr>
        <w:spacing w:line="480" w:lineRule="atLeast"/>
        <w:jc w:val="center"/>
        <w:rPr>
          <w:rFonts w:hint="default" w:eastAsia="华文楷体"/>
          <w:b/>
          <w:spacing w:val="6"/>
          <w:sz w:val="28"/>
          <w:szCs w:val="28"/>
          <w:lang w:val="en-US"/>
        </w:rPr>
      </w:pPr>
      <w:r>
        <w:rPr>
          <w:rFonts w:hint="default" w:eastAsia="华文楷体"/>
          <w:b/>
          <w:spacing w:val="6"/>
          <w:sz w:val="28"/>
          <w:szCs w:val="28"/>
          <w:lang w:val="en-US"/>
        </w:rPr>
        <w:t>{{detailed_description}}</w:t>
      </w:r>
    </w:p>
    <w:p w14:paraId="16AB8490">
      <w:pPr>
        <w:spacing w:line="480" w:lineRule="atLeast"/>
        <w:jc w:val="both"/>
        <w:rPr>
          <w:rFonts w:eastAsia="华文楷体"/>
          <w:b/>
          <w:spacing w:val="6"/>
          <w:sz w:val="28"/>
          <w:szCs w:val="28"/>
        </w:rPr>
      </w:pPr>
    </w:p>
    <w:p w14:paraId="6908A532">
      <w:pPr>
        <w:pBdr>
          <w:bottom w:val="single" w:color="auto" w:sz="6" w:space="1"/>
        </w:pBdr>
        <w:tabs>
          <w:tab w:val="left" w:pos="2760"/>
          <w:tab w:val="left" w:pos="7800"/>
        </w:tabs>
        <w:spacing w:line="480" w:lineRule="atLeast"/>
        <w:jc w:val="center"/>
        <w:rPr>
          <w:rFonts w:eastAsia="华文楷体"/>
          <w:spacing w:val="6"/>
          <w:sz w:val="36"/>
          <w:szCs w:val="36"/>
        </w:rPr>
      </w:pPr>
      <w:r>
        <w:rPr>
          <w:rFonts w:eastAsia="华文楷体"/>
          <w:b/>
          <w:spacing w:val="6"/>
          <w:sz w:val="36"/>
          <w:szCs w:val="36"/>
        </w:rPr>
        <w:t>说   明   书   附   图</w:t>
      </w:r>
    </w:p>
    <w:p w14:paraId="140E2ADB">
      <w:pPr>
        <w:spacing w:line="480" w:lineRule="atLeast"/>
        <w:jc w:val="both"/>
        <w:rPr>
          <w:rFonts w:hint="eastAsia"/>
        </w:rPr>
      </w:pPr>
    </w:p>
    <w:p w14:paraId="454EFC2E">
      <w:pPr>
        <w:spacing w:line="480" w:lineRule="atLeast"/>
        <w:jc w:val="both"/>
        <w:rPr>
          <w:rFonts w:hint="eastAsia"/>
        </w:rPr>
      </w:pPr>
    </w:p>
    <w:p w14:paraId="3EBBC7B2">
      <w:pPr>
        <w:spacing w:line="480" w:lineRule="atLeast"/>
        <w:jc w:val="both"/>
        <w:rPr>
          <w:rFonts w:hint="eastAsia" w:eastAsia="华文楷体"/>
          <w:b/>
          <w:color w:val="000000"/>
          <w:spacing w:val="6"/>
          <w:sz w:val="28"/>
          <w:szCs w:val="28"/>
        </w:rPr>
      </w:pPr>
    </w:p>
    <w:p w14:paraId="40299CDF">
      <w:pPr>
        <w:spacing w:line="480" w:lineRule="atLeast"/>
        <w:jc w:val="both"/>
        <w:rPr>
          <w:rFonts w:hint="eastAsia" w:eastAsia="华文楷体"/>
          <w:b/>
          <w:color w:val="000000"/>
          <w:spacing w:val="6"/>
          <w:sz w:val="28"/>
          <w:szCs w:val="28"/>
        </w:rPr>
      </w:pPr>
    </w:p>
    <w:p w14:paraId="7E5F0F6F">
      <w:pPr>
        <w:spacing w:line="480" w:lineRule="atLeast"/>
        <w:jc w:val="both"/>
        <w:rPr>
          <w:rFonts w:hint="eastAsia" w:eastAsia="华文楷体"/>
          <w:b/>
          <w:color w:val="000000"/>
          <w:spacing w:val="6"/>
          <w:sz w:val="28"/>
          <w:szCs w:val="28"/>
        </w:rPr>
      </w:pPr>
    </w:p>
    <w:p w14:paraId="5073450D">
      <w:pPr>
        <w:spacing w:line="480" w:lineRule="atLeast"/>
        <w:jc w:val="both"/>
        <w:rPr>
          <w:rFonts w:hint="eastAsia" w:eastAsia="华文楷体"/>
          <w:b/>
          <w:color w:val="000000"/>
          <w:spacing w:val="6"/>
          <w:sz w:val="28"/>
          <w:szCs w:val="28"/>
        </w:rPr>
      </w:pPr>
    </w:p>
    <w:p w14:paraId="5D7BBAD4">
      <w:pPr>
        <w:spacing w:line="480" w:lineRule="atLeast"/>
        <w:jc w:val="center"/>
        <w:rPr>
          <w:rFonts w:hint="eastAsia" w:eastAsia="华文楷体"/>
          <w:b/>
          <w:color w:val="000000"/>
          <w:spacing w:val="6"/>
          <w:sz w:val="28"/>
          <w:szCs w:val="28"/>
        </w:rPr>
      </w:pPr>
      <w:r>
        <w:rPr>
          <w:rFonts w:eastAsia="华文楷体"/>
          <w:b/>
          <w:color w:val="000000"/>
          <w:spacing w:val="6"/>
          <w:sz w:val="28"/>
          <w:szCs w:val="28"/>
        </w:rPr>
        <w:t>图 1</w:t>
      </w:r>
    </w:p>
    <w:p w14:paraId="4BA883EB">
      <w:pPr>
        <w:spacing w:line="480" w:lineRule="atLeast"/>
        <w:jc w:val="center"/>
        <w:rPr>
          <w:rFonts w:hint="eastAsia" w:eastAsia="华文楷体"/>
          <w:b/>
          <w:color w:val="000000"/>
          <w:spacing w:val="6"/>
          <w:sz w:val="28"/>
          <w:szCs w:val="28"/>
        </w:rPr>
      </w:pPr>
    </w:p>
    <w:p w14:paraId="5841E0EF">
      <w:pPr>
        <w:spacing w:line="480" w:lineRule="atLeast"/>
        <w:jc w:val="center"/>
        <w:rPr>
          <w:rFonts w:hint="eastAsia" w:eastAsia="华文楷体"/>
          <w:b/>
          <w:color w:val="000000"/>
          <w:spacing w:val="6"/>
          <w:sz w:val="28"/>
          <w:szCs w:val="28"/>
        </w:rPr>
      </w:pPr>
    </w:p>
    <w:p w14:paraId="1EBD44AB">
      <w:pPr>
        <w:spacing w:line="480" w:lineRule="atLeast"/>
        <w:jc w:val="center"/>
        <w:rPr>
          <w:rFonts w:hint="eastAsia" w:eastAsia="华文楷体"/>
          <w:b/>
          <w:color w:val="000000"/>
          <w:spacing w:val="6"/>
          <w:sz w:val="28"/>
          <w:szCs w:val="28"/>
        </w:rPr>
      </w:pPr>
      <w:r>
        <w:rPr>
          <w:rFonts w:eastAsia="华文楷体"/>
          <w:b/>
          <w:color w:val="000000"/>
          <w:spacing w:val="6"/>
          <w:sz w:val="28"/>
          <w:szCs w:val="28"/>
        </w:rPr>
        <w:br w:type="page"/>
      </w:r>
    </w:p>
    <w:p w14:paraId="47B30A53">
      <w:pPr>
        <w:spacing w:line="480" w:lineRule="atLeast"/>
        <w:jc w:val="center"/>
        <w:rPr>
          <w:rFonts w:hint="eastAsia" w:eastAsia="华文楷体"/>
          <w:b/>
          <w:color w:val="000000"/>
          <w:spacing w:val="6"/>
          <w:sz w:val="28"/>
          <w:szCs w:val="28"/>
        </w:rPr>
      </w:pPr>
    </w:p>
    <w:p w14:paraId="099F98CA">
      <w:pPr>
        <w:spacing w:line="480" w:lineRule="atLeast"/>
        <w:jc w:val="center"/>
        <w:rPr>
          <w:rFonts w:hint="eastAsia" w:eastAsia="华文楷体"/>
          <w:b/>
          <w:color w:val="000000"/>
          <w:spacing w:val="6"/>
          <w:sz w:val="28"/>
          <w:szCs w:val="28"/>
        </w:rPr>
      </w:pPr>
    </w:p>
    <w:p w14:paraId="3767244A">
      <w:pPr>
        <w:spacing w:line="480" w:lineRule="atLeast"/>
        <w:jc w:val="center"/>
        <w:rPr>
          <w:rFonts w:hint="eastAsia" w:eastAsia="华文楷体"/>
          <w:b/>
          <w:color w:val="000000"/>
          <w:spacing w:val="6"/>
          <w:sz w:val="28"/>
          <w:szCs w:val="28"/>
        </w:rPr>
      </w:pPr>
    </w:p>
    <w:p w14:paraId="3BE5F54D">
      <w:pPr>
        <w:spacing w:line="480" w:lineRule="atLeast"/>
        <w:jc w:val="center"/>
        <w:rPr>
          <w:rFonts w:hint="eastAsia" w:eastAsia="华文楷体"/>
          <w:b/>
          <w:color w:val="000000"/>
          <w:spacing w:val="6"/>
          <w:sz w:val="28"/>
          <w:szCs w:val="28"/>
        </w:rPr>
      </w:pPr>
      <w:r>
        <w:rPr>
          <w:rFonts w:eastAsia="华文楷体"/>
          <w:b/>
          <w:color w:val="000000"/>
          <w:spacing w:val="6"/>
          <w:sz w:val="28"/>
          <w:szCs w:val="28"/>
        </w:rPr>
        <w:t xml:space="preserve">图 </w:t>
      </w:r>
      <w:r>
        <w:rPr>
          <w:rFonts w:hint="eastAsia" w:eastAsia="华文楷体"/>
          <w:b/>
          <w:color w:val="000000"/>
          <w:spacing w:val="6"/>
          <w:sz w:val="28"/>
          <w:szCs w:val="28"/>
        </w:rPr>
        <w:t>2</w:t>
      </w:r>
    </w:p>
    <w:p w14:paraId="7221BF92">
      <w:pPr>
        <w:spacing w:line="480" w:lineRule="atLeast"/>
        <w:jc w:val="center"/>
        <w:rPr>
          <w:rFonts w:hint="eastAsia" w:eastAsia="华文楷体"/>
          <w:b/>
          <w:color w:val="000000"/>
          <w:spacing w:val="6"/>
          <w:sz w:val="28"/>
          <w:szCs w:val="28"/>
        </w:rPr>
      </w:pPr>
      <w:r>
        <w:rPr>
          <w:rFonts w:eastAsia="华文楷体"/>
          <w:b/>
          <w:color w:val="000000"/>
          <w:spacing w:val="6"/>
          <w:sz w:val="28"/>
          <w:szCs w:val="28"/>
        </w:rPr>
        <w:br w:type="page"/>
      </w:r>
      <w:r>
        <w:rPr>
          <w:rFonts w:eastAsia="华文楷体"/>
          <w:b/>
          <w:color w:val="000000"/>
          <w:spacing w:val="6"/>
          <w:sz w:val="28"/>
          <w:szCs w:val="28"/>
        </w:rPr>
        <w:t xml:space="preserve">图 </w:t>
      </w:r>
      <w:r>
        <w:rPr>
          <w:rFonts w:hint="eastAsia" w:eastAsia="华文楷体"/>
          <w:b/>
          <w:color w:val="000000"/>
          <w:spacing w:val="6"/>
          <w:sz w:val="28"/>
          <w:szCs w:val="28"/>
        </w:rPr>
        <w:t>3</w:t>
      </w:r>
    </w:p>
    <w:p w14:paraId="7EF33010">
      <w:pPr>
        <w:spacing w:line="480" w:lineRule="atLeast"/>
        <w:jc w:val="both"/>
        <w:rPr>
          <w:rFonts w:eastAsia="华文楷体"/>
          <w:b/>
          <w:color w:val="000000"/>
          <w:spacing w:val="6"/>
          <w:sz w:val="28"/>
          <w:szCs w:val="28"/>
        </w:rPr>
      </w:pPr>
    </w:p>
    <w:sectPr>
      <w:pgSz w:w="11907" w:h="16840"/>
      <w:pgMar w:top="1588" w:right="1021" w:bottom="1021" w:left="1588" w:header="720" w:footer="720" w:gutter="0"/>
      <w:pgNumType w:start="1"/>
      <w:cols w:space="425" w:num="1"/>
      <w:docGrid w:linePitch="32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2010600030101010101"/>
    <w:charset w:val="86"/>
    <w:family w:val="auto"/>
    <w:pitch w:val="default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华文楷体">
    <w:panose1 w:val="02010600040101010101"/>
    <w:charset w:val="86"/>
    <w:family w:val="auto"/>
    <w:pitch w:val="default"/>
    <w:sig w:usb0="80000287" w:usb1="280F3C52" w:usb2="00000016" w:usb3="00000000" w:csb0="0004001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Menlo">
    <w:panose1 w:val="020B0609030804020204"/>
    <w:charset w:val="00"/>
    <w:family w:val="auto"/>
    <w:pitch w:val="default"/>
    <w:sig w:usb0="E60022FF" w:usb1="D200F9FB" w:usb2="02000028" w:usb3="00000000" w:csb0="600001DF" w:csb1="FFDF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3D19028">
    <w:pPr>
      <w:pStyle w:val="5"/>
      <w:framePr w:wrap="around" w:vAnchor="text" w:hAnchor="margin" w:xAlign="center" w:y="1"/>
      <w:rPr>
        <w:rStyle w:val="12"/>
      </w:rPr>
    </w:pPr>
    <w:r>
      <w:rPr>
        <w:rStyle w:val="12"/>
      </w:rPr>
      <w:fldChar w:fldCharType="begin"/>
    </w:r>
    <w:r>
      <w:rPr>
        <w:rStyle w:val="12"/>
      </w:rPr>
      <w:instrText xml:space="preserve">PAGE  </w:instrText>
    </w:r>
    <w:r>
      <w:rPr>
        <w:rStyle w:val="12"/>
      </w:rPr>
      <w:fldChar w:fldCharType="separate"/>
    </w:r>
    <w:r>
      <w:rPr>
        <w:rStyle w:val="12"/>
        <w:lang/>
      </w:rPr>
      <w:t>3</w:t>
    </w:r>
    <w:r>
      <w:rPr>
        <w:rStyle w:val="12"/>
      </w:rPr>
      <w:fldChar w:fldCharType="end"/>
    </w:r>
  </w:p>
  <w:p w14:paraId="72C13BBB">
    <w:pPr>
      <w:pStyle w:val="5"/>
      <w:jc w:val="right"/>
      <w:rPr>
        <w:sz w:val="21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91FF8E6">
    <w:pPr>
      <w:pStyle w:val="5"/>
      <w:framePr w:wrap="around" w:vAnchor="text" w:hAnchor="margin" w:xAlign="center" w:y="1"/>
      <w:rPr>
        <w:rStyle w:val="12"/>
      </w:rPr>
    </w:pPr>
    <w:r>
      <w:rPr>
        <w:rStyle w:val="12"/>
      </w:rPr>
      <w:fldChar w:fldCharType="begin"/>
    </w:r>
    <w:r>
      <w:rPr>
        <w:rStyle w:val="12"/>
      </w:rPr>
      <w:instrText xml:space="preserve">PAGE  </w:instrText>
    </w:r>
    <w:r>
      <w:rPr>
        <w:rStyle w:val="12"/>
      </w:rPr>
      <w:fldChar w:fldCharType="end"/>
    </w:r>
  </w:p>
  <w:p w14:paraId="6537D06A"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6ABDE1C">
    <w:pPr>
      <w:pStyle w:val="6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5"/>
  <w:hyphenationZone w:val="360"/>
  <w:drawingGridHorizontalSpacing w:val="120"/>
  <w:drawingGridVerticalSpacing w:val="163"/>
  <w:displayHorizontalDrawingGridEvery w:val="1"/>
  <w:displayVerticalDrawingGridEvery w:val="1"/>
  <w:noPunctuationKerning w:val="1"/>
  <w:characterSpacingControl w:val="compressPunctuation"/>
  <w:noLineBreaksAfter w:lang="zh-CN" w:val="([{·‘“〈《「『【〔〖（．［｛"/>
  <w:noLineBreaksBefore w:lang="zh-CN" w:val="!),.:;?]}¨·ˇˉ—‖’”…∶、。〃々〉》」』】〕〗！＂＇），．：；？］｀｜｝～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sDA1sTQ0NLUwNjBU0lEKTi0uzszPAykwrAUASjF3gCwAAAA="/>
    <w:docVar w:name="commondata" w:val="eyJoZGlkIjoiMTMwOWFjMTM1NDM3MTNjMTZmYWViNzFiMGRhMTlkOGUifQ=="/>
  </w:docVars>
  <w:rsids>
    <w:rsidRoot w:val="00A37FBD"/>
    <w:rsid w:val="000001D8"/>
    <w:rsid w:val="000006B8"/>
    <w:rsid w:val="00002A32"/>
    <w:rsid w:val="00002CC4"/>
    <w:rsid w:val="00002D14"/>
    <w:rsid w:val="00003B23"/>
    <w:rsid w:val="00003D16"/>
    <w:rsid w:val="000053ED"/>
    <w:rsid w:val="00005A4C"/>
    <w:rsid w:val="00005A76"/>
    <w:rsid w:val="000067E6"/>
    <w:rsid w:val="00006BA1"/>
    <w:rsid w:val="00006FF7"/>
    <w:rsid w:val="0000750C"/>
    <w:rsid w:val="00007A66"/>
    <w:rsid w:val="00007AF6"/>
    <w:rsid w:val="00007B9B"/>
    <w:rsid w:val="0001001F"/>
    <w:rsid w:val="0001041D"/>
    <w:rsid w:val="000104AC"/>
    <w:rsid w:val="00010849"/>
    <w:rsid w:val="00010FF9"/>
    <w:rsid w:val="0001116F"/>
    <w:rsid w:val="000116BE"/>
    <w:rsid w:val="00013291"/>
    <w:rsid w:val="00013354"/>
    <w:rsid w:val="000133E7"/>
    <w:rsid w:val="0001358A"/>
    <w:rsid w:val="0001362F"/>
    <w:rsid w:val="00013DD9"/>
    <w:rsid w:val="00013DE9"/>
    <w:rsid w:val="00013F2C"/>
    <w:rsid w:val="00014378"/>
    <w:rsid w:val="000144F7"/>
    <w:rsid w:val="0001486B"/>
    <w:rsid w:val="00016522"/>
    <w:rsid w:val="000169CC"/>
    <w:rsid w:val="00016C55"/>
    <w:rsid w:val="00016D9B"/>
    <w:rsid w:val="00016E2A"/>
    <w:rsid w:val="00017639"/>
    <w:rsid w:val="00017830"/>
    <w:rsid w:val="000204A9"/>
    <w:rsid w:val="000208A5"/>
    <w:rsid w:val="00020B59"/>
    <w:rsid w:val="00020F64"/>
    <w:rsid w:val="000215AF"/>
    <w:rsid w:val="00021990"/>
    <w:rsid w:val="00022967"/>
    <w:rsid w:val="00022F1F"/>
    <w:rsid w:val="00022F91"/>
    <w:rsid w:val="00023674"/>
    <w:rsid w:val="00023A06"/>
    <w:rsid w:val="00023A31"/>
    <w:rsid w:val="00023B8F"/>
    <w:rsid w:val="00023CB6"/>
    <w:rsid w:val="00024D10"/>
    <w:rsid w:val="00024D86"/>
    <w:rsid w:val="00025480"/>
    <w:rsid w:val="00025AA5"/>
    <w:rsid w:val="000260F4"/>
    <w:rsid w:val="00026840"/>
    <w:rsid w:val="00026949"/>
    <w:rsid w:val="00026A1A"/>
    <w:rsid w:val="00027D3F"/>
    <w:rsid w:val="000301E0"/>
    <w:rsid w:val="000302AA"/>
    <w:rsid w:val="0003105A"/>
    <w:rsid w:val="000314B0"/>
    <w:rsid w:val="00031D0C"/>
    <w:rsid w:val="00031EB6"/>
    <w:rsid w:val="00032080"/>
    <w:rsid w:val="00033A7F"/>
    <w:rsid w:val="00033BA8"/>
    <w:rsid w:val="000349A7"/>
    <w:rsid w:val="000361EE"/>
    <w:rsid w:val="000364E8"/>
    <w:rsid w:val="00036571"/>
    <w:rsid w:val="00036F22"/>
    <w:rsid w:val="000378D3"/>
    <w:rsid w:val="00037F98"/>
    <w:rsid w:val="00037FEB"/>
    <w:rsid w:val="00040A09"/>
    <w:rsid w:val="00041063"/>
    <w:rsid w:val="000415FD"/>
    <w:rsid w:val="00041AC6"/>
    <w:rsid w:val="00041EA9"/>
    <w:rsid w:val="00041EED"/>
    <w:rsid w:val="000421D7"/>
    <w:rsid w:val="0004251F"/>
    <w:rsid w:val="00042580"/>
    <w:rsid w:val="000427A1"/>
    <w:rsid w:val="000428DE"/>
    <w:rsid w:val="00042E8D"/>
    <w:rsid w:val="00043288"/>
    <w:rsid w:val="000437C3"/>
    <w:rsid w:val="00043B48"/>
    <w:rsid w:val="0004536E"/>
    <w:rsid w:val="0004563A"/>
    <w:rsid w:val="00045DD0"/>
    <w:rsid w:val="00046D31"/>
    <w:rsid w:val="00050368"/>
    <w:rsid w:val="00050CC2"/>
    <w:rsid w:val="0005144C"/>
    <w:rsid w:val="00051571"/>
    <w:rsid w:val="0005194D"/>
    <w:rsid w:val="00052DFB"/>
    <w:rsid w:val="00052E3D"/>
    <w:rsid w:val="00052E4D"/>
    <w:rsid w:val="00053395"/>
    <w:rsid w:val="000534FC"/>
    <w:rsid w:val="00053B02"/>
    <w:rsid w:val="000540C4"/>
    <w:rsid w:val="000540CC"/>
    <w:rsid w:val="00054D27"/>
    <w:rsid w:val="00054F4E"/>
    <w:rsid w:val="00056A63"/>
    <w:rsid w:val="000572AF"/>
    <w:rsid w:val="00057620"/>
    <w:rsid w:val="0005772C"/>
    <w:rsid w:val="00057C39"/>
    <w:rsid w:val="00060076"/>
    <w:rsid w:val="0006033B"/>
    <w:rsid w:val="000605B7"/>
    <w:rsid w:val="0006061C"/>
    <w:rsid w:val="000606D7"/>
    <w:rsid w:val="000608E3"/>
    <w:rsid w:val="000618A2"/>
    <w:rsid w:val="00061F73"/>
    <w:rsid w:val="00062329"/>
    <w:rsid w:val="00063D0F"/>
    <w:rsid w:val="000644E3"/>
    <w:rsid w:val="000654D2"/>
    <w:rsid w:val="00065831"/>
    <w:rsid w:val="00065851"/>
    <w:rsid w:val="00065B29"/>
    <w:rsid w:val="00066138"/>
    <w:rsid w:val="0006655B"/>
    <w:rsid w:val="00066BD7"/>
    <w:rsid w:val="00066C67"/>
    <w:rsid w:val="0006790F"/>
    <w:rsid w:val="00067C03"/>
    <w:rsid w:val="0007000C"/>
    <w:rsid w:val="000704ED"/>
    <w:rsid w:val="0007063C"/>
    <w:rsid w:val="00070669"/>
    <w:rsid w:val="00070713"/>
    <w:rsid w:val="0007071F"/>
    <w:rsid w:val="000709E9"/>
    <w:rsid w:val="00070C9F"/>
    <w:rsid w:val="00070F66"/>
    <w:rsid w:val="00071726"/>
    <w:rsid w:val="00071BA8"/>
    <w:rsid w:val="0007284E"/>
    <w:rsid w:val="00072CA6"/>
    <w:rsid w:val="0007318C"/>
    <w:rsid w:val="00073A23"/>
    <w:rsid w:val="00073C87"/>
    <w:rsid w:val="00073F1F"/>
    <w:rsid w:val="00074219"/>
    <w:rsid w:val="00074335"/>
    <w:rsid w:val="000745D2"/>
    <w:rsid w:val="00074CA2"/>
    <w:rsid w:val="00075456"/>
    <w:rsid w:val="000766E1"/>
    <w:rsid w:val="00076DE8"/>
    <w:rsid w:val="00077383"/>
    <w:rsid w:val="00077E29"/>
    <w:rsid w:val="00082127"/>
    <w:rsid w:val="000825FF"/>
    <w:rsid w:val="00082936"/>
    <w:rsid w:val="00082B38"/>
    <w:rsid w:val="00082DB3"/>
    <w:rsid w:val="000833DF"/>
    <w:rsid w:val="00083643"/>
    <w:rsid w:val="00083B3D"/>
    <w:rsid w:val="00084B08"/>
    <w:rsid w:val="00085C17"/>
    <w:rsid w:val="00086016"/>
    <w:rsid w:val="000862AF"/>
    <w:rsid w:val="0008640A"/>
    <w:rsid w:val="00087F00"/>
    <w:rsid w:val="00090168"/>
    <w:rsid w:val="0009036C"/>
    <w:rsid w:val="000904F3"/>
    <w:rsid w:val="00090B94"/>
    <w:rsid w:val="00090DED"/>
    <w:rsid w:val="00090FF5"/>
    <w:rsid w:val="00091895"/>
    <w:rsid w:val="00091D80"/>
    <w:rsid w:val="00091E0F"/>
    <w:rsid w:val="00092197"/>
    <w:rsid w:val="00092665"/>
    <w:rsid w:val="000928D4"/>
    <w:rsid w:val="000933B9"/>
    <w:rsid w:val="00094155"/>
    <w:rsid w:val="00094319"/>
    <w:rsid w:val="00094DF7"/>
    <w:rsid w:val="000951ED"/>
    <w:rsid w:val="00095B5A"/>
    <w:rsid w:val="00096108"/>
    <w:rsid w:val="000961FA"/>
    <w:rsid w:val="000961FE"/>
    <w:rsid w:val="0009621F"/>
    <w:rsid w:val="00096376"/>
    <w:rsid w:val="0009662E"/>
    <w:rsid w:val="00096766"/>
    <w:rsid w:val="00097029"/>
    <w:rsid w:val="000978C5"/>
    <w:rsid w:val="000A0724"/>
    <w:rsid w:val="000A07E3"/>
    <w:rsid w:val="000A105E"/>
    <w:rsid w:val="000A1ACD"/>
    <w:rsid w:val="000A26E4"/>
    <w:rsid w:val="000A291A"/>
    <w:rsid w:val="000A2B43"/>
    <w:rsid w:val="000A2C1C"/>
    <w:rsid w:val="000A32CA"/>
    <w:rsid w:val="000A33FF"/>
    <w:rsid w:val="000A3903"/>
    <w:rsid w:val="000A3A69"/>
    <w:rsid w:val="000A3A9F"/>
    <w:rsid w:val="000A4911"/>
    <w:rsid w:val="000A49F7"/>
    <w:rsid w:val="000A5BA4"/>
    <w:rsid w:val="000A609F"/>
    <w:rsid w:val="000A65AF"/>
    <w:rsid w:val="000A6B8F"/>
    <w:rsid w:val="000A6E2B"/>
    <w:rsid w:val="000A6F06"/>
    <w:rsid w:val="000A7A8C"/>
    <w:rsid w:val="000A7DAD"/>
    <w:rsid w:val="000B0975"/>
    <w:rsid w:val="000B0C16"/>
    <w:rsid w:val="000B16E1"/>
    <w:rsid w:val="000B1838"/>
    <w:rsid w:val="000B2081"/>
    <w:rsid w:val="000B2490"/>
    <w:rsid w:val="000B2786"/>
    <w:rsid w:val="000B3AA7"/>
    <w:rsid w:val="000B41DC"/>
    <w:rsid w:val="000B41EC"/>
    <w:rsid w:val="000B499E"/>
    <w:rsid w:val="000B4D8C"/>
    <w:rsid w:val="000B5219"/>
    <w:rsid w:val="000B6713"/>
    <w:rsid w:val="000B67BF"/>
    <w:rsid w:val="000C0176"/>
    <w:rsid w:val="000C0453"/>
    <w:rsid w:val="000C0DAF"/>
    <w:rsid w:val="000C0F06"/>
    <w:rsid w:val="000C121C"/>
    <w:rsid w:val="000C1603"/>
    <w:rsid w:val="000C1715"/>
    <w:rsid w:val="000C1A08"/>
    <w:rsid w:val="000C282E"/>
    <w:rsid w:val="000C2AD5"/>
    <w:rsid w:val="000C2F25"/>
    <w:rsid w:val="000C4978"/>
    <w:rsid w:val="000C543C"/>
    <w:rsid w:val="000C5EBA"/>
    <w:rsid w:val="000C62AC"/>
    <w:rsid w:val="000C6C91"/>
    <w:rsid w:val="000C74ED"/>
    <w:rsid w:val="000C7602"/>
    <w:rsid w:val="000C79DC"/>
    <w:rsid w:val="000C7BD7"/>
    <w:rsid w:val="000D0217"/>
    <w:rsid w:val="000D0740"/>
    <w:rsid w:val="000D0D53"/>
    <w:rsid w:val="000D115D"/>
    <w:rsid w:val="000D11E9"/>
    <w:rsid w:val="000D19B8"/>
    <w:rsid w:val="000D1E1C"/>
    <w:rsid w:val="000D2088"/>
    <w:rsid w:val="000D2162"/>
    <w:rsid w:val="000D2573"/>
    <w:rsid w:val="000D27AC"/>
    <w:rsid w:val="000D2CB8"/>
    <w:rsid w:val="000D2D6C"/>
    <w:rsid w:val="000D320E"/>
    <w:rsid w:val="000D3228"/>
    <w:rsid w:val="000D3A8C"/>
    <w:rsid w:val="000D3CF6"/>
    <w:rsid w:val="000D46EF"/>
    <w:rsid w:val="000D50A7"/>
    <w:rsid w:val="000D5916"/>
    <w:rsid w:val="000D5BDC"/>
    <w:rsid w:val="000D5C7F"/>
    <w:rsid w:val="000D648A"/>
    <w:rsid w:val="000D65DA"/>
    <w:rsid w:val="000D76DF"/>
    <w:rsid w:val="000E0372"/>
    <w:rsid w:val="000E06A1"/>
    <w:rsid w:val="000E06E3"/>
    <w:rsid w:val="000E078B"/>
    <w:rsid w:val="000E0E39"/>
    <w:rsid w:val="000E2CC9"/>
    <w:rsid w:val="000E328A"/>
    <w:rsid w:val="000E34C9"/>
    <w:rsid w:val="000E395F"/>
    <w:rsid w:val="000E39B3"/>
    <w:rsid w:val="000E3CC8"/>
    <w:rsid w:val="000E3E12"/>
    <w:rsid w:val="000E42D4"/>
    <w:rsid w:val="000E45E8"/>
    <w:rsid w:val="000E4965"/>
    <w:rsid w:val="000E49C3"/>
    <w:rsid w:val="000E4C2E"/>
    <w:rsid w:val="000E4F21"/>
    <w:rsid w:val="000E591D"/>
    <w:rsid w:val="000E6152"/>
    <w:rsid w:val="000E6696"/>
    <w:rsid w:val="000E6825"/>
    <w:rsid w:val="000E68CE"/>
    <w:rsid w:val="000E69F1"/>
    <w:rsid w:val="000E72FC"/>
    <w:rsid w:val="000E7C09"/>
    <w:rsid w:val="000F0A7E"/>
    <w:rsid w:val="000F0B01"/>
    <w:rsid w:val="000F1435"/>
    <w:rsid w:val="000F145A"/>
    <w:rsid w:val="000F14F5"/>
    <w:rsid w:val="000F2336"/>
    <w:rsid w:val="000F2381"/>
    <w:rsid w:val="000F2961"/>
    <w:rsid w:val="000F3D85"/>
    <w:rsid w:val="000F432B"/>
    <w:rsid w:val="000F48F2"/>
    <w:rsid w:val="000F4BCC"/>
    <w:rsid w:val="000F5982"/>
    <w:rsid w:val="000F5F8D"/>
    <w:rsid w:val="000F6611"/>
    <w:rsid w:val="000F6773"/>
    <w:rsid w:val="000F6EC9"/>
    <w:rsid w:val="000F7450"/>
    <w:rsid w:val="000F7DD3"/>
    <w:rsid w:val="000F7EC9"/>
    <w:rsid w:val="00100463"/>
    <w:rsid w:val="001005AE"/>
    <w:rsid w:val="00100F85"/>
    <w:rsid w:val="00101708"/>
    <w:rsid w:val="0010180B"/>
    <w:rsid w:val="00102056"/>
    <w:rsid w:val="00102081"/>
    <w:rsid w:val="00102A6C"/>
    <w:rsid w:val="00102FDA"/>
    <w:rsid w:val="00103825"/>
    <w:rsid w:val="00103D5D"/>
    <w:rsid w:val="00104051"/>
    <w:rsid w:val="00104AA2"/>
    <w:rsid w:val="0010541B"/>
    <w:rsid w:val="00105520"/>
    <w:rsid w:val="00105606"/>
    <w:rsid w:val="0010595B"/>
    <w:rsid w:val="00106781"/>
    <w:rsid w:val="001067F6"/>
    <w:rsid w:val="00106C63"/>
    <w:rsid w:val="00106CD6"/>
    <w:rsid w:val="001074D5"/>
    <w:rsid w:val="0010799F"/>
    <w:rsid w:val="001100BA"/>
    <w:rsid w:val="0011056B"/>
    <w:rsid w:val="001107A5"/>
    <w:rsid w:val="00110DFA"/>
    <w:rsid w:val="00111551"/>
    <w:rsid w:val="00111A62"/>
    <w:rsid w:val="00111E2E"/>
    <w:rsid w:val="00112EA1"/>
    <w:rsid w:val="00113914"/>
    <w:rsid w:val="0011565C"/>
    <w:rsid w:val="001166D9"/>
    <w:rsid w:val="00116E5A"/>
    <w:rsid w:val="001179D8"/>
    <w:rsid w:val="00117A60"/>
    <w:rsid w:val="00117B31"/>
    <w:rsid w:val="00117C40"/>
    <w:rsid w:val="00117ED6"/>
    <w:rsid w:val="001203FC"/>
    <w:rsid w:val="0012125B"/>
    <w:rsid w:val="00121454"/>
    <w:rsid w:val="001217C1"/>
    <w:rsid w:val="00121E23"/>
    <w:rsid w:val="001221A0"/>
    <w:rsid w:val="00123317"/>
    <w:rsid w:val="00123967"/>
    <w:rsid w:val="001247FE"/>
    <w:rsid w:val="00125897"/>
    <w:rsid w:val="00125FC0"/>
    <w:rsid w:val="00126340"/>
    <w:rsid w:val="001263CF"/>
    <w:rsid w:val="00126BD2"/>
    <w:rsid w:val="00127B99"/>
    <w:rsid w:val="00127BCB"/>
    <w:rsid w:val="00127CC2"/>
    <w:rsid w:val="00127E72"/>
    <w:rsid w:val="00127FFE"/>
    <w:rsid w:val="00130F42"/>
    <w:rsid w:val="00130FD7"/>
    <w:rsid w:val="00131244"/>
    <w:rsid w:val="00131AC5"/>
    <w:rsid w:val="00132066"/>
    <w:rsid w:val="0013237B"/>
    <w:rsid w:val="0013258F"/>
    <w:rsid w:val="001341BC"/>
    <w:rsid w:val="001344B3"/>
    <w:rsid w:val="00135301"/>
    <w:rsid w:val="001355E2"/>
    <w:rsid w:val="00135650"/>
    <w:rsid w:val="00135FA5"/>
    <w:rsid w:val="00136091"/>
    <w:rsid w:val="00136CEA"/>
    <w:rsid w:val="0013760F"/>
    <w:rsid w:val="00140169"/>
    <w:rsid w:val="001407B4"/>
    <w:rsid w:val="00141682"/>
    <w:rsid w:val="00142194"/>
    <w:rsid w:val="00142AAA"/>
    <w:rsid w:val="00142C43"/>
    <w:rsid w:val="00143DCD"/>
    <w:rsid w:val="00143FCA"/>
    <w:rsid w:val="0014424A"/>
    <w:rsid w:val="00144673"/>
    <w:rsid w:val="0014471B"/>
    <w:rsid w:val="00144B58"/>
    <w:rsid w:val="001452A9"/>
    <w:rsid w:val="00145ACD"/>
    <w:rsid w:val="00146649"/>
    <w:rsid w:val="0014710E"/>
    <w:rsid w:val="0014752D"/>
    <w:rsid w:val="00147631"/>
    <w:rsid w:val="00147893"/>
    <w:rsid w:val="00147C7F"/>
    <w:rsid w:val="00147FB4"/>
    <w:rsid w:val="0015008A"/>
    <w:rsid w:val="00150647"/>
    <w:rsid w:val="001506B8"/>
    <w:rsid w:val="00151D01"/>
    <w:rsid w:val="00152673"/>
    <w:rsid w:val="00152AA8"/>
    <w:rsid w:val="00152CBC"/>
    <w:rsid w:val="001534C0"/>
    <w:rsid w:val="001537D9"/>
    <w:rsid w:val="001539F1"/>
    <w:rsid w:val="00153D3B"/>
    <w:rsid w:val="00153EAC"/>
    <w:rsid w:val="00153EEB"/>
    <w:rsid w:val="00154CF7"/>
    <w:rsid w:val="0015505D"/>
    <w:rsid w:val="001559E4"/>
    <w:rsid w:val="00155B37"/>
    <w:rsid w:val="0015618C"/>
    <w:rsid w:val="00156B93"/>
    <w:rsid w:val="00156E62"/>
    <w:rsid w:val="00157085"/>
    <w:rsid w:val="00157D21"/>
    <w:rsid w:val="0016007D"/>
    <w:rsid w:val="0016061F"/>
    <w:rsid w:val="00160B0F"/>
    <w:rsid w:val="00160C68"/>
    <w:rsid w:val="00161075"/>
    <w:rsid w:val="00161179"/>
    <w:rsid w:val="00161296"/>
    <w:rsid w:val="001616CC"/>
    <w:rsid w:val="0016177F"/>
    <w:rsid w:val="00161D69"/>
    <w:rsid w:val="001621A4"/>
    <w:rsid w:val="001621F6"/>
    <w:rsid w:val="0016272F"/>
    <w:rsid w:val="00162BF9"/>
    <w:rsid w:val="00163CD8"/>
    <w:rsid w:val="00163FB4"/>
    <w:rsid w:val="00163FCF"/>
    <w:rsid w:val="00164184"/>
    <w:rsid w:val="001647C6"/>
    <w:rsid w:val="0016487C"/>
    <w:rsid w:val="00164AD0"/>
    <w:rsid w:val="00165068"/>
    <w:rsid w:val="001650CF"/>
    <w:rsid w:val="00165227"/>
    <w:rsid w:val="00165699"/>
    <w:rsid w:val="00166006"/>
    <w:rsid w:val="0016618F"/>
    <w:rsid w:val="00166D8B"/>
    <w:rsid w:val="001671BD"/>
    <w:rsid w:val="0016755D"/>
    <w:rsid w:val="00170831"/>
    <w:rsid w:val="00170928"/>
    <w:rsid w:val="00170F7E"/>
    <w:rsid w:val="001712A0"/>
    <w:rsid w:val="00171A7B"/>
    <w:rsid w:val="00171F36"/>
    <w:rsid w:val="0017288E"/>
    <w:rsid w:val="00172DA1"/>
    <w:rsid w:val="00173005"/>
    <w:rsid w:val="0017307E"/>
    <w:rsid w:val="0017318E"/>
    <w:rsid w:val="00173310"/>
    <w:rsid w:val="001749F1"/>
    <w:rsid w:val="00174EB0"/>
    <w:rsid w:val="0017507E"/>
    <w:rsid w:val="001750CC"/>
    <w:rsid w:val="001758A0"/>
    <w:rsid w:val="00175FAE"/>
    <w:rsid w:val="0017626C"/>
    <w:rsid w:val="001763DF"/>
    <w:rsid w:val="001769C7"/>
    <w:rsid w:val="001769E1"/>
    <w:rsid w:val="00177293"/>
    <w:rsid w:val="00177616"/>
    <w:rsid w:val="00177A7E"/>
    <w:rsid w:val="00180013"/>
    <w:rsid w:val="00180039"/>
    <w:rsid w:val="001806DF"/>
    <w:rsid w:val="001812C6"/>
    <w:rsid w:val="00182033"/>
    <w:rsid w:val="00182BCE"/>
    <w:rsid w:val="00182D62"/>
    <w:rsid w:val="001837A9"/>
    <w:rsid w:val="00183B46"/>
    <w:rsid w:val="001843BA"/>
    <w:rsid w:val="00184435"/>
    <w:rsid w:val="00184F1A"/>
    <w:rsid w:val="00185F8C"/>
    <w:rsid w:val="001862B9"/>
    <w:rsid w:val="00186F8B"/>
    <w:rsid w:val="00187070"/>
    <w:rsid w:val="00187A4E"/>
    <w:rsid w:val="00190071"/>
    <w:rsid w:val="00190134"/>
    <w:rsid w:val="001904D8"/>
    <w:rsid w:val="00190BAF"/>
    <w:rsid w:val="0019247A"/>
    <w:rsid w:val="001927DB"/>
    <w:rsid w:val="00193322"/>
    <w:rsid w:val="001934BA"/>
    <w:rsid w:val="00194336"/>
    <w:rsid w:val="001943C1"/>
    <w:rsid w:val="0019624C"/>
    <w:rsid w:val="0019633D"/>
    <w:rsid w:val="00196497"/>
    <w:rsid w:val="00196B38"/>
    <w:rsid w:val="00196C83"/>
    <w:rsid w:val="00197675"/>
    <w:rsid w:val="001979A3"/>
    <w:rsid w:val="001979DE"/>
    <w:rsid w:val="001A01FE"/>
    <w:rsid w:val="001A04C0"/>
    <w:rsid w:val="001A050F"/>
    <w:rsid w:val="001A0600"/>
    <w:rsid w:val="001A0635"/>
    <w:rsid w:val="001A0BE1"/>
    <w:rsid w:val="001A17A0"/>
    <w:rsid w:val="001A2E43"/>
    <w:rsid w:val="001A3367"/>
    <w:rsid w:val="001A3487"/>
    <w:rsid w:val="001A3BC7"/>
    <w:rsid w:val="001A442C"/>
    <w:rsid w:val="001A4613"/>
    <w:rsid w:val="001A4AC2"/>
    <w:rsid w:val="001A4C8E"/>
    <w:rsid w:val="001A5472"/>
    <w:rsid w:val="001A5C23"/>
    <w:rsid w:val="001A5C64"/>
    <w:rsid w:val="001A75B7"/>
    <w:rsid w:val="001A7901"/>
    <w:rsid w:val="001B103E"/>
    <w:rsid w:val="001B16AD"/>
    <w:rsid w:val="001B1BD4"/>
    <w:rsid w:val="001B38B9"/>
    <w:rsid w:val="001B3A03"/>
    <w:rsid w:val="001B3A78"/>
    <w:rsid w:val="001B40BB"/>
    <w:rsid w:val="001B50C3"/>
    <w:rsid w:val="001B5158"/>
    <w:rsid w:val="001B53BA"/>
    <w:rsid w:val="001B560A"/>
    <w:rsid w:val="001B56B5"/>
    <w:rsid w:val="001B651D"/>
    <w:rsid w:val="001B6F1F"/>
    <w:rsid w:val="001B7753"/>
    <w:rsid w:val="001B7A71"/>
    <w:rsid w:val="001B7F2D"/>
    <w:rsid w:val="001C0333"/>
    <w:rsid w:val="001C0450"/>
    <w:rsid w:val="001C14E3"/>
    <w:rsid w:val="001C1651"/>
    <w:rsid w:val="001C1721"/>
    <w:rsid w:val="001C1E34"/>
    <w:rsid w:val="001C23C6"/>
    <w:rsid w:val="001C3089"/>
    <w:rsid w:val="001C3824"/>
    <w:rsid w:val="001C3966"/>
    <w:rsid w:val="001C4A7E"/>
    <w:rsid w:val="001C4B7D"/>
    <w:rsid w:val="001C54E3"/>
    <w:rsid w:val="001C54ED"/>
    <w:rsid w:val="001C5A47"/>
    <w:rsid w:val="001C5AE5"/>
    <w:rsid w:val="001C60D1"/>
    <w:rsid w:val="001C68FE"/>
    <w:rsid w:val="001C6E8D"/>
    <w:rsid w:val="001C6F67"/>
    <w:rsid w:val="001C6F77"/>
    <w:rsid w:val="001C70D2"/>
    <w:rsid w:val="001D0257"/>
    <w:rsid w:val="001D03E7"/>
    <w:rsid w:val="001D04CE"/>
    <w:rsid w:val="001D0679"/>
    <w:rsid w:val="001D102B"/>
    <w:rsid w:val="001D1519"/>
    <w:rsid w:val="001D1B4A"/>
    <w:rsid w:val="001D1E4B"/>
    <w:rsid w:val="001D2692"/>
    <w:rsid w:val="001D34C4"/>
    <w:rsid w:val="001D3577"/>
    <w:rsid w:val="001D4350"/>
    <w:rsid w:val="001D47CA"/>
    <w:rsid w:val="001D4B5D"/>
    <w:rsid w:val="001D4BD2"/>
    <w:rsid w:val="001D5169"/>
    <w:rsid w:val="001D5B6E"/>
    <w:rsid w:val="001D6D30"/>
    <w:rsid w:val="001D6E1E"/>
    <w:rsid w:val="001D7878"/>
    <w:rsid w:val="001D7E17"/>
    <w:rsid w:val="001D7E2B"/>
    <w:rsid w:val="001D7E44"/>
    <w:rsid w:val="001E1714"/>
    <w:rsid w:val="001E17CF"/>
    <w:rsid w:val="001E18C0"/>
    <w:rsid w:val="001E2206"/>
    <w:rsid w:val="001E2A6C"/>
    <w:rsid w:val="001E3361"/>
    <w:rsid w:val="001E3639"/>
    <w:rsid w:val="001E39AE"/>
    <w:rsid w:val="001E3ED1"/>
    <w:rsid w:val="001E3EE0"/>
    <w:rsid w:val="001E40E0"/>
    <w:rsid w:val="001E4124"/>
    <w:rsid w:val="001E53D6"/>
    <w:rsid w:val="001E6B2F"/>
    <w:rsid w:val="001E721E"/>
    <w:rsid w:val="001F05E6"/>
    <w:rsid w:val="001F0C06"/>
    <w:rsid w:val="001F0EEB"/>
    <w:rsid w:val="001F1087"/>
    <w:rsid w:val="001F12E6"/>
    <w:rsid w:val="001F1627"/>
    <w:rsid w:val="001F2184"/>
    <w:rsid w:val="001F2C13"/>
    <w:rsid w:val="001F3497"/>
    <w:rsid w:val="001F3979"/>
    <w:rsid w:val="001F3C02"/>
    <w:rsid w:val="001F3E9A"/>
    <w:rsid w:val="001F3FA7"/>
    <w:rsid w:val="001F4EFC"/>
    <w:rsid w:val="001F4F37"/>
    <w:rsid w:val="001F6AB1"/>
    <w:rsid w:val="001F6F2C"/>
    <w:rsid w:val="001F796D"/>
    <w:rsid w:val="001F7AA2"/>
    <w:rsid w:val="001F7ABF"/>
    <w:rsid w:val="0020088E"/>
    <w:rsid w:val="00200F84"/>
    <w:rsid w:val="00201B15"/>
    <w:rsid w:val="00201B48"/>
    <w:rsid w:val="00201EBA"/>
    <w:rsid w:val="002020BE"/>
    <w:rsid w:val="002024F6"/>
    <w:rsid w:val="00202D90"/>
    <w:rsid w:val="00203650"/>
    <w:rsid w:val="002036EC"/>
    <w:rsid w:val="00203814"/>
    <w:rsid w:val="00203954"/>
    <w:rsid w:val="00203A3C"/>
    <w:rsid w:val="00203FF5"/>
    <w:rsid w:val="00204022"/>
    <w:rsid w:val="002042E2"/>
    <w:rsid w:val="00204B7D"/>
    <w:rsid w:val="002051A4"/>
    <w:rsid w:val="00205B34"/>
    <w:rsid w:val="00205DE9"/>
    <w:rsid w:val="00205FB4"/>
    <w:rsid w:val="00206136"/>
    <w:rsid w:val="00207066"/>
    <w:rsid w:val="002070E3"/>
    <w:rsid w:val="00207F88"/>
    <w:rsid w:val="00210091"/>
    <w:rsid w:val="00210A20"/>
    <w:rsid w:val="00210E52"/>
    <w:rsid w:val="00211BB8"/>
    <w:rsid w:val="0021203B"/>
    <w:rsid w:val="00212A3F"/>
    <w:rsid w:val="00212B5A"/>
    <w:rsid w:val="00212E9C"/>
    <w:rsid w:val="00212FA9"/>
    <w:rsid w:val="0021305D"/>
    <w:rsid w:val="002130B8"/>
    <w:rsid w:val="0021340E"/>
    <w:rsid w:val="00213DD6"/>
    <w:rsid w:val="00214842"/>
    <w:rsid w:val="002149E1"/>
    <w:rsid w:val="00214A27"/>
    <w:rsid w:val="00216104"/>
    <w:rsid w:val="002161C7"/>
    <w:rsid w:val="00216BBB"/>
    <w:rsid w:val="00217365"/>
    <w:rsid w:val="002174A9"/>
    <w:rsid w:val="00220AFD"/>
    <w:rsid w:val="00220D83"/>
    <w:rsid w:val="00220DC6"/>
    <w:rsid w:val="00222E0B"/>
    <w:rsid w:val="00223C18"/>
    <w:rsid w:val="00224369"/>
    <w:rsid w:val="0022490D"/>
    <w:rsid w:val="00226313"/>
    <w:rsid w:val="002268B7"/>
    <w:rsid w:val="002276CA"/>
    <w:rsid w:val="00227C4C"/>
    <w:rsid w:val="00230155"/>
    <w:rsid w:val="0023041D"/>
    <w:rsid w:val="0023084A"/>
    <w:rsid w:val="002313F2"/>
    <w:rsid w:val="002326AC"/>
    <w:rsid w:val="00232B4E"/>
    <w:rsid w:val="00233367"/>
    <w:rsid w:val="00233BAD"/>
    <w:rsid w:val="00233DB7"/>
    <w:rsid w:val="002342EF"/>
    <w:rsid w:val="0023433A"/>
    <w:rsid w:val="00234C0D"/>
    <w:rsid w:val="00234FD5"/>
    <w:rsid w:val="0023566B"/>
    <w:rsid w:val="002356AA"/>
    <w:rsid w:val="002357C6"/>
    <w:rsid w:val="0023584E"/>
    <w:rsid w:val="00235F54"/>
    <w:rsid w:val="00236840"/>
    <w:rsid w:val="0023708F"/>
    <w:rsid w:val="002371BF"/>
    <w:rsid w:val="002379FE"/>
    <w:rsid w:val="00237A1A"/>
    <w:rsid w:val="00237EB9"/>
    <w:rsid w:val="00240091"/>
    <w:rsid w:val="00240175"/>
    <w:rsid w:val="00240429"/>
    <w:rsid w:val="00240956"/>
    <w:rsid w:val="00240B23"/>
    <w:rsid w:val="00241266"/>
    <w:rsid w:val="00241A05"/>
    <w:rsid w:val="00242C22"/>
    <w:rsid w:val="00244868"/>
    <w:rsid w:val="00244B68"/>
    <w:rsid w:val="0024511A"/>
    <w:rsid w:val="00245144"/>
    <w:rsid w:val="00245353"/>
    <w:rsid w:val="00245B1A"/>
    <w:rsid w:val="0024647B"/>
    <w:rsid w:val="002468B1"/>
    <w:rsid w:val="00247343"/>
    <w:rsid w:val="002476DF"/>
    <w:rsid w:val="002478B5"/>
    <w:rsid w:val="00247B14"/>
    <w:rsid w:val="002500DB"/>
    <w:rsid w:val="00250EFA"/>
    <w:rsid w:val="002511D4"/>
    <w:rsid w:val="00251705"/>
    <w:rsid w:val="0025252D"/>
    <w:rsid w:val="00252B81"/>
    <w:rsid w:val="00252E53"/>
    <w:rsid w:val="002530E4"/>
    <w:rsid w:val="002532F7"/>
    <w:rsid w:val="00254271"/>
    <w:rsid w:val="00254599"/>
    <w:rsid w:val="002546A1"/>
    <w:rsid w:val="00257190"/>
    <w:rsid w:val="00257E12"/>
    <w:rsid w:val="00257E6B"/>
    <w:rsid w:val="0026047A"/>
    <w:rsid w:val="00260ABC"/>
    <w:rsid w:val="00260DBA"/>
    <w:rsid w:val="002614D5"/>
    <w:rsid w:val="00261500"/>
    <w:rsid w:val="00262044"/>
    <w:rsid w:val="00262604"/>
    <w:rsid w:val="0026290B"/>
    <w:rsid w:val="00263049"/>
    <w:rsid w:val="00264034"/>
    <w:rsid w:val="002649E1"/>
    <w:rsid w:val="00265132"/>
    <w:rsid w:val="00265903"/>
    <w:rsid w:val="002661C9"/>
    <w:rsid w:val="00266A48"/>
    <w:rsid w:val="00266BE0"/>
    <w:rsid w:val="00266F22"/>
    <w:rsid w:val="002670CC"/>
    <w:rsid w:val="00267625"/>
    <w:rsid w:val="00267F62"/>
    <w:rsid w:val="00270E5B"/>
    <w:rsid w:val="00271384"/>
    <w:rsid w:val="002714AF"/>
    <w:rsid w:val="002715B0"/>
    <w:rsid w:val="00271BDF"/>
    <w:rsid w:val="0027246F"/>
    <w:rsid w:val="00272B80"/>
    <w:rsid w:val="00272D3B"/>
    <w:rsid w:val="00273208"/>
    <w:rsid w:val="0027320C"/>
    <w:rsid w:val="00273463"/>
    <w:rsid w:val="0027415B"/>
    <w:rsid w:val="002746B5"/>
    <w:rsid w:val="00274F2B"/>
    <w:rsid w:val="002750DC"/>
    <w:rsid w:val="002756E7"/>
    <w:rsid w:val="0027595E"/>
    <w:rsid w:val="0027698B"/>
    <w:rsid w:val="00276BE9"/>
    <w:rsid w:val="00276E6D"/>
    <w:rsid w:val="002770FE"/>
    <w:rsid w:val="002776D5"/>
    <w:rsid w:val="002779D1"/>
    <w:rsid w:val="00280AB1"/>
    <w:rsid w:val="00280D87"/>
    <w:rsid w:val="00281582"/>
    <w:rsid w:val="002819AB"/>
    <w:rsid w:val="00281E64"/>
    <w:rsid w:val="002822DD"/>
    <w:rsid w:val="00282369"/>
    <w:rsid w:val="0028256E"/>
    <w:rsid w:val="0028286E"/>
    <w:rsid w:val="00282B33"/>
    <w:rsid w:val="00283099"/>
    <w:rsid w:val="002836EA"/>
    <w:rsid w:val="0028373A"/>
    <w:rsid w:val="00283B96"/>
    <w:rsid w:val="00283F9A"/>
    <w:rsid w:val="00284060"/>
    <w:rsid w:val="002847C7"/>
    <w:rsid w:val="00284E15"/>
    <w:rsid w:val="00285273"/>
    <w:rsid w:val="002869C0"/>
    <w:rsid w:val="00286AB6"/>
    <w:rsid w:val="00286C5B"/>
    <w:rsid w:val="00286D07"/>
    <w:rsid w:val="00286DE7"/>
    <w:rsid w:val="00286E48"/>
    <w:rsid w:val="002871C3"/>
    <w:rsid w:val="0028764E"/>
    <w:rsid w:val="00287C20"/>
    <w:rsid w:val="00287CCE"/>
    <w:rsid w:val="00290981"/>
    <w:rsid w:val="00291111"/>
    <w:rsid w:val="0029155D"/>
    <w:rsid w:val="00291676"/>
    <w:rsid w:val="00291D81"/>
    <w:rsid w:val="0029243F"/>
    <w:rsid w:val="002929D9"/>
    <w:rsid w:val="00292A52"/>
    <w:rsid w:val="00292D23"/>
    <w:rsid w:val="00292EB2"/>
    <w:rsid w:val="00292FD0"/>
    <w:rsid w:val="002930CE"/>
    <w:rsid w:val="002930DE"/>
    <w:rsid w:val="0029318A"/>
    <w:rsid w:val="002935C3"/>
    <w:rsid w:val="002937FD"/>
    <w:rsid w:val="00294B1E"/>
    <w:rsid w:val="00294E58"/>
    <w:rsid w:val="002959B8"/>
    <w:rsid w:val="00295BD5"/>
    <w:rsid w:val="00295F8A"/>
    <w:rsid w:val="002967FF"/>
    <w:rsid w:val="00296D51"/>
    <w:rsid w:val="002978A2"/>
    <w:rsid w:val="00297F72"/>
    <w:rsid w:val="00297FC6"/>
    <w:rsid w:val="002A0093"/>
    <w:rsid w:val="002A09CC"/>
    <w:rsid w:val="002A0FD2"/>
    <w:rsid w:val="002A1288"/>
    <w:rsid w:val="002A1D4F"/>
    <w:rsid w:val="002A20C8"/>
    <w:rsid w:val="002A25F6"/>
    <w:rsid w:val="002A2956"/>
    <w:rsid w:val="002A33E9"/>
    <w:rsid w:val="002A3A04"/>
    <w:rsid w:val="002A3D91"/>
    <w:rsid w:val="002A3FEE"/>
    <w:rsid w:val="002A3FEF"/>
    <w:rsid w:val="002A4B23"/>
    <w:rsid w:val="002A4BDC"/>
    <w:rsid w:val="002A5868"/>
    <w:rsid w:val="002A6CAA"/>
    <w:rsid w:val="002A6D1D"/>
    <w:rsid w:val="002A6FCE"/>
    <w:rsid w:val="002A7B35"/>
    <w:rsid w:val="002A7C81"/>
    <w:rsid w:val="002A7CEE"/>
    <w:rsid w:val="002B0567"/>
    <w:rsid w:val="002B080A"/>
    <w:rsid w:val="002B16CE"/>
    <w:rsid w:val="002B16FE"/>
    <w:rsid w:val="002B27BA"/>
    <w:rsid w:val="002B285D"/>
    <w:rsid w:val="002B2C59"/>
    <w:rsid w:val="002B519B"/>
    <w:rsid w:val="002B5F74"/>
    <w:rsid w:val="002B694F"/>
    <w:rsid w:val="002B6950"/>
    <w:rsid w:val="002B72C0"/>
    <w:rsid w:val="002B75B5"/>
    <w:rsid w:val="002B7807"/>
    <w:rsid w:val="002B7887"/>
    <w:rsid w:val="002C03F6"/>
    <w:rsid w:val="002C065C"/>
    <w:rsid w:val="002C06AF"/>
    <w:rsid w:val="002C0BA3"/>
    <w:rsid w:val="002C0ED1"/>
    <w:rsid w:val="002C102C"/>
    <w:rsid w:val="002C104F"/>
    <w:rsid w:val="002C1258"/>
    <w:rsid w:val="002C1631"/>
    <w:rsid w:val="002C3109"/>
    <w:rsid w:val="002C31B0"/>
    <w:rsid w:val="002C336C"/>
    <w:rsid w:val="002C3428"/>
    <w:rsid w:val="002C381F"/>
    <w:rsid w:val="002C3940"/>
    <w:rsid w:val="002C3944"/>
    <w:rsid w:val="002C3AC9"/>
    <w:rsid w:val="002C4019"/>
    <w:rsid w:val="002C458D"/>
    <w:rsid w:val="002C46C2"/>
    <w:rsid w:val="002C69D6"/>
    <w:rsid w:val="002C6B9C"/>
    <w:rsid w:val="002C7A61"/>
    <w:rsid w:val="002C7ADB"/>
    <w:rsid w:val="002C7EDD"/>
    <w:rsid w:val="002D0DA9"/>
    <w:rsid w:val="002D1063"/>
    <w:rsid w:val="002D1A68"/>
    <w:rsid w:val="002D1B70"/>
    <w:rsid w:val="002D1C75"/>
    <w:rsid w:val="002D1F51"/>
    <w:rsid w:val="002D2BD3"/>
    <w:rsid w:val="002D2DDF"/>
    <w:rsid w:val="002D2F2A"/>
    <w:rsid w:val="002D3104"/>
    <w:rsid w:val="002D318B"/>
    <w:rsid w:val="002D4BE4"/>
    <w:rsid w:val="002D4EC3"/>
    <w:rsid w:val="002D509E"/>
    <w:rsid w:val="002D547B"/>
    <w:rsid w:val="002D5656"/>
    <w:rsid w:val="002D5EAB"/>
    <w:rsid w:val="002D6171"/>
    <w:rsid w:val="002D626C"/>
    <w:rsid w:val="002D628A"/>
    <w:rsid w:val="002D6C52"/>
    <w:rsid w:val="002D7AAF"/>
    <w:rsid w:val="002E01AD"/>
    <w:rsid w:val="002E1053"/>
    <w:rsid w:val="002E15AE"/>
    <w:rsid w:val="002E1EC7"/>
    <w:rsid w:val="002E2E53"/>
    <w:rsid w:val="002E306D"/>
    <w:rsid w:val="002E365E"/>
    <w:rsid w:val="002E3F77"/>
    <w:rsid w:val="002E4713"/>
    <w:rsid w:val="002E483A"/>
    <w:rsid w:val="002E5315"/>
    <w:rsid w:val="002E5512"/>
    <w:rsid w:val="002E614C"/>
    <w:rsid w:val="002E62EE"/>
    <w:rsid w:val="002E673F"/>
    <w:rsid w:val="002E6A77"/>
    <w:rsid w:val="002E6BE8"/>
    <w:rsid w:val="002E6DB0"/>
    <w:rsid w:val="002E73A0"/>
    <w:rsid w:val="002F053A"/>
    <w:rsid w:val="002F0A92"/>
    <w:rsid w:val="002F0B4D"/>
    <w:rsid w:val="002F0D68"/>
    <w:rsid w:val="002F10ED"/>
    <w:rsid w:val="002F132C"/>
    <w:rsid w:val="002F1A46"/>
    <w:rsid w:val="002F2760"/>
    <w:rsid w:val="002F2AE4"/>
    <w:rsid w:val="002F2D3F"/>
    <w:rsid w:val="002F4025"/>
    <w:rsid w:val="002F4145"/>
    <w:rsid w:val="002F443B"/>
    <w:rsid w:val="002F44D5"/>
    <w:rsid w:val="002F4E3C"/>
    <w:rsid w:val="002F50C1"/>
    <w:rsid w:val="002F50E5"/>
    <w:rsid w:val="002F51C5"/>
    <w:rsid w:val="002F619A"/>
    <w:rsid w:val="002F6E23"/>
    <w:rsid w:val="002F7FED"/>
    <w:rsid w:val="00300E4D"/>
    <w:rsid w:val="003013BE"/>
    <w:rsid w:val="0030163B"/>
    <w:rsid w:val="00301B7A"/>
    <w:rsid w:val="00301C88"/>
    <w:rsid w:val="00301F7D"/>
    <w:rsid w:val="00302E62"/>
    <w:rsid w:val="003032AD"/>
    <w:rsid w:val="003038F6"/>
    <w:rsid w:val="0030410D"/>
    <w:rsid w:val="00304710"/>
    <w:rsid w:val="003049EA"/>
    <w:rsid w:val="00304B0B"/>
    <w:rsid w:val="00304C15"/>
    <w:rsid w:val="0030531E"/>
    <w:rsid w:val="003054DD"/>
    <w:rsid w:val="00305534"/>
    <w:rsid w:val="003062C5"/>
    <w:rsid w:val="00306CB9"/>
    <w:rsid w:val="0030754A"/>
    <w:rsid w:val="00307ACD"/>
    <w:rsid w:val="00310239"/>
    <w:rsid w:val="00310837"/>
    <w:rsid w:val="00310ACC"/>
    <w:rsid w:val="00311456"/>
    <w:rsid w:val="0031187D"/>
    <w:rsid w:val="00311B8E"/>
    <w:rsid w:val="0031222B"/>
    <w:rsid w:val="003124BF"/>
    <w:rsid w:val="00312668"/>
    <w:rsid w:val="00312705"/>
    <w:rsid w:val="00312798"/>
    <w:rsid w:val="00312D9D"/>
    <w:rsid w:val="00313102"/>
    <w:rsid w:val="003133A2"/>
    <w:rsid w:val="003138BC"/>
    <w:rsid w:val="00313B6D"/>
    <w:rsid w:val="00314EDB"/>
    <w:rsid w:val="00315529"/>
    <w:rsid w:val="0031561F"/>
    <w:rsid w:val="00315877"/>
    <w:rsid w:val="00315A02"/>
    <w:rsid w:val="00316529"/>
    <w:rsid w:val="003166CF"/>
    <w:rsid w:val="003168C2"/>
    <w:rsid w:val="00316CE4"/>
    <w:rsid w:val="003173A5"/>
    <w:rsid w:val="003203B4"/>
    <w:rsid w:val="0032043D"/>
    <w:rsid w:val="0032073F"/>
    <w:rsid w:val="0032084D"/>
    <w:rsid w:val="00320A4C"/>
    <w:rsid w:val="00320BD5"/>
    <w:rsid w:val="00320FE2"/>
    <w:rsid w:val="0032175E"/>
    <w:rsid w:val="003218CA"/>
    <w:rsid w:val="003227A4"/>
    <w:rsid w:val="00323299"/>
    <w:rsid w:val="00323DA0"/>
    <w:rsid w:val="003242CB"/>
    <w:rsid w:val="00324682"/>
    <w:rsid w:val="0032528E"/>
    <w:rsid w:val="0032581B"/>
    <w:rsid w:val="00326418"/>
    <w:rsid w:val="00326CB9"/>
    <w:rsid w:val="00326E8E"/>
    <w:rsid w:val="0032753E"/>
    <w:rsid w:val="003275E4"/>
    <w:rsid w:val="00327E1C"/>
    <w:rsid w:val="00327F73"/>
    <w:rsid w:val="003302BF"/>
    <w:rsid w:val="00330463"/>
    <w:rsid w:val="00331236"/>
    <w:rsid w:val="003312E0"/>
    <w:rsid w:val="00331C38"/>
    <w:rsid w:val="00331F3A"/>
    <w:rsid w:val="0033247D"/>
    <w:rsid w:val="00332C53"/>
    <w:rsid w:val="003334A3"/>
    <w:rsid w:val="003338E6"/>
    <w:rsid w:val="00333A3A"/>
    <w:rsid w:val="00333FAF"/>
    <w:rsid w:val="00334034"/>
    <w:rsid w:val="00336184"/>
    <w:rsid w:val="003400EC"/>
    <w:rsid w:val="00341489"/>
    <w:rsid w:val="003423B5"/>
    <w:rsid w:val="00342866"/>
    <w:rsid w:val="00342A8E"/>
    <w:rsid w:val="00342D31"/>
    <w:rsid w:val="00342D82"/>
    <w:rsid w:val="00342F57"/>
    <w:rsid w:val="0034307A"/>
    <w:rsid w:val="0034696D"/>
    <w:rsid w:val="0034697E"/>
    <w:rsid w:val="003470E0"/>
    <w:rsid w:val="0034760F"/>
    <w:rsid w:val="00347C2E"/>
    <w:rsid w:val="003501A7"/>
    <w:rsid w:val="00350203"/>
    <w:rsid w:val="00350344"/>
    <w:rsid w:val="00350785"/>
    <w:rsid w:val="003508CD"/>
    <w:rsid w:val="00350E9C"/>
    <w:rsid w:val="003512B1"/>
    <w:rsid w:val="0035144B"/>
    <w:rsid w:val="00351EF5"/>
    <w:rsid w:val="0035201C"/>
    <w:rsid w:val="0035232B"/>
    <w:rsid w:val="003529D5"/>
    <w:rsid w:val="00352EBF"/>
    <w:rsid w:val="0035367E"/>
    <w:rsid w:val="00354238"/>
    <w:rsid w:val="0035481B"/>
    <w:rsid w:val="00354891"/>
    <w:rsid w:val="00354A4A"/>
    <w:rsid w:val="00354BAC"/>
    <w:rsid w:val="00354D10"/>
    <w:rsid w:val="00354E43"/>
    <w:rsid w:val="00355E0C"/>
    <w:rsid w:val="003561F6"/>
    <w:rsid w:val="0035668C"/>
    <w:rsid w:val="0035693F"/>
    <w:rsid w:val="00357131"/>
    <w:rsid w:val="0035717A"/>
    <w:rsid w:val="00357B06"/>
    <w:rsid w:val="00357B40"/>
    <w:rsid w:val="00357C3B"/>
    <w:rsid w:val="00360302"/>
    <w:rsid w:val="00361045"/>
    <w:rsid w:val="00362660"/>
    <w:rsid w:val="003628D1"/>
    <w:rsid w:val="00362E22"/>
    <w:rsid w:val="00363319"/>
    <w:rsid w:val="00363AD4"/>
    <w:rsid w:val="00363C65"/>
    <w:rsid w:val="00366DCF"/>
    <w:rsid w:val="003673E8"/>
    <w:rsid w:val="0036769E"/>
    <w:rsid w:val="0037015D"/>
    <w:rsid w:val="00370217"/>
    <w:rsid w:val="00370750"/>
    <w:rsid w:val="003711F4"/>
    <w:rsid w:val="00371268"/>
    <w:rsid w:val="003715E6"/>
    <w:rsid w:val="00371DE4"/>
    <w:rsid w:val="0037228C"/>
    <w:rsid w:val="00372497"/>
    <w:rsid w:val="003726EC"/>
    <w:rsid w:val="00372C94"/>
    <w:rsid w:val="00372E28"/>
    <w:rsid w:val="00373328"/>
    <w:rsid w:val="00373876"/>
    <w:rsid w:val="003751B8"/>
    <w:rsid w:val="00375731"/>
    <w:rsid w:val="00375C22"/>
    <w:rsid w:val="00376042"/>
    <w:rsid w:val="00376889"/>
    <w:rsid w:val="0037799B"/>
    <w:rsid w:val="00377ABF"/>
    <w:rsid w:val="00377C0F"/>
    <w:rsid w:val="00380928"/>
    <w:rsid w:val="00380C45"/>
    <w:rsid w:val="00381048"/>
    <w:rsid w:val="00381FEC"/>
    <w:rsid w:val="0038230D"/>
    <w:rsid w:val="003833D2"/>
    <w:rsid w:val="003838A2"/>
    <w:rsid w:val="003838D7"/>
    <w:rsid w:val="0038392D"/>
    <w:rsid w:val="00383C76"/>
    <w:rsid w:val="0038422D"/>
    <w:rsid w:val="00385C3A"/>
    <w:rsid w:val="00386137"/>
    <w:rsid w:val="00386516"/>
    <w:rsid w:val="00386759"/>
    <w:rsid w:val="00386A14"/>
    <w:rsid w:val="00387885"/>
    <w:rsid w:val="00387E29"/>
    <w:rsid w:val="003904B6"/>
    <w:rsid w:val="0039069F"/>
    <w:rsid w:val="00390C89"/>
    <w:rsid w:val="00390DED"/>
    <w:rsid w:val="00391210"/>
    <w:rsid w:val="00391686"/>
    <w:rsid w:val="00391B2C"/>
    <w:rsid w:val="00391D94"/>
    <w:rsid w:val="00392316"/>
    <w:rsid w:val="003923AA"/>
    <w:rsid w:val="00392620"/>
    <w:rsid w:val="00393089"/>
    <w:rsid w:val="0039328E"/>
    <w:rsid w:val="003934C9"/>
    <w:rsid w:val="00393696"/>
    <w:rsid w:val="003937C0"/>
    <w:rsid w:val="00393BE5"/>
    <w:rsid w:val="00393C86"/>
    <w:rsid w:val="00394442"/>
    <w:rsid w:val="00394A5C"/>
    <w:rsid w:val="00395216"/>
    <w:rsid w:val="0039559B"/>
    <w:rsid w:val="00395AC8"/>
    <w:rsid w:val="00395E65"/>
    <w:rsid w:val="003961C6"/>
    <w:rsid w:val="00396393"/>
    <w:rsid w:val="003967C2"/>
    <w:rsid w:val="00396807"/>
    <w:rsid w:val="00397097"/>
    <w:rsid w:val="00397E25"/>
    <w:rsid w:val="003A1164"/>
    <w:rsid w:val="003A1279"/>
    <w:rsid w:val="003A1962"/>
    <w:rsid w:val="003A231B"/>
    <w:rsid w:val="003A2956"/>
    <w:rsid w:val="003A3833"/>
    <w:rsid w:val="003A43DD"/>
    <w:rsid w:val="003A450B"/>
    <w:rsid w:val="003A4C7F"/>
    <w:rsid w:val="003A4D95"/>
    <w:rsid w:val="003A6057"/>
    <w:rsid w:val="003A626F"/>
    <w:rsid w:val="003A66DF"/>
    <w:rsid w:val="003A69C1"/>
    <w:rsid w:val="003A772B"/>
    <w:rsid w:val="003B044F"/>
    <w:rsid w:val="003B047C"/>
    <w:rsid w:val="003B06DB"/>
    <w:rsid w:val="003B0A47"/>
    <w:rsid w:val="003B0D6A"/>
    <w:rsid w:val="003B1589"/>
    <w:rsid w:val="003B1F08"/>
    <w:rsid w:val="003B1F10"/>
    <w:rsid w:val="003B1F52"/>
    <w:rsid w:val="003B24B2"/>
    <w:rsid w:val="003B25F8"/>
    <w:rsid w:val="003B2AFD"/>
    <w:rsid w:val="003B31B3"/>
    <w:rsid w:val="003B4397"/>
    <w:rsid w:val="003B5EB5"/>
    <w:rsid w:val="003B6469"/>
    <w:rsid w:val="003B6CB1"/>
    <w:rsid w:val="003B7067"/>
    <w:rsid w:val="003B73F5"/>
    <w:rsid w:val="003B7535"/>
    <w:rsid w:val="003B7966"/>
    <w:rsid w:val="003B7EBC"/>
    <w:rsid w:val="003B7F0E"/>
    <w:rsid w:val="003C0530"/>
    <w:rsid w:val="003C0AB6"/>
    <w:rsid w:val="003C0FDF"/>
    <w:rsid w:val="003C0FED"/>
    <w:rsid w:val="003C1095"/>
    <w:rsid w:val="003C24C4"/>
    <w:rsid w:val="003C261B"/>
    <w:rsid w:val="003C28C2"/>
    <w:rsid w:val="003C2F7E"/>
    <w:rsid w:val="003C3571"/>
    <w:rsid w:val="003C39D4"/>
    <w:rsid w:val="003C39DC"/>
    <w:rsid w:val="003C404A"/>
    <w:rsid w:val="003C422C"/>
    <w:rsid w:val="003C5567"/>
    <w:rsid w:val="003C55B7"/>
    <w:rsid w:val="003C5CDE"/>
    <w:rsid w:val="003C5F6B"/>
    <w:rsid w:val="003C69BD"/>
    <w:rsid w:val="003C6B52"/>
    <w:rsid w:val="003C6D0C"/>
    <w:rsid w:val="003C70B8"/>
    <w:rsid w:val="003C7614"/>
    <w:rsid w:val="003C781F"/>
    <w:rsid w:val="003C7929"/>
    <w:rsid w:val="003C7AF8"/>
    <w:rsid w:val="003C7F44"/>
    <w:rsid w:val="003D06D1"/>
    <w:rsid w:val="003D07A6"/>
    <w:rsid w:val="003D09D3"/>
    <w:rsid w:val="003D0FD7"/>
    <w:rsid w:val="003D10A9"/>
    <w:rsid w:val="003D12E1"/>
    <w:rsid w:val="003D158B"/>
    <w:rsid w:val="003D1ABE"/>
    <w:rsid w:val="003D1C83"/>
    <w:rsid w:val="003D2279"/>
    <w:rsid w:val="003D2480"/>
    <w:rsid w:val="003D2ADB"/>
    <w:rsid w:val="003D371E"/>
    <w:rsid w:val="003D37D6"/>
    <w:rsid w:val="003D47E3"/>
    <w:rsid w:val="003D4A9E"/>
    <w:rsid w:val="003D4B15"/>
    <w:rsid w:val="003D54C8"/>
    <w:rsid w:val="003D596F"/>
    <w:rsid w:val="003D5A16"/>
    <w:rsid w:val="003D5ED7"/>
    <w:rsid w:val="003D60C0"/>
    <w:rsid w:val="003D613A"/>
    <w:rsid w:val="003D63A0"/>
    <w:rsid w:val="003D658A"/>
    <w:rsid w:val="003D6E87"/>
    <w:rsid w:val="003D7018"/>
    <w:rsid w:val="003D7B28"/>
    <w:rsid w:val="003E06E4"/>
    <w:rsid w:val="003E08E2"/>
    <w:rsid w:val="003E127F"/>
    <w:rsid w:val="003E138A"/>
    <w:rsid w:val="003E22C5"/>
    <w:rsid w:val="003E26D5"/>
    <w:rsid w:val="003E292C"/>
    <w:rsid w:val="003E2EEE"/>
    <w:rsid w:val="003E3122"/>
    <w:rsid w:val="003E368C"/>
    <w:rsid w:val="003E385D"/>
    <w:rsid w:val="003E3D87"/>
    <w:rsid w:val="003E3DEC"/>
    <w:rsid w:val="003E4B32"/>
    <w:rsid w:val="003E4C07"/>
    <w:rsid w:val="003E4CAD"/>
    <w:rsid w:val="003E5234"/>
    <w:rsid w:val="003E5A3D"/>
    <w:rsid w:val="003E6ACE"/>
    <w:rsid w:val="003E6FD1"/>
    <w:rsid w:val="003F013C"/>
    <w:rsid w:val="003F0BB2"/>
    <w:rsid w:val="003F139C"/>
    <w:rsid w:val="003F20F6"/>
    <w:rsid w:val="003F2337"/>
    <w:rsid w:val="003F2793"/>
    <w:rsid w:val="003F2BF4"/>
    <w:rsid w:val="003F3D93"/>
    <w:rsid w:val="003F4B36"/>
    <w:rsid w:val="003F5113"/>
    <w:rsid w:val="003F5787"/>
    <w:rsid w:val="003F591D"/>
    <w:rsid w:val="003F5A11"/>
    <w:rsid w:val="003F5A6A"/>
    <w:rsid w:val="003F5E60"/>
    <w:rsid w:val="003F633C"/>
    <w:rsid w:val="00400677"/>
    <w:rsid w:val="00401331"/>
    <w:rsid w:val="00401C4D"/>
    <w:rsid w:val="00402085"/>
    <w:rsid w:val="00402161"/>
    <w:rsid w:val="004026BD"/>
    <w:rsid w:val="00402A70"/>
    <w:rsid w:val="004033F1"/>
    <w:rsid w:val="004034F0"/>
    <w:rsid w:val="004036CD"/>
    <w:rsid w:val="0040446A"/>
    <w:rsid w:val="004050BD"/>
    <w:rsid w:val="004052CF"/>
    <w:rsid w:val="00405639"/>
    <w:rsid w:val="004059D7"/>
    <w:rsid w:val="00407037"/>
    <w:rsid w:val="00407BCE"/>
    <w:rsid w:val="00407E5F"/>
    <w:rsid w:val="00407F83"/>
    <w:rsid w:val="0041061B"/>
    <w:rsid w:val="00410697"/>
    <w:rsid w:val="004109D0"/>
    <w:rsid w:val="00412316"/>
    <w:rsid w:val="00412346"/>
    <w:rsid w:val="004123AC"/>
    <w:rsid w:val="00413440"/>
    <w:rsid w:val="00413818"/>
    <w:rsid w:val="0041383C"/>
    <w:rsid w:val="00413998"/>
    <w:rsid w:val="00414608"/>
    <w:rsid w:val="004146E0"/>
    <w:rsid w:val="004159ED"/>
    <w:rsid w:val="004165AD"/>
    <w:rsid w:val="004168F8"/>
    <w:rsid w:val="00416E3E"/>
    <w:rsid w:val="00417AA6"/>
    <w:rsid w:val="00420220"/>
    <w:rsid w:val="0042047D"/>
    <w:rsid w:val="00420CD9"/>
    <w:rsid w:val="0042165D"/>
    <w:rsid w:val="004216F6"/>
    <w:rsid w:val="00422173"/>
    <w:rsid w:val="00423134"/>
    <w:rsid w:val="00423688"/>
    <w:rsid w:val="004236AA"/>
    <w:rsid w:val="004236AD"/>
    <w:rsid w:val="00424125"/>
    <w:rsid w:val="004242F8"/>
    <w:rsid w:val="0042490A"/>
    <w:rsid w:val="00424AD2"/>
    <w:rsid w:val="00425558"/>
    <w:rsid w:val="004264FA"/>
    <w:rsid w:val="00427228"/>
    <w:rsid w:val="00427A14"/>
    <w:rsid w:val="00430132"/>
    <w:rsid w:val="004321B7"/>
    <w:rsid w:val="00432713"/>
    <w:rsid w:val="0043294B"/>
    <w:rsid w:val="00432F0E"/>
    <w:rsid w:val="00433259"/>
    <w:rsid w:val="004332CC"/>
    <w:rsid w:val="0043338E"/>
    <w:rsid w:val="0043395B"/>
    <w:rsid w:val="00433A24"/>
    <w:rsid w:val="00433B3C"/>
    <w:rsid w:val="00433D09"/>
    <w:rsid w:val="00434278"/>
    <w:rsid w:val="0043427D"/>
    <w:rsid w:val="004342D6"/>
    <w:rsid w:val="0043449D"/>
    <w:rsid w:val="00435733"/>
    <w:rsid w:val="004361CD"/>
    <w:rsid w:val="00436759"/>
    <w:rsid w:val="00436800"/>
    <w:rsid w:val="00437A66"/>
    <w:rsid w:val="00437FDF"/>
    <w:rsid w:val="0044083F"/>
    <w:rsid w:val="00441602"/>
    <w:rsid w:val="00441B12"/>
    <w:rsid w:val="00441B5A"/>
    <w:rsid w:val="00441C34"/>
    <w:rsid w:val="00441D8E"/>
    <w:rsid w:val="00442751"/>
    <w:rsid w:val="004428C7"/>
    <w:rsid w:val="00442E5D"/>
    <w:rsid w:val="004442B3"/>
    <w:rsid w:val="00444341"/>
    <w:rsid w:val="00444406"/>
    <w:rsid w:val="00444B36"/>
    <w:rsid w:val="00445137"/>
    <w:rsid w:val="004451C0"/>
    <w:rsid w:val="004463A0"/>
    <w:rsid w:val="004465FB"/>
    <w:rsid w:val="00446BDA"/>
    <w:rsid w:val="00446DD2"/>
    <w:rsid w:val="00446EAB"/>
    <w:rsid w:val="00447255"/>
    <w:rsid w:val="00447574"/>
    <w:rsid w:val="00450083"/>
    <w:rsid w:val="00450B60"/>
    <w:rsid w:val="0045116F"/>
    <w:rsid w:val="004513B9"/>
    <w:rsid w:val="0045141D"/>
    <w:rsid w:val="00451B0D"/>
    <w:rsid w:val="00452244"/>
    <w:rsid w:val="00452BA4"/>
    <w:rsid w:val="00452F5B"/>
    <w:rsid w:val="0045329E"/>
    <w:rsid w:val="004533D9"/>
    <w:rsid w:val="0045369D"/>
    <w:rsid w:val="004536BF"/>
    <w:rsid w:val="00454142"/>
    <w:rsid w:val="004547C7"/>
    <w:rsid w:val="004548B4"/>
    <w:rsid w:val="00454C85"/>
    <w:rsid w:val="00455362"/>
    <w:rsid w:val="0045566F"/>
    <w:rsid w:val="004557AF"/>
    <w:rsid w:val="00455BE5"/>
    <w:rsid w:val="00455C5F"/>
    <w:rsid w:val="00455E32"/>
    <w:rsid w:val="00455FBF"/>
    <w:rsid w:val="00456C78"/>
    <w:rsid w:val="00457AE3"/>
    <w:rsid w:val="00457D25"/>
    <w:rsid w:val="00460313"/>
    <w:rsid w:val="004606D8"/>
    <w:rsid w:val="00460BDC"/>
    <w:rsid w:val="00461A66"/>
    <w:rsid w:val="00463BE3"/>
    <w:rsid w:val="0046493F"/>
    <w:rsid w:val="00464A06"/>
    <w:rsid w:val="004657DF"/>
    <w:rsid w:val="0046607F"/>
    <w:rsid w:val="004663ED"/>
    <w:rsid w:val="004665E8"/>
    <w:rsid w:val="004667F1"/>
    <w:rsid w:val="00467097"/>
    <w:rsid w:val="004671ED"/>
    <w:rsid w:val="00467BA0"/>
    <w:rsid w:val="00471378"/>
    <w:rsid w:val="00472132"/>
    <w:rsid w:val="004721D6"/>
    <w:rsid w:val="00472DBF"/>
    <w:rsid w:val="004733ED"/>
    <w:rsid w:val="00473790"/>
    <w:rsid w:val="00473D9C"/>
    <w:rsid w:val="00474A93"/>
    <w:rsid w:val="00474D0F"/>
    <w:rsid w:val="00474DFC"/>
    <w:rsid w:val="0047520C"/>
    <w:rsid w:val="00475E7E"/>
    <w:rsid w:val="00476A5F"/>
    <w:rsid w:val="00476CC9"/>
    <w:rsid w:val="0047712F"/>
    <w:rsid w:val="00477676"/>
    <w:rsid w:val="0048006A"/>
    <w:rsid w:val="00480121"/>
    <w:rsid w:val="0048022A"/>
    <w:rsid w:val="00480D08"/>
    <w:rsid w:val="00480F53"/>
    <w:rsid w:val="00481300"/>
    <w:rsid w:val="00481327"/>
    <w:rsid w:val="00481665"/>
    <w:rsid w:val="004819DE"/>
    <w:rsid w:val="00481C55"/>
    <w:rsid w:val="00483176"/>
    <w:rsid w:val="00483410"/>
    <w:rsid w:val="00483952"/>
    <w:rsid w:val="00483D9B"/>
    <w:rsid w:val="00484757"/>
    <w:rsid w:val="004849E5"/>
    <w:rsid w:val="00485EB5"/>
    <w:rsid w:val="004869CB"/>
    <w:rsid w:val="00487FAC"/>
    <w:rsid w:val="004905EF"/>
    <w:rsid w:val="00491179"/>
    <w:rsid w:val="00491D9C"/>
    <w:rsid w:val="00491E3E"/>
    <w:rsid w:val="00492456"/>
    <w:rsid w:val="0049261F"/>
    <w:rsid w:val="00492A27"/>
    <w:rsid w:val="004932FF"/>
    <w:rsid w:val="004939AC"/>
    <w:rsid w:val="00494295"/>
    <w:rsid w:val="00494459"/>
    <w:rsid w:val="0049472F"/>
    <w:rsid w:val="0049493B"/>
    <w:rsid w:val="00494F0B"/>
    <w:rsid w:val="0049530E"/>
    <w:rsid w:val="004956C8"/>
    <w:rsid w:val="00495D42"/>
    <w:rsid w:val="0049673C"/>
    <w:rsid w:val="00497331"/>
    <w:rsid w:val="00497C2F"/>
    <w:rsid w:val="004A0A11"/>
    <w:rsid w:val="004A0A91"/>
    <w:rsid w:val="004A0CF1"/>
    <w:rsid w:val="004A102F"/>
    <w:rsid w:val="004A17AA"/>
    <w:rsid w:val="004A1FED"/>
    <w:rsid w:val="004A228F"/>
    <w:rsid w:val="004A23DD"/>
    <w:rsid w:val="004A30D0"/>
    <w:rsid w:val="004A3645"/>
    <w:rsid w:val="004A4211"/>
    <w:rsid w:val="004A48C9"/>
    <w:rsid w:val="004A536D"/>
    <w:rsid w:val="004A6044"/>
    <w:rsid w:val="004A648D"/>
    <w:rsid w:val="004A685D"/>
    <w:rsid w:val="004A6EE4"/>
    <w:rsid w:val="004A71CC"/>
    <w:rsid w:val="004A7283"/>
    <w:rsid w:val="004A7CBB"/>
    <w:rsid w:val="004A7E57"/>
    <w:rsid w:val="004A7F11"/>
    <w:rsid w:val="004B00B7"/>
    <w:rsid w:val="004B05AE"/>
    <w:rsid w:val="004B0E2B"/>
    <w:rsid w:val="004B142A"/>
    <w:rsid w:val="004B19FD"/>
    <w:rsid w:val="004B22CF"/>
    <w:rsid w:val="004B27EF"/>
    <w:rsid w:val="004B28F5"/>
    <w:rsid w:val="004B2E2C"/>
    <w:rsid w:val="004B35BF"/>
    <w:rsid w:val="004B46E2"/>
    <w:rsid w:val="004B4724"/>
    <w:rsid w:val="004B4A89"/>
    <w:rsid w:val="004B4F62"/>
    <w:rsid w:val="004B5698"/>
    <w:rsid w:val="004B5718"/>
    <w:rsid w:val="004B58D2"/>
    <w:rsid w:val="004B5951"/>
    <w:rsid w:val="004B5A6B"/>
    <w:rsid w:val="004B6218"/>
    <w:rsid w:val="004B66C1"/>
    <w:rsid w:val="004B6992"/>
    <w:rsid w:val="004B6BD8"/>
    <w:rsid w:val="004B6DC2"/>
    <w:rsid w:val="004B74DE"/>
    <w:rsid w:val="004B7748"/>
    <w:rsid w:val="004B79CD"/>
    <w:rsid w:val="004C05B7"/>
    <w:rsid w:val="004C095E"/>
    <w:rsid w:val="004C0E9E"/>
    <w:rsid w:val="004C109E"/>
    <w:rsid w:val="004C1585"/>
    <w:rsid w:val="004C15D0"/>
    <w:rsid w:val="004C170D"/>
    <w:rsid w:val="004C20E7"/>
    <w:rsid w:val="004C2466"/>
    <w:rsid w:val="004C3DB6"/>
    <w:rsid w:val="004C3E6F"/>
    <w:rsid w:val="004C425F"/>
    <w:rsid w:val="004C4391"/>
    <w:rsid w:val="004C4D92"/>
    <w:rsid w:val="004C5B1F"/>
    <w:rsid w:val="004C5F27"/>
    <w:rsid w:val="004C6410"/>
    <w:rsid w:val="004C6456"/>
    <w:rsid w:val="004C65A8"/>
    <w:rsid w:val="004C672B"/>
    <w:rsid w:val="004C6E03"/>
    <w:rsid w:val="004D06D0"/>
    <w:rsid w:val="004D0B4A"/>
    <w:rsid w:val="004D0E4C"/>
    <w:rsid w:val="004D180B"/>
    <w:rsid w:val="004D25E5"/>
    <w:rsid w:val="004D2907"/>
    <w:rsid w:val="004D2FE7"/>
    <w:rsid w:val="004D3A39"/>
    <w:rsid w:val="004D3DA0"/>
    <w:rsid w:val="004D4826"/>
    <w:rsid w:val="004D51D2"/>
    <w:rsid w:val="004D576B"/>
    <w:rsid w:val="004D5814"/>
    <w:rsid w:val="004D599D"/>
    <w:rsid w:val="004D5A34"/>
    <w:rsid w:val="004D5B46"/>
    <w:rsid w:val="004D7790"/>
    <w:rsid w:val="004D79F5"/>
    <w:rsid w:val="004E02FA"/>
    <w:rsid w:val="004E053E"/>
    <w:rsid w:val="004E0575"/>
    <w:rsid w:val="004E0BCB"/>
    <w:rsid w:val="004E1771"/>
    <w:rsid w:val="004E1CBD"/>
    <w:rsid w:val="004E20DB"/>
    <w:rsid w:val="004E25F8"/>
    <w:rsid w:val="004E2CCC"/>
    <w:rsid w:val="004E37C6"/>
    <w:rsid w:val="004E4C5F"/>
    <w:rsid w:val="004E4EAE"/>
    <w:rsid w:val="004E5058"/>
    <w:rsid w:val="004E513A"/>
    <w:rsid w:val="004E5EF4"/>
    <w:rsid w:val="004E643B"/>
    <w:rsid w:val="004E6795"/>
    <w:rsid w:val="004E6B71"/>
    <w:rsid w:val="004E7CE9"/>
    <w:rsid w:val="004E7E0D"/>
    <w:rsid w:val="004F041E"/>
    <w:rsid w:val="004F0B8C"/>
    <w:rsid w:val="004F0E1F"/>
    <w:rsid w:val="004F102F"/>
    <w:rsid w:val="004F103B"/>
    <w:rsid w:val="004F1325"/>
    <w:rsid w:val="004F16F1"/>
    <w:rsid w:val="004F2241"/>
    <w:rsid w:val="004F384E"/>
    <w:rsid w:val="004F42D9"/>
    <w:rsid w:val="004F42FC"/>
    <w:rsid w:val="004F44C1"/>
    <w:rsid w:val="004F4EE7"/>
    <w:rsid w:val="004F5480"/>
    <w:rsid w:val="004F55C7"/>
    <w:rsid w:val="004F5651"/>
    <w:rsid w:val="004F574F"/>
    <w:rsid w:val="004F5E4B"/>
    <w:rsid w:val="004F63AF"/>
    <w:rsid w:val="004F7D75"/>
    <w:rsid w:val="00500F96"/>
    <w:rsid w:val="005013B3"/>
    <w:rsid w:val="00501442"/>
    <w:rsid w:val="005022E6"/>
    <w:rsid w:val="005024C9"/>
    <w:rsid w:val="005026BD"/>
    <w:rsid w:val="00503019"/>
    <w:rsid w:val="005038D5"/>
    <w:rsid w:val="00503907"/>
    <w:rsid w:val="0050391F"/>
    <w:rsid w:val="00503DA9"/>
    <w:rsid w:val="00504193"/>
    <w:rsid w:val="005045BB"/>
    <w:rsid w:val="00504877"/>
    <w:rsid w:val="005048D7"/>
    <w:rsid w:val="005049B1"/>
    <w:rsid w:val="00504B3D"/>
    <w:rsid w:val="005050D4"/>
    <w:rsid w:val="00505283"/>
    <w:rsid w:val="005053E5"/>
    <w:rsid w:val="00505B9E"/>
    <w:rsid w:val="00506396"/>
    <w:rsid w:val="00506BB8"/>
    <w:rsid w:val="00506C28"/>
    <w:rsid w:val="00506EAC"/>
    <w:rsid w:val="005072E4"/>
    <w:rsid w:val="0050739C"/>
    <w:rsid w:val="005105A2"/>
    <w:rsid w:val="00510DC8"/>
    <w:rsid w:val="00512DD7"/>
    <w:rsid w:val="005131CC"/>
    <w:rsid w:val="0051342F"/>
    <w:rsid w:val="005135D5"/>
    <w:rsid w:val="00514013"/>
    <w:rsid w:val="00514117"/>
    <w:rsid w:val="00514294"/>
    <w:rsid w:val="005149F6"/>
    <w:rsid w:val="005168A9"/>
    <w:rsid w:val="005169A7"/>
    <w:rsid w:val="005172F6"/>
    <w:rsid w:val="00517309"/>
    <w:rsid w:val="00520010"/>
    <w:rsid w:val="005206A5"/>
    <w:rsid w:val="005206B3"/>
    <w:rsid w:val="00520D62"/>
    <w:rsid w:val="0052142A"/>
    <w:rsid w:val="0052268F"/>
    <w:rsid w:val="0052336A"/>
    <w:rsid w:val="00523586"/>
    <w:rsid w:val="00523630"/>
    <w:rsid w:val="00523FFE"/>
    <w:rsid w:val="00524110"/>
    <w:rsid w:val="005242A5"/>
    <w:rsid w:val="005243BD"/>
    <w:rsid w:val="00524773"/>
    <w:rsid w:val="00524B0B"/>
    <w:rsid w:val="0052506E"/>
    <w:rsid w:val="00525093"/>
    <w:rsid w:val="0052528E"/>
    <w:rsid w:val="00525A55"/>
    <w:rsid w:val="00525C95"/>
    <w:rsid w:val="00526A60"/>
    <w:rsid w:val="00526ED5"/>
    <w:rsid w:val="00527071"/>
    <w:rsid w:val="0052754F"/>
    <w:rsid w:val="0052786F"/>
    <w:rsid w:val="005278E7"/>
    <w:rsid w:val="00527BDB"/>
    <w:rsid w:val="00527E2D"/>
    <w:rsid w:val="00527EC5"/>
    <w:rsid w:val="005301E1"/>
    <w:rsid w:val="00530380"/>
    <w:rsid w:val="00530478"/>
    <w:rsid w:val="00530644"/>
    <w:rsid w:val="00530AE2"/>
    <w:rsid w:val="00531850"/>
    <w:rsid w:val="00531C48"/>
    <w:rsid w:val="00531EE1"/>
    <w:rsid w:val="00531F61"/>
    <w:rsid w:val="0053216D"/>
    <w:rsid w:val="00532A1E"/>
    <w:rsid w:val="00532CE5"/>
    <w:rsid w:val="00532E00"/>
    <w:rsid w:val="005332B0"/>
    <w:rsid w:val="00533915"/>
    <w:rsid w:val="005339B6"/>
    <w:rsid w:val="00534713"/>
    <w:rsid w:val="005355ED"/>
    <w:rsid w:val="00535E29"/>
    <w:rsid w:val="00537612"/>
    <w:rsid w:val="005409FB"/>
    <w:rsid w:val="0054153F"/>
    <w:rsid w:val="005416E3"/>
    <w:rsid w:val="00541F2A"/>
    <w:rsid w:val="00543137"/>
    <w:rsid w:val="00543D7F"/>
    <w:rsid w:val="00543EB2"/>
    <w:rsid w:val="005445D0"/>
    <w:rsid w:val="005453F9"/>
    <w:rsid w:val="0054617C"/>
    <w:rsid w:val="005462A7"/>
    <w:rsid w:val="00546C20"/>
    <w:rsid w:val="0054727B"/>
    <w:rsid w:val="00547839"/>
    <w:rsid w:val="00547C26"/>
    <w:rsid w:val="00547D4F"/>
    <w:rsid w:val="0055173C"/>
    <w:rsid w:val="0055261E"/>
    <w:rsid w:val="0055299E"/>
    <w:rsid w:val="00552E30"/>
    <w:rsid w:val="00553156"/>
    <w:rsid w:val="005546E5"/>
    <w:rsid w:val="00554B79"/>
    <w:rsid w:val="005560DF"/>
    <w:rsid w:val="00557F0B"/>
    <w:rsid w:val="00560006"/>
    <w:rsid w:val="0056033D"/>
    <w:rsid w:val="0056099D"/>
    <w:rsid w:val="005612CB"/>
    <w:rsid w:val="005616FB"/>
    <w:rsid w:val="00561FA0"/>
    <w:rsid w:val="00562291"/>
    <w:rsid w:val="0056361A"/>
    <w:rsid w:val="005638DA"/>
    <w:rsid w:val="00563C5A"/>
    <w:rsid w:val="005648AB"/>
    <w:rsid w:val="0056492C"/>
    <w:rsid w:val="00564BC4"/>
    <w:rsid w:val="00564E94"/>
    <w:rsid w:val="005652B7"/>
    <w:rsid w:val="0056625C"/>
    <w:rsid w:val="0056720A"/>
    <w:rsid w:val="00567EE2"/>
    <w:rsid w:val="00570D43"/>
    <w:rsid w:val="00570E36"/>
    <w:rsid w:val="00570F14"/>
    <w:rsid w:val="005724B4"/>
    <w:rsid w:val="00572FAA"/>
    <w:rsid w:val="00573EA7"/>
    <w:rsid w:val="005742E5"/>
    <w:rsid w:val="00574601"/>
    <w:rsid w:val="0057569A"/>
    <w:rsid w:val="00576007"/>
    <w:rsid w:val="00576AA0"/>
    <w:rsid w:val="0057712F"/>
    <w:rsid w:val="005772B9"/>
    <w:rsid w:val="00577435"/>
    <w:rsid w:val="00577AEB"/>
    <w:rsid w:val="00577E1E"/>
    <w:rsid w:val="00580233"/>
    <w:rsid w:val="0058049B"/>
    <w:rsid w:val="00580501"/>
    <w:rsid w:val="005809B5"/>
    <w:rsid w:val="00580DD1"/>
    <w:rsid w:val="00581D0D"/>
    <w:rsid w:val="00581D36"/>
    <w:rsid w:val="00581D4A"/>
    <w:rsid w:val="00581DCD"/>
    <w:rsid w:val="0058226F"/>
    <w:rsid w:val="0058250F"/>
    <w:rsid w:val="00582D5C"/>
    <w:rsid w:val="00582DE1"/>
    <w:rsid w:val="00583EA9"/>
    <w:rsid w:val="00583F38"/>
    <w:rsid w:val="00583F44"/>
    <w:rsid w:val="00586A61"/>
    <w:rsid w:val="005870DA"/>
    <w:rsid w:val="00587373"/>
    <w:rsid w:val="00590479"/>
    <w:rsid w:val="0059090B"/>
    <w:rsid w:val="00591F96"/>
    <w:rsid w:val="00592353"/>
    <w:rsid w:val="005929A4"/>
    <w:rsid w:val="00592CA5"/>
    <w:rsid w:val="005931EE"/>
    <w:rsid w:val="0059354B"/>
    <w:rsid w:val="00593C6C"/>
    <w:rsid w:val="00593EE4"/>
    <w:rsid w:val="00594367"/>
    <w:rsid w:val="00594A0F"/>
    <w:rsid w:val="00594AA0"/>
    <w:rsid w:val="005958CA"/>
    <w:rsid w:val="00595D0D"/>
    <w:rsid w:val="00595D24"/>
    <w:rsid w:val="00596165"/>
    <w:rsid w:val="00596445"/>
    <w:rsid w:val="005964E8"/>
    <w:rsid w:val="00596557"/>
    <w:rsid w:val="00596647"/>
    <w:rsid w:val="00596B21"/>
    <w:rsid w:val="005970C8"/>
    <w:rsid w:val="005972A1"/>
    <w:rsid w:val="005973F4"/>
    <w:rsid w:val="005976AD"/>
    <w:rsid w:val="0059772C"/>
    <w:rsid w:val="0059778D"/>
    <w:rsid w:val="0059791D"/>
    <w:rsid w:val="00597DA5"/>
    <w:rsid w:val="005A039F"/>
    <w:rsid w:val="005A0C2C"/>
    <w:rsid w:val="005A143A"/>
    <w:rsid w:val="005A14C0"/>
    <w:rsid w:val="005A15EB"/>
    <w:rsid w:val="005A1927"/>
    <w:rsid w:val="005A1C84"/>
    <w:rsid w:val="005A1CA6"/>
    <w:rsid w:val="005A1D97"/>
    <w:rsid w:val="005A2148"/>
    <w:rsid w:val="005A3782"/>
    <w:rsid w:val="005A3838"/>
    <w:rsid w:val="005A3F01"/>
    <w:rsid w:val="005A4166"/>
    <w:rsid w:val="005A44EA"/>
    <w:rsid w:val="005A45D6"/>
    <w:rsid w:val="005A4E7D"/>
    <w:rsid w:val="005A52E2"/>
    <w:rsid w:val="005A58BF"/>
    <w:rsid w:val="005A5B26"/>
    <w:rsid w:val="005A668D"/>
    <w:rsid w:val="005A6F25"/>
    <w:rsid w:val="005A6F75"/>
    <w:rsid w:val="005A7453"/>
    <w:rsid w:val="005A74FA"/>
    <w:rsid w:val="005A7705"/>
    <w:rsid w:val="005B0482"/>
    <w:rsid w:val="005B06DE"/>
    <w:rsid w:val="005B1D29"/>
    <w:rsid w:val="005B1EEE"/>
    <w:rsid w:val="005B206C"/>
    <w:rsid w:val="005B2F7D"/>
    <w:rsid w:val="005B3343"/>
    <w:rsid w:val="005B3560"/>
    <w:rsid w:val="005B4243"/>
    <w:rsid w:val="005B48C9"/>
    <w:rsid w:val="005B4C5A"/>
    <w:rsid w:val="005B5692"/>
    <w:rsid w:val="005B5B71"/>
    <w:rsid w:val="005B5D95"/>
    <w:rsid w:val="005B78D5"/>
    <w:rsid w:val="005B78D6"/>
    <w:rsid w:val="005B7C17"/>
    <w:rsid w:val="005B7E7E"/>
    <w:rsid w:val="005C0289"/>
    <w:rsid w:val="005C0E3A"/>
    <w:rsid w:val="005C0ED6"/>
    <w:rsid w:val="005C154C"/>
    <w:rsid w:val="005C2128"/>
    <w:rsid w:val="005C290F"/>
    <w:rsid w:val="005C2CE1"/>
    <w:rsid w:val="005C36B9"/>
    <w:rsid w:val="005C3A3E"/>
    <w:rsid w:val="005C3F5D"/>
    <w:rsid w:val="005C42CA"/>
    <w:rsid w:val="005C4A97"/>
    <w:rsid w:val="005C5191"/>
    <w:rsid w:val="005C51A3"/>
    <w:rsid w:val="005C5C77"/>
    <w:rsid w:val="005C6435"/>
    <w:rsid w:val="005C6709"/>
    <w:rsid w:val="005C69B2"/>
    <w:rsid w:val="005C6B17"/>
    <w:rsid w:val="005C759D"/>
    <w:rsid w:val="005C768E"/>
    <w:rsid w:val="005C76C1"/>
    <w:rsid w:val="005C77F7"/>
    <w:rsid w:val="005C7A5E"/>
    <w:rsid w:val="005C7AF0"/>
    <w:rsid w:val="005C7F85"/>
    <w:rsid w:val="005D0042"/>
    <w:rsid w:val="005D013E"/>
    <w:rsid w:val="005D017E"/>
    <w:rsid w:val="005D1529"/>
    <w:rsid w:val="005D178D"/>
    <w:rsid w:val="005D18FC"/>
    <w:rsid w:val="005D1B61"/>
    <w:rsid w:val="005D2717"/>
    <w:rsid w:val="005D2E12"/>
    <w:rsid w:val="005D2FDE"/>
    <w:rsid w:val="005D311D"/>
    <w:rsid w:val="005D3349"/>
    <w:rsid w:val="005D485F"/>
    <w:rsid w:val="005D490D"/>
    <w:rsid w:val="005D51CB"/>
    <w:rsid w:val="005D5207"/>
    <w:rsid w:val="005D54C3"/>
    <w:rsid w:val="005D5577"/>
    <w:rsid w:val="005D581F"/>
    <w:rsid w:val="005D5CF6"/>
    <w:rsid w:val="005D7387"/>
    <w:rsid w:val="005D7794"/>
    <w:rsid w:val="005D7EDC"/>
    <w:rsid w:val="005E049E"/>
    <w:rsid w:val="005E05F5"/>
    <w:rsid w:val="005E0618"/>
    <w:rsid w:val="005E0D60"/>
    <w:rsid w:val="005E1981"/>
    <w:rsid w:val="005E1D65"/>
    <w:rsid w:val="005E25C7"/>
    <w:rsid w:val="005E2728"/>
    <w:rsid w:val="005E2A5E"/>
    <w:rsid w:val="005E2A8E"/>
    <w:rsid w:val="005E33E4"/>
    <w:rsid w:val="005E4952"/>
    <w:rsid w:val="005E4E1D"/>
    <w:rsid w:val="005E52E6"/>
    <w:rsid w:val="005E567C"/>
    <w:rsid w:val="005E5F15"/>
    <w:rsid w:val="005E6764"/>
    <w:rsid w:val="005E6831"/>
    <w:rsid w:val="005E6A11"/>
    <w:rsid w:val="005E6B5D"/>
    <w:rsid w:val="005E6C13"/>
    <w:rsid w:val="005E705F"/>
    <w:rsid w:val="005F0366"/>
    <w:rsid w:val="005F0755"/>
    <w:rsid w:val="005F075D"/>
    <w:rsid w:val="005F0A77"/>
    <w:rsid w:val="005F0E8C"/>
    <w:rsid w:val="005F1BF9"/>
    <w:rsid w:val="005F2C05"/>
    <w:rsid w:val="005F3424"/>
    <w:rsid w:val="005F356F"/>
    <w:rsid w:val="005F386F"/>
    <w:rsid w:val="005F3AFC"/>
    <w:rsid w:val="005F40DC"/>
    <w:rsid w:val="005F5134"/>
    <w:rsid w:val="005F580B"/>
    <w:rsid w:val="005F5810"/>
    <w:rsid w:val="005F5841"/>
    <w:rsid w:val="005F64AE"/>
    <w:rsid w:val="005F7051"/>
    <w:rsid w:val="005F7AA9"/>
    <w:rsid w:val="00600285"/>
    <w:rsid w:val="00600886"/>
    <w:rsid w:val="00600C2D"/>
    <w:rsid w:val="00600D7F"/>
    <w:rsid w:val="00601F1C"/>
    <w:rsid w:val="0060299E"/>
    <w:rsid w:val="00602F38"/>
    <w:rsid w:val="0060306E"/>
    <w:rsid w:val="00603B58"/>
    <w:rsid w:val="00603DFD"/>
    <w:rsid w:val="0060409D"/>
    <w:rsid w:val="006040F1"/>
    <w:rsid w:val="006042BF"/>
    <w:rsid w:val="00604392"/>
    <w:rsid w:val="006057BE"/>
    <w:rsid w:val="00605F91"/>
    <w:rsid w:val="00606419"/>
    <w:rsid w:val="00606510"/>
    <w:rsid w:val="006067AC"/>
    <w:rsid w:val="00606EDB"/>
    <w:rsid w:val="00610003"/>
    <w:rsid w:val="00610EA7"/>
    <w:rsid w:val="00611433"/>
    <w:rsid w:val="00611539"/>
    <w:rsid w:val="006115CA"/>
    <w:rsid w:val="006117CA"/>
    <w:rsid w:val="006120D9"/>
    <w:rsid w:val="00612927"/>
    <w:rsid w:val="00613F7F"/>
    <w:rsid w:val="00614EDA"/>
    <w:rsid w:val="00614EFB"/>
    <w:rsid w:val="006152CC"/>
    <w:rsid w:val="006155BB"/>
    <w:rsid w:val="006162A4"/>
    <w:rsid w:val="00616A0D"/>
    <w:rsid w:val="00617C01"/>
    <w:rsid w:val="00617FC8"/>
    <w:rsid w:val="006203FF"/>
    <w:rsid w:val="0062059E"/>
    <w:rsid w:val="00620883"/>
    <w:rsid w:val="00620A91"/>
    <w:rsid w:val="00620C8A"/>
    <w:rsid w:val="00621094"/>
    <w:rsid w:val="00621407"/>
    <w:rsid w:val="00621A77"/>
    <w:rsid w:val="00622099"/>
    <w:rsid w:val="006227F1"/>
    <w:rsid w:val="00623046"/>
    <w:rsid w:val="006231BB"/>
    <w:rsid w:val="006235CC"/>
    <w:rsid w:val="00623639"/>
    <w:rsid w:val="00625850"/>
    <w:rsid w:val="00625967"/>
    <w:rsid w:val="00626BF9"/>
    <w:rsid w:val="00626D01"/>
    <w:rsid w:val="00626E97"/>
    <w:rsid w:val="00626EF6"/>
    <w:rsid w:val="00627014"/>
    <w:rsid w:val="006270A3"/>
    <w:rsid w:val="006272ED"/>
    <w:rsid w:val="0062765E"/>
    <w:rsid w:val="006276E9"/>
    <w:rsid w:val="00627ACF"/>
    <w:rsid w:val="00627E05"/>
    <w:rsid w:val="00627E72"/>
    <w:rsid w:val="00630455"/>
    <w:rsid w:val="00630CAD"/>
    <w:rsid w:val="00630D05"/>
    <w:rsid w:val="00631DF0"/>
    <w:rsid w:val="0063202D"/>
    <w:rsid w:val="00632428"/>
    <w:rsid w:val="006326F8"/>
    <w:rsid w:val="00633323"/>
    <w:rsid w:val="006334C9"/>
    <w:rsid w:val="00633ECC"/>
    <w:rsid w:val="00634337"/>
    <w:rsid w:val="00634CAF"/>
    <w:rsid w:val="00634D15"/>
    <w:rsid w:val="006351CB"/>
    <w:rsid w:val="00635851"/>
    <w:rsid w:val="006360A4"/>
    <w:rsid w:val="006360E2"/>
    <w:rsid w:val="00636556"/>
    <w:rsid w:val="006365D9"/>
    <w:rsid w:val="006367A5"/>
    <w:rsid w:val="006368D7"/>
    <w:rsid w:val="006369A9"/>
    <w:rsid w:val="00636A65"/>
    <w:rsid w:val="00636AE7"/>
    <w:rsid w:val="00637015"/>
    <w:rsid w:val="006371E6"/>
    <w:rsid w:val="00637D38"/>
    <w:rsid w:val="00640094"/>
    <w:rsid w:val="006408AE"/>
    <w:rsid w:val="006417DF"/>
    <w:rsid w:val="00642101"/>
    <w:rsid w:val="006421F2"/>
    <w:rsid w:val="00642361"/>
    <w:rsid w:val="006426E3"/>
    <w:rsid w:val="00643454"/>
    <w:rsid w:val="00643E0F"/>
    <w:rsid w:val="00645E70"/>
    <w:rsid w:val="00645EBC"/>
    <w:rsid w:val="00645F7B"/>
    <w:rsid w:val="0064656D"/>
    <w:rsid w:val="0064665E"/>
    <w:rsid w:val="006468F7"/>
    <w:rsid w:val="00647045"/>
    <w:rsid w:val="00647555"/>
    <w:rsid w:val="00647674"/>
    <w:rsid w:val="00647FE0"/>
    <w:rsid w:val="00650031"/>
    <w:rsid w:val="006504E8"/>
    <w:rsid w:val="006509D2"/>
    <w:rsid w:val="00651345"/>
    <w:rsid w:val="00651D47"/>
    <w:rsid w:val="0065248C"/>
    <w:rsid w:val="00653A55"/>
    <w:rsid w:val="00655C96"/>
    <w:rsid w:val="00655CBE"/>
    <w:rsid w:val="006569D9"/>
    <w:rsid w:val="0065764A"/>
    <w:rsid w:val="0065799C"/>
    <w:rsid w:val="00661B50"/>
    <w:rsid w:val="00661FBF"/>
    <w:rsid w:val="00662408"/>
    <w:rsid w:val="00662622"/>
    <w:rsid w:val="00662CCC"/>
    <w:rsid w:val="00663255"/>
    <w:rsid w:val="00663E8A"/>
    <w:rsid w:val="00663EE1"/>
    <w:rsid w:val="0066413F"/>
    <w:rsid w:val="00664900"/>
    <w:rsid w:val="00664A49"/>
    <w:rsid w:val="00664FB6"/>
    <w:rsid w:val="00665092"/>
    <w:rsid w:val="0066555C"/>
    <w:rsid w:val="00665EA4"/>
    <w:rsid w:val="00666355"/>
    <w:rsid w:val="00666404"/>
    <w:rsid w:val="00666CFE"/>
    <w:rsid w:val="006708EE"/>
    <w:rsid w:val="00670F86"/>
    <w:rsid w:val="00670FAB"/>
    <w:rsid w:val="006712FA"/>
    <w:rsid w:val="006717C5"/>
    <w:rsid w:val="00671EA3"/>
    <w:rsid w:val="00672619"/>
    <w:rsid w:val="00672934"/>
    <w:rsid w:val="00672CAD"/>
    <w:rsid w:val="00674194"/>
    <w:rsid w:val="0067492C"/>
    <w:rsid w:val="00674CC5"/>
    <w:rsid w:val="00674FD2"/>
    <w:rsid w:val="006750B0"/>
    <w:rsid w:val="006766A2"/>
    <w:rsid w:val="006772EA"/>
    <w:rsid w:val="0067741B"/>
    <w:rsid w:val="00677542"/>
    <w:rsid w:val="00680022"/>
    <w:rsid w:val="0068059B"/>
    <w:rsid w:val="00680915"/>
    <w:rsid w:val="00681985"/>
    <w:rsid w:val="00681B80"/>
    <w:rsid w:val="0068253E"/>
    <w:rsid w:val="0068299E"/>
    <w:rsid w:val="00682B2E"/>
    <w:rsid w:val="00682C2A"/>
    <w:rsid w:val="00683F0F"/>
    <w:rsid w:val="006848CE"/>
    <w:rsid w:val="00684F3C"/>
    <w:rsid w:val="0068505A"/>
    <w:rsid w:val="006853F3"/>
    <w:rsid w:val="006856EA"/>
    <w:rsid w:val="0068612E"/>
    <w:rsid w:val="00687468"/>
    <w:rsid w:val="006901BC"/>
    <w:rsid w:val="00690CC0"/>
    <w:rsid w:val="00691524"/>
    <w:rsid w:val="00691AEC"/>
    <w:rsid w:val="00691FD5"/>
    <w:rsid w:val="0069326A"/>
    <w:rsid w:val="00693FCD"/>
    <w:rsid w:val="00693FE1"/>
    <w:rsid w:val="00694187"/>
    <w:rsid w:val="006944DE"/>
    <w:rsid w:val="00694648"/>
    <w:rsid w:val="006946C9"/>
    <w:rsid w:val="00694A41"/>
    <w:rsid w:val="00695DB4"/>
    <w:rsid w:val="00696234"/>
    <w:rsid w:val="006962F6"/>
    <w:rsid w:val="00696528"/>
    <w:rsid w:val="0069672C"/>
    <w:rsid w:val="00697762"/>
    <w:rsid w:val="00697BF5"/>
    <w:rsid w:val="006A06A3"/>
    <w:rsid w:val="006A09FE"/>
    <w:rsid w:val="006A1458"/>
    <w:rsid w:val="006A184E"/>
    <w:rsid w:val="006A1F7E"/>
    <w:rsid w:val="006A2956"/>
    <w:rsid w:val="006A29F3"/>
    <w:rsid w:val="006A2CC7"/>
    <w:rsid w:val="006A3B97"/>
    <w:rsid w:val="006A42C5"/>
    <w:rsid w:val="006A4533"/>
    <w:rsid w:val="006A4AAE"/>
    <w:rsid w:val="006A4B37"/>
    <w:rsid w:val="006A4B3C"/>
    <w:rsid w:val="006A4C52"/>
    <w:rsid w:val="006A5618"/>
    <w:rsid w:val="006A6059"/>
    <w:rsid w:val="006A6451"/>
    <w:rsid w:val="006A6CCE"/>
    <w:rsid w:val="006A6F2F"/>
    <w:rsid w:val="006A6FAE"/>
    <w:rsid w:val="006A6FE2"/>
    <w:rsid w:val="006A7A40"/>
    <w:rsid w:val="006B084B"/>
    <w:rsid w:val="006B0D93"/>
    <w:rsid w:val="006B0E28"/>
    <w:rsid w:val="006B126F"/>
    <w:rsid w:val="006B1391"/>
    <w:rsid w:val="006B154D"/>
    <w:rsid w:val="006B1B1A"/>
    <w:rsid w:val="006B1BB7"/>
    <w:rsid w:val="006B1CC1"/>
    <w:rsid w:val="006B1CF2"/>
    <w:rsid w:val="006B1FA8"/>
    <w:rsid w:val="006B29B3"/>
    <w:rsid w:val="006B3AE7"/>
    <w:rsid w:val="006B3FA5"/>
    <w:rsid w:val="006B4360"/>
    <w:rsid w:val="006B4CFE"/>
    <w:rsid w:val="006B59B0"/>
    <w:rsid w:val="006B5F33"/>
    <w:rsid w:val="006B60F8"/>
    <w:rsid w:val="006B64C5"/>
    <w:rsid w:val="006B7FBB"/>
    <w:rsid w:val="006C01A2"/>
    <w:rsid w:val="006C03C6"/>
    <w:rsid w:val="006C07D2"/>
    <w:rsid w:val="006C1777"/>
    <w:rsid w:val="006C2B3C"/>
    <w:rsid w:val="006C2B86"/>
    <w:rsid w:val="006C3D85"/>
    <w:rsid w:val="006C3F63"/>
    <w:rsid w:val="006C42D0"/>
    <w:rsid w:val="006C4E85"/>
    <w:rsid w:val="006C51AE"/>
    <w:rsid w:val="006C56CE"/>
    <w:rsid w:val="006C7345"/>
    <w:rsid w:val="006C7AA2"/>
    <w:rsid w:val="006C7DA2"/>
    <w:rsid w:val="006C7F22"/>
    <w:rsid w:val="006C7F5E"/>
    <w:rsid w:val="006D000C"/>
    <w:rsid w:val="006D1326"/>
    <w:rsid w:val="006D17AA"/>
    <w:rsid w:val="006D20A8"/>
    <w:rsid w:val="006D21CB"/>
    <w:rsid w:val="006D3D37"/>
    <w:rsid w:val="006D416B"/>
    <w:rsid w:val="006D42EF"/>
    <w:rsid w:val="006D46AE"/>
    <w:rsid w:val="006D4D4A"/>
    <w:rsid w:val="006D5D16"/>
    <w:rsid w:val="006D5F00"/>
    <w:rsid w:val="006D652B"/>
    <w:rsid w:val="006D6D2E"/>
    <w:rsid w:val="006D6F3E"/>
    <w:rsid w:val="006D7555"/>
    <w:rsid w:val="006D79E6"/>
    <w:rsid w:val="006D7D16"/>
    <w:rsid w:val="006D7D79"/>
    <w:rsid w:val="006E014C"/>
    <w:rsid w:val="006E0313"/>
    <w:rsid w:val="006E08BB"/>
    <w:rsid w:val="006E171D"/>
    <w:rsid w:val="006E1C88"/>
    <w:rsid w:val="006E2FD6"/>
    <w:rsid w:val="006E30F9"/>
    <w:rsid w:val="006E394C"/>
    <w:rsid w:val="006E39B5"/>
    <w:rsid w:val="006E420D"/>
    <w:rsid w:val="006E4D6F"/>
    <w:rsid w:val="006E51EF"/>
    <w:rsid w:val="006E5694"/>
    <w:rsid w:val="006E598F"/>
    <w:rsid w:val="006E5E87"/>
    <w:rsid w:val="006E651A"/>
    <w:rsid w:val="006E67D5"/>
    <w:rsid w:val="006E69CF"/>
    <w:rsid w:val="006E6AB3"/>
    <w:rsid w:val="006E6E85"/>
    <w:rsid w:val="006E7545"/>
    <w:rsid w:val="006E7648"/>
    <w:rsid w:val="006F02B6"/>
    <w:rsid w:val="006F0382"/>
    <w:rsid w:val="006F0A8C"/>
    <w:rsid w:val="006F1BAA"/>
    <w:rsid w:val="006F1F68"/>
    <w:rsid w:val="006F27DA"/>
    <w:rsid w:val="006F28DE"/>
    <w:rsid w:val="006F29BF"/>
    <w:rsid w:val="006F2B14"/>
    <w:rsid w:val="006F2BC6"/>
    <w:rsid w:val="006F2F2A"/>
    <w:rsid w:val="006F37FF"/>
    <w:rsid w:val="006F3D9F"/>
    <w:rsid w:val="006F3E10"/>
    <w:rsid w:val="006F4275"/>
    <w:rsid w:val="006F47BE"/>
    <w:rsid w:val="006F493F"/>
    <w:rsid w:val="006F4C27"/>
    <w:rsid w:val="006F4DCC"/>
    <w:rsid w:val="006F502E"/>
    <w:rsid w:val="006F60FB"/>
    <w:rsid w:val="006F6144"/>
    <w:rsid w:val="006F7443"/>
    <w:rsid w:val="006F76E7"/>
    <w:rsid w:val="006F7F7C"/>
    <w:rsid w:val="0070027F"/>
    <w:rsid w:val="00700612"/>
    <w:rsid w:val="00701F7F"/>
    <w:rsid w:val="007027F2"/>
    <w:rsid w:val="00702BB3"/>
    <w:rsid w:val="00702FAD"/>
    <w:rsid w:val="00703588"/>
    <w:rsid w:val="00703698"/>
    <w:rsid w:val="007039A7"/>
    <w:rsid w:val="00703D65"/>
    <w:rsid w:val="00703E30"/>
    <w:rsid w:val="00704A97"/>
    <w:rsid w:val="007058C0"/>
    <w:rsid w:val="007059EA"/>
    <w:rsid w:val="00705FA6"/>
    <w:rsid w:val="00706E2E"/>
    <w:rsid w:val="00706F29"/>
    <w:rsid w:val="00707D80"/>
    <w:rsid w:val="0071077F"/>
    <w:rsid w:val="0071082F"/>
    <w:rsid w:val="007108C2"/>
    <w:rsid w:val="00710FB3"/>
    <w:rsid w:val="00711114"/>
    <w:rsid w:val="007115C4"/>
    <w:rsid w:val="0071174C"/>
    <w:rsid w:val="00711776"/>
    <w:rsid w:val="00711A1D"/>
    <w:rsid w:val="007120F4"/>
    <w:rsid w:val="0071272E"/>
    <w:rsid w:val="00712A8B"/>
    <w:rsid w:val="00712C1E"/>
    <w:rsid w:val="00714275"/>
    <w:rsid w:val="007142F8"/>
    <w:rsid w:val="007149B9"/>
    <w:rsid w:val="00714BEA"/>
    <w:rsid w:val="00714F6E"/>
    <w:rsid w:val="00715461"/>
    <w:rsid w:val="00715506"/>
    <w:rsid w:val="00715518"/>
    <w:rsid w:val="00715670"/>
    <w:rsid w:val="007156A0"/>
    <w:rsid w:val="00715AD7"/>
    <w:rsid w:val="00715BEA"/>
    <w:rsid w:val="00715F3A"/>
    <w:rsid w:val="00716178"/>
    <w:rsid w:val="00716D7A"/>
    <w:rsid w:val="00716DD8"/>
    <w:rsid w:val="007172ED"/>
    <w:rsid w:val="007172FF"/>
    <w:rsid w:val="007175F2"/>
    <w:rsid w:val="0071780E"/>
    <w:rsid w:val="00717AA5"/>
    <w:rsid w:val="00717AD8"/>
    <w:rsid w:val="00717FD4"/>
    <w:rsid w:val="00721EA4"/>
    <w:rsid w:val="00722020"/>
    <w:rsid w:val="00722468"/>
    <w:rsid w:val="0072263A"/>
    <w:rsid w:val="00722BA7"/>
    <w:rsid w:val="00723194"/>
    <w:rsid w:val="00723959"/>
    <w:rsid w:val="00723FBA"/>
    <w:rsid w:val="0072554C"/>
    <w:rsid w:val="00725612"/>
    <w:rsid w:val="00725DF0"/>
    <w:rsid w:val="00725F55"/>
    <w:rsid w:val="00726A31"/>
    <w:rsid w:val="0072762F"/>
    <w:rsid w:val="00730366"/>
    <w:rsid w:val="007312EA"/>
    <w:rsid w:val="0073135F"/>
    <w:rsid w:val="00731A3F"/>
    <w:rsid w:val="00732CA8"/>
    <w:rsid w:val="00732F61"/>
    <w:rsid w:val="0073364E"/>
    <w:rsid w:val="0073369A"/>
    <w:rsid w:val="00733A41"/>
    <w:rsid w:val="007344C3"/>
    <w:rsid w:val="00734A4E"/>
    <w:rsid w:val="00735114"/>
    <w:rsid w:val="007356F1"/>
    <w:rsid w:val="007362DF"/>
    <w:rsid w:val="00736A3C"/>
    <w:rsid w:val="00736A5E"/>
    <w:rsid w:val="00736B55"/>
    <w:rsid w:val="00737613"/>
    <w:rsid w:val="00737A28"/>
    <w:rsid w:val="00737F07"/>
    <w:rsid w:val="007408CD"/>
    <w:rsid w:val="00740A38"/>
    <w:rsid w:val="00740EB7"/>
    <w:rsid w:val="00740EEB"/>
    <w:rsid w:val="007414F0"/>
    <w:rsid w:val="00741694"/>
    <w:rsid w:val="00741BB4"/>
    <w:rsid w:val="00742A74"/>
    <w:rsid w:val="00742BB4"/>
    <w:rsid w:val="0074379F"/>
    <w:rsid w:val="00743CCE"/>
    <w:rsid w:val="007443FA"/>
    <w:rsid w:val="00744544"/>
    <w:rsid w:val="00744767"/>
    <w:rsid w:val="00744F70"/>
    <w:rsid w:val="0074618C"/>
    <w:rsid w:val="00747174"/>
    <w:rsid w:val="0074774C"/>
    <w:rsid w:val="007500D0"/>
    <w:rsid w:val="00750F71"/>
    <w:rsid w:val="00750F83"/>
    <w:rsid w:val="00751983"/>
    <w:rsid w:val="00752443"/>
    <w:rsid w:val="0075377A"/>
    <w:rsid w:val="00755102"/>
    <w:rsid w:val="007558F6"/>
    <w:rsid w:val="00755E4E"/>
    <w:rsid w:val="00756654"/>
    <w:rsid w:val="0075697E"/>
    <w:rsid w:val="00756AF0"/>
    <w:rsid w:val="00756F65"/>
    <w:rsid w:val="00757EF4"/>
    <w:rsid w:val="00760405"/>
    <w:rsid w:val="00760BCF"/>
    <w:rsid w:val="00760BE0"/>
    <w:rsid w:val="00761935"/>
    <w:rsid w:val="00761B62"/>
    <w:rsid w:val="0076273C"/>
    <w:rsid w:val="007627DA"/>
    <w:rsid w:val="00762B15"/>
    <w:rsid w:val="00762BD3"/>
    <w:rsid w:val="00762CA1"/>
    <w:rsid w:val="007630C0"/>
    <w:rsid w:val="0076374E"/>
    <w:rsid w:val="00763C8C"/>
    <w:rsid w:val="007650B1"/>
    <w:rsid w:val="0076519C"/>
    <w:rsid w:val="00765710"/>
    <w:rsid w:val="00765D07"/>
    <w:rsid w:val="00766063"/>
    <w:rsid w:val="0076613D"/>
    <w:rsid w:val="00766932"/>
    <w:rsid w:val="007669D2"/>
    <w:rsid w:val="00766D6B"/>
    <w:rsid w:val="00767319"/>
    <w:rsid w:val="00767520"/>
    <w:rsid w:val="00767ED7"/>
    <w:rsid w:val="00770AB3"/>
    <w:rsid w:val="00771E8E"/>
    <w:rsid w:val="007724BF"/>
    <w:rsid w:val="00772EBF"/>
    <w:rsid w:val="00773720"/>
    <w:rsid w:val="00773901"/>
    <w:rsid w:val="00774213"/>
    <w:rsid w:val="007743C5"/>
    <w:rsid w:val="00774D8F"/>
    <w:rsid w:val="007751DF"/>
    <w:rsid w:val="00775A81"/>
    <w:rsid w:val="00775C8D"/>
    <w:rsid w:val="00775CF6"/>
    <w:rsid w:val="0077733D"/>
    <w:rsid w:val="007775F0"/>
    <w:rsid w:val="00780153"/>
    <w:rsid w:val="00780696"/>
    <w:rsid w:val="00780716"/>
    <w:rsid w:val="0078079D"/>
    <w:rsid w:val="00780887"/>
    <w:rsid w:val="00780B23"/>
    <w:rsid w:val="00780C9B"/>
    <w:rsid w:val="007816AA"/>
    <w:rsid w:val="00781CD7"/>
    <w:rsid w:val="0078256E"/>
    <w:rsid w:val="0078306C"/>
    <w:rsid w:val="007834CF"/>
    <w:rsid w:val="00783CF5"/>
    <w:rsid w:val="0078404C"/>
    <w:rsid w:val="00784405"/>
    <w:rsid w:val="007850DF"/>
    <w:rsid w:val="007864BB"/>
    <w:rsid w:val="00786989"/>
    <w:rsid w:val="007869F1"/>
    <w:rsid w:val="00787161"/>
    <w:rsid w:val="007872B8"/>
    <w:rsid w:val="007872CC"/>
    <w:rsid w:val="007877E5"/>
    <w:rsid w:val="00787B99"/>
    <w:rsid w:val="00787BD8"/>
    <w:rsid w:val="007915A0"/>
    <w:rsid w:val="0079190B"/>
    <w:rsid w:val="007925CB"/>
    <w:rsid w:val="00793E03"/>
    <w:rsid w:val="0079401D"/>
    <w:rsid w:val="007940AB"/>
    <w:rsid w:val="00794514"/>
    <w:rsid w:val="007947E2"/>
    <w:rsid w:val="00794ECD"/>
    <w:rsid w:val="00796242"/>
    <w:rsid w:val="0079680F"/>
    <w:rsid w:val="00797414"/>
    <w:rsid w:val="00797910"/>
    <w:rsid w:val="007A077B"/>
    <w:rsid w:val="007A0B3B"/>
    <w:rsid w:val="007A0F8A"/>
    <w:rsid w:val="007A19B1"/>
    <w:rsid w:val="007A1EDB"/>
    <w:rsid w:val="007A23D3"/>
    <w:rsid w:val="007A275E"/>
    <w:rsid w:val="007A3159"/>
    <w:rsid w:val="007A3491"/>
    <w:rsid w:val="007A36FE"/>
    <w:rsid w:val="007A4160"/>
    <w:rsid w:val="007A4169"/>
    <w:rsid w:val="007A6311"/>
    <w:rsid w:val="007A63C7"/>
    <w:rsid w:val="007A66CC"/>
    <w:rsid w:val="007A6B53"/>
    <w:rsid w:val="007A6C10"/>
    <w:rsid w:val="007A6E0C"/>
    <w:rsid w:val="007A70FD"/>
    <w:rsid w:val="007A764B"/>
    <w:rsid w:val="007B0084"/>
    <w:rsid w:val="007B02E1"/>
    <w:rsid w:val="007B03D9"/>
    <w:rsid w:val="007B0CCD"/>
    <w:rsid w:val="007B10F6"/>
    <w:rsid w:val="007B1412"/>
    <w:rsid w:val="007B1896"/>
    <w:rsid w:val="007B2EEB"/>
    <w:rsid w:val="007B2FED"/>
    <w:rsid w:val="007B3C76"/>
    <w:rsid w:val="007B3FDE"/>
    <w:rsid w:val="007B41B3"/>
    <w:rsid w:val="007B42EB"/>
    <w:rsid w:val="007B4858"/>
    <w:rsid w:val="007B4A18"/>
    <w:rsid w:val="007B51C9"/>
    <w:rsid w:val="007B5605"/>
    <w:rsid w:val="007B5766"/>
    <w:rsid w:val="007B5F70"/>
    <w:rsid w:val="007B639A"/>
    <w:rsid w:val="007B6A1B"/>
    <w:rsid w:val="007B6CFB"/>
    <w:rsid w:val="007B6E8E"/>
    <w:rsid w:val="007B7341"/>
    <w:rsid w:val="007B775E"/>
    <w:rsid w:val="007B77F2"/>
    <w:rsid w:val="007B7AC4"/>
    <w:rsid w:val="007B7B8B"/>
    <w:rsid w:val="007C050A"/>
    <w:rsid w:val="007C0597"/>
    <w:rsid w:val="007C098A"/>
    <w:rsid w:val="007C0BFA"/>
    <w:rsid w:val="007C1E24"/>
    <w:rsid w:val="007C218B"/>
    <w:rsid w:val="007C249E"/>
    <w:rsid w:val="007C26F9"/>
    <w:rsid w:val="007C3159"/>
    <w:rsid w:val="007C3294"/>
    <w:rsid w:val="007C37AB"/>
    <w:rsid w:val="007C3E5B"/>
    <w:rsid w:val="007C411F"/>
    <w:rsid w:val="007C43E7"/>
    <w:rsid w:val="007C4C06"/>
    <w:rsid w:val="007C4F3B"/>
    <w:rsid w:val="007C5022"/>
    <w:rsid w:val="007C5876"/>
    <w:rsid w:val="007C5CD4"/>
    <w:rsid w:val="007C5F54"/>
    <w:rsid w:val="007C6F68"/>
    <w:rsid w:val="007C78ED"/>
    <w:rsid w:val="007C79D7"/>
    <w:rsid w:val="007C7E79"/>
    <w:rsid w:val="007D050B"/>
    <w:rsid w:val="007D0565"/>
    <w:rsid w:val="007D07A4"/>
    <w:rsid w:val="007D08B0"/>
    <w:rsid w:val="007D0E55"/>
    <w:rsid w:val="007D1404"/>
    <w:rsid w:val="007D2C71"/>
    <w:rsid w:val="007D3FB9"/>
    <w:rsid w:val="007D44F5"/>
    <w:rsid w:val="007D47AE"/>
    <w:rsid w:val="007D4A6A"/>
    <w:rsid w:val="007D505D"/>
    <w:rsid w:val="007D5339"/>
    <w:rsid w:val="007D5B63"/>
    <w:rsid w:val="007D5BA1"/>
    <w:rsid w:val="007D5CE8"/>
    <w:rsid w:val="007D7522"/>
    <w:rsid w:val="007D7875"/>
    <w:rsid w:val="007D78B8"/>
    <w:rsid w:val="007D7B79"/>
    <w:rsid w:val="007D7ED5"/>
    <w:rsid w:val="007E19C9"/>
    <w:rsid w:val="007E1A0F"/>
    <w:rsid w:val="007E1CF5"/>
    <w:rsid w:val="007E1E96"/>
    <w:rsid w:val="007E1EF7"/>
    <w:rsid w:val="007E1F4B"/>
    <w:rsid w:val="007E1F57"/>
    <w:rsid w:val="007E28C3"/>
    <w:rsid w:val="007E2ADB"/>
    <w:rsid w:val="007E35B6"/>
    <w:rsid w:val="007E3D70"/>
    <w:rsid w:val="007E447F"/>
    <w:rsid w:val="007E4E08"/>
    <w:rsid w:val="007E4E66"/>
    <w:rsid w:val="007E50BD"/>
    <w:rsid w:val="007E5CAC"/>
    <w:rsid w:val="007E616F"/>
    <w:rsid w:val="007E7AC4"/>
    <w:rsid w:val="007E7DF0"/>
    <w:rsid w:val="007F0486"/>
    <w:rsid w:val="007F083E"/>
    <w:rsid w:val="007F097B"/>
    <w:rsid w:val="007F0D2B"/>
    <w:rsid w:val="007F13F1"/>
    <w:rsid w:val="007F20AA"/>
    <w:rsid w:val="007F22EA"/>
    <w:rsid w:val="007F36B0"/>
    <w:rsid w:val="007F3DCD"/>
    <w:rsid w:val="007F41FE"/>
    <w:rsid w:val="007F4290"/>
    <w:rsid w:val="007F4644"/>
    <w:rsid w:val="007F48F1"/>
    <w:rsid w:val="007F505D"/>
    <w:rsid w:val="007F50B7"/>
    <w:rsid w:val="007F52B1"/>
    <w:rsid w:val="007F59DD"/>
    <w:rsid w:val="007F61C7"/>
    <w:rsid w:val="007F6543"/>
    <w:rsid w:val="007F65CB"/>
    <w:rsid w:val="007F6AEC"/>
    <w:rsid w:val="007F6CD2"/>
    <w:rsid w:val="007F7704"/>
    <w:rsid w:val="007F7B03"/>
    <w:rsid w:val="007F7F48"/>
    <w:rsid w:val="00800059"/>
    <w:rsid w:val="0080064C"/>
    <w:rsid w:val="008007C0"/>
    <w:rsid w:val="008007CA"/>
    <w:rsid w:val="008012E4"/>
    <w:rsid w:val="00802353"/>
    <w:rsid w:val="0080265D"/>
    <w:rsid w:val="00802B72"/>
    <w:rsid w:val="00802D82"/>
    <w:rsid w:val="0080328B"/>
    <w:rsid w:val="008038D1"/>
    <w:rsid w:val="00804417"/>
    <w:rsid w:val="00804427"/>
    <w:rsid w:val="00804CE0"/>
    <w:rsid w:val="00805232"/>
    <w:rsid w:val="0080638D"/>
    <w:rsid w:val="0080655E"/>
    <w:rsid w:val="00806696"/>
    <w:rsid w:val="008071EB"/>
    <w:rsid w:val="00807E23"/>
    <w:rsid w:val="00807F2E"/>
    <w:rsid w:val="00810327"/>
    <w:rsid w:val="00810BB1"/>
    <w:rsid w:val="00810FD9"/>
    <w:rsid w:val="008111D4"/>
    <w:rsid w:val="0081162D"/>
    <w:rsid w:val="00811A8E"/>
    <w:rsid w:val="00811E5C"/>
    <w:rsid w:val="00811EBE"/>
    <w:rsid w:val="008121D1"/>
    <w:rsid w:val="0081255D"/>
    <w:rsid w:val="00813A1B"/>
    <w:rsid w:val="00813AC5"/>
    <w:rsid w:val="008147B9"/>
    <w:rsid w:val="00814A47"/>
    <w:rsid w:val="0081503B"/>
    <w:rsid w:val="0081526C"/>
    <w:rsid w:val="00815538"/>
    <w:rsid w:val="008157BD"/>
    <w:rsid w:val="00815AA0"/>
    <w:rsid w:val="0081623B"/>
    <w:rsid w:val="00817819"/>
    <w:rsid w:val="00817B67"/>
    <w:rsid w:val="00820110"/>
    <w:rsid w:val="00820111"/>
    <w:rsid w:val="00820B61"/>
    <w:rsid w:val="00821098"/>
    <w:rsid w:val="008221EF"/>
    <w:rsid w:val="00822F48"/>
    <w:rsid w:val="0082302A"/>
    <w:rsid w:val="0082363C"/>
    <w:rsid w:val="008236FB"/>
    <w:rsid w:val="00823ED6"/>
    <w:rsid w:val="008245EA"/>
    <w:rsid w:val="0082499D"/>
    <w:rsid w:val="008251F2"/>
    <w:rsid w:val="008253A5"/>
    <w:rsid w:val="00825850"/>
    <w:rsid w:val="00825AE2"/>
    <w:rsid w:val="00825BE3"/>
    <w:rsid w:val="00825D30"/>
    <w:rsid w:val="00825E59"/>
    <w:rsid w:val="00825F94"/>
    <w:rsid w:val="00826854"/>
    <w:rsid w:val="00826946"/>
    <w:rsid w:val="0082734E"/>
    <w:rsid w:val="008302BD"/>
    <w:rsid w:val="008306CD"/>
    <w:rsid w:val="00830EA4"/>
    <w:rsid w:val="00832ADD"/>
    <w:rsid w:val="008335BD"/>
    <w:rsid w:val="008339C9"/>
    <w:rsid w:val="008346FC"/>
    <w:rsid w:val="00834E26"/>
    <w:rsid w:val="00834F02"/>
    <w:rsid w:val="00834F48"/>
    <w:rsid w:val="0083551B"/>
    <w:rsid w:val="00835991"/>
    <w:rsid w:val="00835C2F"/>
    <w:rsid w:val="00835EF0"/>
    <w:rsid w:val="00835F5D"/>
    <w:rsid w:val="0083634E"/>
    <w:rsid w:val="0083754A"/>
    <w:rsid w:val="008404CE"/>
    <w:rsid w:val="00840F54"/>
    <w:rsid w:val="00840FFC"/>
    <w:rsid w:val="0084112D"/>
    <w:rsid w:val="0084118E"/>
    <w:rsid w:val="008411B6"/>
    <w:rsid w:val="00841314"/>
    <w:rsid w:val="0084153B"/>
    <w:rsid w:val="008416BF"/>
    <w:rsid w:val="00841E5C"/>
    <w:rsid w:val="00841F24"/>
    <w:rsid w:val="00843361"/>
    <w:rsid w:val="00843533"/>
    <w:rsid w:val="00843AE4"/>
    <w:rsid w:val="00843F02"/>
    <w:rsid w:val="008440B3"/>
    <w:rsid w:val="0084433B"/>
    <w:rsid w:val="00844E85"/>
    <w:rsid w:val="00844E8D"/>
    <w:rsid w:val="008451BA"/>
    <w:rsid w:val="0084568C"/>
    <w:rsid w:val="00845C3C"/>
    <w:rsid w:val="00845D25"/>
    <w:rsid w:val="00846A88"/>
    <w:rsid w:val="00846E8C"/>
    <w:rsid w:val="008470CB"/>
    <w:rsid w:val="008473FF"/>
    <w:rsid w:val="008474CC"/>
    <w:rsid w:val="00847BE7"/>
    <w:rsid w:val="0085042E"/>
    <w:rsid w:val="008509DD"/>
    <w:rsid w:val="00850A88"/>
    <w:rsid w:val="00850DB9"/>
    <w:rsid w:val="008514A4"/>
    <w:rsid w:val="00852073"/>
    <w:rsid w:val="008523CF"/>
    <w:rsid w:val="0085243D"/>
    <w:rsid w:val="00852941"/>
    <w:rsid w:val="00852C82"/>
    <w:rsid w:val="00852E2C"/>
    <w:rsid w:val="00853184"/>
    <w:rsid w:val="00853914"/>
    <w:rsid w:val="00853BDF"/>
    <w:rsid w:val="008540DE"/>
    <w:rsid w:val="00854115"/>
    <w:rsid w:val="00854892"/>
    <w:rsid w:val="00854B79"/>
    <w:rsid w:val="008555F8"/>
    <w:rsid w:val="00855C19"/>
    <w:rsid w:val="00855D0C"/>
    <w:rsid w:val="0085601A"/>
    <w:rsid w:val="008561DA"/>
    <w:rsid w:val="008564F5"/>
    <w:rsid w:val="00860488"/>
    <w:rsid w:val="0086088D"/>
    <w:rsid w:val="008610F3"/>
    <w:rsid w:val="00861215"/>
    <w:rsid w:val="00861594"/>
    <w:rsid w:val="00861D8D"/>
    <w:rsid w:val="00862009"/>
    <w:rsid w:val="008628FD"/>
    <w:rsid w:val="00862F8C"/>
    <w:rsid w:val="008636B7"/>
    <w:rsid w:val="00863AED"/>
    <w:rsid w:val="0086416F"/>
    <w:rsid w:val="008645E7"/>
    <w:rsid w:val="00864710"/>
    <w:rsid w:val="008647D0"/>
    <w:rsid w:val="008648BE"/>
    <w:rsid w:val="008651FB"/>
    <w:rsid w:val="00866996"/>
    <w:rsid w:val="00866C94"/>
    <w:rsid w:val="00867A90"/>
    <w:rsid w:val="008700FF"/>
    <w:rsid w:val="0087061F"/>
    <w:rsid w:val="00870BC3"/>
    <w:rsid w:val="00870BDA"/>
    <w:rsid w:val="00871341"/>
    <w:rsid w:val="0087135B"/>
    <w:rsid w:val="00871915"/>
    <w:rsid w:val="00871C84"/>
    <w:rsid w:val="0087228E"/>
    <w:rsid w:val="008724B6"/>
    <w:rsid w:val="008725DD"/>
    <w:rsid w:val="00872612"/>
    <w:rsid w:val="00873CDB"/>
    <w:rsid w:val="00873DE8"/>
    <w:rsid w:val="00874D53"/>
    <w:rsid w:val="00874DBC"/>
    <w:rsid w:val="00875453"/>
    <w:rsid w:val="008754E8"/>
    <w:rsid w:val="00875C6E"/>
    <w:rsid w:val="00876068"/>
    <w:rsid w:val="00876E02"/>
    <w:rsid w:val="0087756E"/>
    <w:rsid w:val="00877574"/>
    <w:rsid w:val="00877C9A"/>
    <w:rsid w:val="00881090"/>
    <w:rsid w:val="008815F4"/>
    <w:rsid w:val="00881668"/>
    <w:rsid w:val="008818B9"/>
    <w:rsid w:val="00881DA9"/>
    <w:rsid w:val="00882696"/>
    <w:rsid w:val="00882971"/>
    <w:rsid w:val="00882EAF"/>
    <w:rsid w:val="008830C5"/>
    <w:rsid w:val="00883176"/>
    <w:rsid w:val="008834EB"/>
    <w:rsid w:val="00883905"/>
    <w:rsid w:val="00883F54"/>
    <w:rsid w:val="0088413D"/>
    <w:rsid w:val="0088476A"/>
    <w:rsid w:val="00884868"/>
    <w:rsid w:val="00884C94"/>
    <w:rsid w:val="008854F7"/>
    <w:rsid w:val="00886302"/>
    <w:rsid w:val="008869A5"/>
    <w:rsid w:val="0088700F"/>
    <w:rsid w:val="0088723C"/>
    <w:rsid w:val="00887E79"/>
    <w:rsid w:val="0089054C"/>
    <w:rsid w:val="00890EA3"/>
    <w:rsid w:val="0089208B"/>
    <w:rsid w:val="008920EA"/>
    <w:rsid w:val="00892939"/>
    <w:rsid w:val="00892A24"/>
    <w:rsid w:val="00892A3A"/>
    <w:rsid w:val="00892AC8"/>
    <w:rsid w:val="00893ACE"/>
    <w:rsid w:val="00893BA6"/>
    <w:rsid w:val="00893C6A"/>
    <w:rsid w:val="00893E1A"/>
    <w:rsid w:val="00893F6A"/>
    <w:rsid w:val="00893FCB"/>
    <w:rsid w:val="00893FD9"/>
    <w:rsid w:val="0089418B"/>
    <w:rsid w:val="0089642A"/>
    <w:rsid w:val="00896E37"/>
    <w:rsid w:val="00896ED6"/>
    <w:rsid w:val="0089736D"/>
    <w:rsid w:val="00897A6C"/>
    <w:rsid w:val="00897D92"/>
    <w:rsid w:val="008A0DE3"/>
    <w:rsid w:val="008A174D"/>
    <w:rsid w:val="008A19BF"/>
    <w:rsid w:val="008A1FDA"/>
    <w:rsid w:val="008A2329"/>
    <w:rsid w:val="008A238C"/>
    <w:rsid w:val="008A2B0F"/>
    <w:rsid w:val="008A3084"/>
    <w:rsid w:val="008A47A3"/>
    <w:rsid w:val="008A4865"/>
    <w:rsid w:val="008A4C07"/>
    <w:rsid w:val="008A5008"/>
    <w:rsid w:val="008A5221"/>
    <w:rsid w:val="008A5360"/>
    <w:rsid w:val="008A5386"/>
    <w:rsid w:val="008A5EEF"/>
    <w:rsid w:val="008A670F"/>
    <w:rsid w:val="008A6809"/>
    <w:rsid w:val="008A69BC"/>
    <w:rsid w:val="008A70EB"/>
    <w:rsid w:val="008A7256"/>
    <w:rsid w:val="008A72E4"/>
    <w:rsid w:val="008A7950"/>
    <w:rsid w:val="008A7B3C"/>
    <w:rsid w:val="008B0B86"/>
    <w:rsid w:val="008B0D9B"/>
    <w:rsid w:val="008B0F8E"/>
    <w:rsid w:val="008B2A3C"/>
    <w:rsid w:val="008B2BF8"/>
    <w:rsid w:val="008B2E67"/>
    <w:rsid w:val="008B37E2"/>
    <w:rsid w:val="008B4422"/>
    <w:rsid w:val="008B4845"/>
    <w:rsid w:val="008B4E98"/>
    <w:rsid w:val="008B4FCE"/>
    <w:rsid w:val="008B534B"/>
    <w:rsid w:val="008B589C"/>
    <w:rsid w:val="008B5C58"/>
    <w:rsid w:val="008B5D2E"/>
    <w:rsid w:val="008B5FBE"/>
    <w:rsid w:val="008B66C4"/>
    <w:rsid w:val="008B6EE3"/>
    <w:rsid w:val="008B6FF9"/>
    <w:rsid w:val="008B72C9"/>
    <w:rsid w:val="008B7644"/>
    <w:rsid w:val="008B7BD9"/>
    <w:rsid w:val="008C036A"/>
    <w:rsid w:val="008C091A"/>
    <w:rsid w:val="008C0B94"/>
    <w:rsid w:val="008C0BEA"/>
    <w:rsid w:val="008C0BF0"/>
    <w:rsid w:val="008C1012"/>
    <w:rsid w:val="008C17D7"/>
    <w:rsid w:val="008C19B3"/>
    <w:rsid w:val="008C1E93"/>
    <w:rsid w:val="008C23A0"/>
    <w:rsid w:val="008C2EAC"/>
    <w:rsid w:val="008C309A"/>
    <w:rsid w:val="008C3803"/>
    <w:rsid w:val="008C3E2F"/>
    <w:rsid w:val="008C4273"/>
    <w:rsid w:val="008C428C"/>
    <w:rsid w:val="008C4438"/>
    <w:rsid w:val="008C5041"/>
    <w:rsid w:val="008C5526"/>
    <w:rsid w:val="008C6039"/>
    <w:rsid w:val="008C6197"/>
    <w:rsid w:val="008C67B8"/>
    <w:rsid w:val="008C6A25"/>
    <w:rsid w:val="008C7039"/>
    <w:rsid w:val="008C7C8C"/>
    <w:rsid w:val="008D0BD9"/>
    <w:rsid w:val="008D0D23"/>
    <w:rsid w:val="008D0F1D"/>
    <w:rsid w:val="008D0F96"/>
    <w:rsid w:val="008D10FE"/>
    <w:rsid w:val="008D1633"/>
    <w:rsid w:val="008D17D7"/>
    <w:rsid w:val="008D1C59"/>
    <w:rsid w:val="008D2433"/>
    <w:rsid w:val="008D2AC8"/>
    <w:rsid w:val="008D3C7A"/>
    <w:rsid w:val="008D3F1D"/>
    <w:rsid w:val="008D4210"/>
    <w:rsid w:val="008D4500"/>
    <w:rsid w:val="008D48CB"/>
    <w:rsid w:val="008D4EF7"/>
    <w:rsid w:val="008D50DB"/>
    <w:rsid w:val="008D51B4"/>
    <w:rsid w:val="008D5C65"/>
    <w:rsid w:val="008D63EF"/>
    <w:rsid w:val="008E0003"/>
    <w:rsid w:val="008E07C3"/>
    <w:rsid w:val="008E08AA"/>
    <w:rsid w:val="008E0ACC"/>
    <w:rsid w:val="008E0BA4"/>
    <w:rsid w:val="008E0BD2"/>
    <w:rsid w:val="008E0BE5"/>
    <w:rsid w:val="008E12EB"/>
    <w:rsid w:val="008E1526"/>
    <w:rsid w:val="008E2212"/>
    <w:rsid w:val="008E298B"/>
    <w:rsid w:val="008E2B17"/>
    <w:rsid w:val="008E2B55"/>
    <w:rsid w:val="008E2E46"/>
    <w:rsid w:val="008E3124"/>
    <w:rsid w:val="008E3A2A"/>
    <w:rsid w:val="008E3F0E"/>
    <w:rsid w:val="008E443C"/>
    <w:rsid w:val="008E505A"/>
    <w:rsid w:val="008E52FC"/>
    <w:rsid w:val="008E563A"/>
    <w:rsid w:val="008E5CDC"/>
    <w:rsid w:val="008E681B"/>
    <w:rsid w:val="008E6A5B"/>
    <w:rsid w:val="008E6CF5"/>
    <w:rsid w:val="008E6D10"/>
    <w:rsid w:val="008E6DCB"/>
    <w:rsid w:val="008E734B"/>
    <w:rsid w:val="008E79E4"/>
    <w:rsid w:val="008E7D1F"/>
    <w:rsid w:val="008E7DAC"/>
    <w:rsid w:val="008F085D"/>
    <w:rsid w:val="008F1041"/>
    <w:rsid w:val="008F10C8"/>
    <w:rsid w:val="008F23CA"/>
    <w:rsid w:val="008F24C6"/>
    <w:rsid w:val="008F2BC2"/>
    <w:rsid w:val="008F2EF5"/>
    <w:rsid w:val="008F47E9"/>
    <w:rsid w:val="008F4CC2"/>
    <w:rsid w:val="008F4E33"/>
    <w:rsid w:val="008F52A2"/>
    <w:rsid w:val="008F7169"/>
    <w:rsid w:val="00900076"/>
    <w:rsid w:val="00900740"/>
    <w:rsid w:val="00900C86"/>
    <w:rsid w:val="009010BC"/>
    <w:rsid w:val="009014DC"/>
    <w:rsid w:val="00901B05"/>
    <w:rsid w:val="00902CF3"/>
    <w:rsid w:val="009030F2"/>
    <w:rsid w:val="0090359C"/>
    <w:rsid w:val="00903A6E"/>
    <w:rsid w:val="00904221"/>
    <w:rsid w:val="00904C8F"/>
    <w:rsid w:val="00905F57"/>
    <w:rsid w:val="009062AB"/>
    <w:rsid w:val="00906C7F"/>
    <w:rsid w:val="00906E43"/>
    <w:rsid w:val="009072C9"/>
    <w:rsid w:val="009072CD"/>
    <w:rsid w:val="0090738F"/>
    <w:rsid w:val="00907DD4"/>
    <w:rsid w:val="00910962"/>
    <w:rsid w:val="00910CFE"/>
    <w:rsid w:val="00910D6B"/>
    <w:rsid w:val="009115B4"/>
    <w:rsid w:val="00912133"/>
    <w:rsid w:val="009122A3"/>
    <w:rsid w:val="009123A6"/>
    <w:rsid w:val="009131E0"/>
    <w:rsid w:val="0091343F"/>
    <w:rsid w:val="00913D7D"/>
    <w:rsid w:val="0091406F"/>
    <w:rsid w:val="0091478A"/>
    <w:rsid w:val="00915047"/>
    <w:rsid w:val="00915410"/>
    <w:rsid w:val="00915446"/>
    <w:rsid w:val="00915B2F"/>
    <w:rsid w:val="00916337"/>
    <w:rsid w:val="009169F8"/>
    <w:rsid w:val="00916A61"/>
    <w:rsid w:val="00917856"/>
    <w:rsid w:val="00917CA5"/>
    <w:rsid w:val="009206EC"/>
    <w:rsid w:val="009207B3"/>
    <w:rsid w:val="00920DC2"/>
    <w:rsid w:val="0092125A"/>
    <w:rsid w:val="009213B4"/>
    <w:rsid w:val="00921485"/>
    <w:rsid w:val="009215A5"/>
    <w:rsid w:val="009215E5"/>
    <w:rsid w:val="009215E9"/>
    <w:rsid w:val="009216D7"/>
    <w:rsid w:val="009217DD"/>
    <w:rsid w:val="00921CF8"/>
    <w:rsid w:val="00921F9C"/>
    <w:rsid w:val="009220AA"/>
    <w:rsid w:val="009221F0"/>
    <w:rsid w:val="00922A18"/>
    <w:rsid w:val="0092380C"/>
    <w:rsid w:val="00923B7F"/>
    <w:rsid w:val="00924133"/>
    <w:rsid w:val="009249D5"/>
    <w:rsid w:val="00924AC9"/>
    <w:rsid w:val="00924ECD"/>
    <w:rsid w:val="009254C0"/>
    <w:rsid w:val="00925520"/>
    <w:rsid w:val="0092574D"/>
    <w:rsid w:val="00925970"/>
    <w:rsid w:val="0092599A"/>
    <w:rsid w:val="00925EF5"/>
    <w:rsid w:val="0092688E"/>
    <w:rsid w:val="00926F8D"/>
    <w:rsid w:val="00927D2A"/>
    <w:rsid w:val="0093047F"/>
    <w:rsid w:val="00930C39"/>
    <w:rsid w:val="00931621"/>
    <w:rsid w:val="0093238C"/>
    <w:rsid w:val="00932B95"/>
    <w:rsid w:val="00933492"/>
    <w:rsid w:val="00933889"/>
    <w:rsid w:val="009339B7"/>
    <w:rsid w:val="009340E2"/>
    <w:rsid w:val="00934D4E"/>
    <w:rsid w:val="00934F9A"/>
    <w:rsid w:val="0093509F"/>
    <w:rsid w:val="00936672"/>
    <w:rsid w:val="00936BC9"/>
    <w:rsid w:val="00937ACC"/>
    <w:rsid w:val="00937EA1"/>
    <w:rsid w:val="00940086"/>
    <w:rsid w:val="00940108"/>
    <w:rsid w:val="00940CDB"/>
    <w:rsid w:val="0094101D"/>
    <w:rsid w:val="00941906"/>
    <w:rsid w:val="00941CD2"/>
    <w:rsid w:val="00942666"/>
    <w:rsid w:val="009426A9"/>
    <w:rsid w:val="00943015"/>
    <w:rsid w:val="0094360D"/>
    <w:rsid w:val="00943853"/>
    <w:rsid w:val="009444A2"/>
    <w:rsid w:val="00944996"/>
    <w:rsid w:val="00944E06"/>
    <w:rsid w:val="00946D66"/>
    <w:rsid w:val="009475EF"/>
    <w:rsid w:val="00947D72"/>
    <w:rsid w:val="0095046E"/>
    <w:rsid w:val="00950B57"/>
    <w:rsid w:val="00950B59"/>
    <w:rsid w:val="00951F13"/>
    <w:rsid w:val="00951FE1"/>
    <w:rsid w:val="00952292"/>
    <w:rsid w:val="009523CA"/>
    <w:rsid w:val="00952918"/>
    <w:rsid w:val="009529BD"/>
    <w:rsid w:val="00952C36"/>
    <w:rsid w:val="009538D4"/>
    <w:rsid w:val="00953AE1"/>
    <w:rsid w:val="00954006"/>
    <w:rsid w:val="0095450A"/>
    <w:rsid w:val="00954650"/>
    <w:rsid w:val="0095490C"/>
    <w:rsid w:val="0095498C"/>
    <w:rsid w:val="00954F7C"/>
    <w:rsid w:val="00955050"/>
    <w:rsid w:val="00955147"/>
    <w:rsid w:val="0095597E"/>
    <w:rsid w:val="00955993"/>
    <w:rsid w:val="009559D0"/>
    <w:rsid w:val="00955A3C"/>
    <w:rsid w:val="00955B1A"/>
    <w:rsid w:val="00955FE9"/>
    <w:rsid w:val="0095671E"/>
    <w:rsid w:val="009571FB"/>
    <w:rsid w:val="00957D3B"/>
    <w:rsid w:val="009602B4"/>
    <w:rsid w:val="0096049F"/>
    <w:rsid w:val="00960C30"/>
    <w:rsid w:val="00960E06"/>
    <w:rsid w:val="00960F04"/>
    <w:rsid w:val="009619A0"/>
    <w:rsid w:val="00963571"/>
    <w:rsid w:val="00963A35"/>
    <w:rsid w:val="00963D2E"/>
    <w:rsid w:val="00963E4A"/>
    <w:rsid w:val="00964097"/>
    <w:rsid w:val="009642BE"/>
    <w:rsid w:val="009650D1"/>
    <w:rsid w:val="009652EB"/>
    <w:rsid w:val="00965581"/>
    <w:rsid w:val="00965832"/>
    <w:rsid w:val="009662E1"/>
    <w:rsid w:val="009666D9"/>
    <w:rsid w:val="009667E9"/>
    <w:rsid w:val="0096796E"/>
    <w:rsid w:val="00970271"/>
    <w:rsid w:val="0097073E"/>
    <w:rsid w:val="00970BD9"/>
    <w:rsid w:val="00973227"/>
    <w:rsid w:val="00973695"/>
    <w:rsid w:val="0097378D"/>
    <w:rsid w:val="00974331"/>
    <w:rsid w:val="009747CF"/>
    <w:rsid w:val="00975372"/>
    <w:rsid w:val="00975583"/>
    <w:rsid w:val="00975637"/>
    <w:rsid w:val="0097566F"/>
    <w:rsid w:val="00975973"/>
    <w:rsid w:val="009759C1"/>
    <w:rsid w:val="00975A5A"/>
    <w:rsid w:val="00976F61"/>
    <w:rsid w:val="0097757C"/>
    <w:rsid w:val="00977927"/>
    <w:rsid w:val="00977A4B"/>
    <w:rsid w:val="009802B1"/>
    <w:rsid w:val="0098075B"/>
    <w:rsid w:val="00980765"/>
    <w:rsid w:val="00980E79"/>
    <w:rsid w:val="0098163C"/>
    <w:rsid w:val="00982595"/>
    <w:rsid w:val="00982760"/>
    <w:rsid w:val="00982EC4"/>
    <w:rsid w:val="00983272"/>
    <w:rsid w:val="00983D1F"/>
    <w:rsid w:val="00983D67"/>
    <w:rsid w:val="00983FF9"/>
    <w:rsid w:val="009843BE"/>
    <w:rsid w:val="009846EF"/>
    <w:rsid w:val="009853C2"/>
    <w:rsid w:val="00985971"/>
    <w:rsid w:val="00986A07"/>
    <w:rsid w:val="009871F0"/>
    <w:rsid w:val="00987442"/>
    <w:rsid w:val="00987477"/>
    <w:rsid w:val="00987845"/>
    <w:rsid w:val="00990337"/>
    <w:rsid w:val="0099099F"/>
    <w:rsid w:val="00991A2E"/>
    <w:rsid w:val="00992993"/>
    <w:rsid w:val="009930CA"/>
    <w:rsid w:val="00993202"/>
    <w:rsid w:val="00993664"/>
    <w:rsid w:val="00993C8F"/>
    <w:rsid w:val="00993D1B"/>
    <w:rsid w:val="009942D6"/>
    <w:rsid w:val="00994B98"/>
    <w:rsid w:val="009951FE"/>
    <w:rsid w:val="0099526E"/>
    <w:rsid w:val="00995B41"/>
    <w:rsid w:val="00995B67"/>
    <w:rsid w:val="00995BA0"/>
    <w:rsid w:val="009964C5"/>
    <w:rsid w:val="009964E5"/>
    <w:rsid w:val="00996DBB"/>
    <w:rsid w:val="009971E9"/>
    <w:rsid w:val="009A1675"/>
    <w:rsid w:val="009A1D12"/>
    <w:rsid w:val="009A23F6"/>
    <w:rsid w:val="009A2474"/>
    <w:rsid w:val="009A2B5C"/>
    <w:rsid w:val="009A2D18"/>
    <w:rsid w:val="009A3431"/>
    <w:rsid w:val="009A3D73"/>
    <w:rsid w:val="009A5B04"/>
    <w:rsid w:val="009A5CC7"/>
    <w:rsid w:val="009A6362"/>
    <w:rsid w:val="009A6768"/>
    <w:rsid w:val="009A743C"/>
    <w:rsid w:val="009A76AB"/>
    <w:rsid w:val="009B0F86"/>
    <w:rsid w:val="009B2874"/>
    <w:rsid w:val="009B2B77"/>
    <w:rsid w:val="009B3074"/>
    <w:rsid w:val="009B4408"/>
    <w:rsid w:val="009B4C3C"/>
    <w:rsid w:val="009B4CA3"/>
    <w:rsid w:val="009B4E1B"/>
    <w:rsid w:val="009B5980"/>
    <w:rsid w:val="009B5CBF"/>
    <w:rsid w:val="009B5D81"/>
    <w:rsid w:val="009B74EC"/>
    <w:rsid w:val="009B7943"/>
    <w:rsid w:val="009C0412"/>
    <w:rsid w:val="009C061E"/>
    <w:rsid w:val="009C0D83"/>
    <w:rsid w:val="009C133A"/>
    <w:rsid w:val="009C1C77"/>
    <w:rsid w:val="009C1ED5"/>
    <w:rsid w:val="009C1EE3"/>
    <w:rsid w:val="009C23CC"/>
    <w:rsid w:val="009C299F"/>
    <w:rsid w:val="009C2EBB"/>
    <w:rsid w:val="009C301C"/>
    <w:rsid w:val="009C3412"/>
    <w:rsid w:val="009C352F"/>
    <w:rsid w:val="009C3B38"/>
    <w:rsid w:val="009C3F2F"/>
    <w:rsid w:val="009C45FC"/>
    <w:rsid w:val="009C4638"/>
    <w:rsid w:val="009C4982"/>
    <w:rsid w:val="009C5294"/>
    <w:rsid w:val="009C52BA"/>
    <w:rsid w:val="009C6062"/>
    <w:rsid w:val="009C61E5"/>
    <w:rsid w:val="009C71E1"/>
    <w:rsid w:val="009C7939"/>
    <w:rsid w:val="009D005C"/>
    <w:rsid w:val="009D0A5A"/>
    <w:rsid w:val="009D0C15"/>
    <w:rsid w:val="009D1289"/>
    <w:rsid w:val="009D1821"/>
    <w:rsid w:val="009D1B3A"/>
    <w:rsid w:val="009D1D46"/>
    <w:rsid w:val="009D2393"/>
    <w:rsid w:val="009D2FC2"/>
    <w:rsid w:val="009D38A9"/>
    <w:rsid w:val="009D3F93"/>
    <w:rsid w:val="009D4135"/>
    <w:rsid w:val="009D4715"/>
    <w:rsid w:val="009D475C"/>
    <w:rsid w:val="009D4E2B"/>
    <w:rsid w:val="009D505A"/>
    <w:rsid w:val="009D50A3"/>
    <w:rsid w:val="009D510C"/>
    <w:rsid w:val="009D63B9"/>
    <w:rsid w:val="009D6664"/>
    <w:rsid w:val="009D6F09"/>
    <w:rsid w:val="009E01DD"/>
    <w:rsid w:val="009E069C"/>
    <w:rsid w:val="009E087D"/>
    <w:rsid w:val="009E0FC0"/>
    <w:rsid w:val="009E13BE"/>
    <w:rsid w:val="009E1A92"/>
    <w:rsid w:val="009E218F"/>
    <w:rsid w:val="009E2C70"/>
    <w:rsid w:val="009E35C9"/>
    <w:rsid w:val="009E4E68"/>
    <w:rsid w:val="009E4F26"/>
    <w:rsid w:val="009E5086"/>
    <w:rsid w:val="009E54CA"/>
    <w:rsid w:val="009E5C71"/>
    <w:rsid w:val="009E612A"/>
    <w:rsid w:val="009E6246"/>
    <w:rsid w:val="009E6F40"/>
    <w:rsid w:val="009E7150"/>
    <w:rsid w:val="009E7220"/>
    <w:rsid w:val="009E7C7F"/>
    <w:rsid w:val="009F04B8"/>
    <w:rsid w:val="009F09DF"/>
    <w:rsid w:val="009F1FA5"/>
    <w:rsid w:val="009F226D"/>
    <w:rsid w:val="009F248C"/>
    <w:rsid w:val="009F3984"/>
    <w:rsid w:val="009F39F3"/>
    <w:rsid w:val="009F3DA5"/>
    <w:rsid w:val="009F4FCA"/>
    <w:rsid w:val="009F55A9"/>
    <w:rsid w:val="009F58BA"/>
    <w:rsid w:val="009F59ED"/>
    <w:rsid w:val="009F5C4E"/>
    <w:rsid w:val="009F6280"/>
    <w:rsid w:val="009F6335"/>
    <w:rsid w:val="009F67BA"/>
    <w:rsid w:val="009F6D13"/>
    <w:rsid w:val="009F6F70"/>
    <w:rsid w:val="009F6FF1"/>
    <w:rsid w:val="00A00285"/>
    <w:rsid w:val="00A00317"/>
    <w:rsid w:val="00A00F9C"/>
    <w:rsid w:val="00A011C1"/>
    <w:rsid w:val="00A0291A"/>
    <w:rsid w:val="00A02996"/>
    <w:rsid w:val="00A0312F"/>
    <w:rsid w:val="00A03526"/>
    <w:rsid w:val="00A037B7"/>
    <w:rsid w:val="00A0400B"/>
    <w:rsid w:val="00A04379"/>
    <w:rsid w:val="00A04B8C"/>
    <w:rsid w:val="00A04CCE"/>
    <w:rsid w:val="00A053C1"/>
    <w:rsid w:val="00A06247"/>
    <w:rsid w:val="00A06668"/>
    <w:rsid w:val="00A069D2"/>
    <w:rsid w:val="00A06B96"/>
    <w:rsid w:val="00A06E07"/>
    <w:rsid w:val="00A07541"/>
    <w:rsid w:val="00A10156"/>
    <w:rsid w:val="00A10C49"/>
    <w:rsid w:val="00A10D05"/>
    <w:rsid w:val="00A115AD"/>
    <w:rsid w:val="00A11CF9"/>
    <w:rsid w:val="00A11E1C"/>
    <w:rsid w:val="00A12ACA"/>
    <w:rsid w:val="00A12E38"/>
    <w:rsid w:val="00A1352D"/>
    <w:rsid w:val="00A13AD0"/>
    <w:rsid w:val="00A13BC5"/>
    <w:rsid w:val="00A13C85"/>
    <w:rsid w:val="00A14005"/>
    <w:rsid w:val="00A14094"/>
    <w:rsid w:val="00A14276"/>
    <w:rsid w:val="00A14304"/>
    <w:rsid w:val="00A14672"/>
    <w:rsid w:val="00A149EF"/>
    <w:rsid w:val="00A14ABB"/>
    <w:rsid w:val="00A15555"/>
    <w:rsid w:val="00A15910"/>
    <w:rsid w:val="00A160FE"/>
    <w:rsid w:val="00A167FF"/>
    <w:rsid w:val="00A228EB"/>
    <w:rsid w:val="00A23C42"/>
    <w:rsid w:val="00A2493E"/>
    <w:rsid w:val="00A25CF0"/>
    <w:rsid w:val="00A25DC5"/>
    <w:rsid w:val="00A26663"/>
    <w:rsid w:val="00A26930"/>
    <w:rsid w:val="00A27CD0"/>
    <w:rsid w:val="00A301F1"/>
    <w:rsid w:val="00A3034A"/>
    <w:rsid w:val="00A306F5"/>
    <w:rsid w:val="00A31CA4"/>
    <w:rsid w:val="00A32746"/>
    <w:rsid w:val="00A328BF"/>
    <w:rsid w:val="00A32C07"/>
    <w:rsid w:val="00A32F03"/>
    <w:rsid w:val="00A34021"/>
    <w:rsid w:val="00A342AD"/>
    <w:rsid w:val="00A343FD"/>
    <w:rsid w:val="00A34793"/>
    <w:rsid w:val="00A3484B"/>
    <w:rsid w:val="00A34B39"/>
    <w:rsid w:val="00A34B7A"/>
    <w:rsid w:val="00A35053"/>
    <w:rsid w:val="00A35985"/>
    <w:rsid w:val="00A35E58"/>
    <w:rsid w:val="00A35EE3"/>
    <w:rsid w:val="00A3613B"/>
    <w:rsid w:val="00A36353"/>
    <w:rsid w:val="00A3681D"/>
    <w:rsid w:val="00A37548"/>
    <w:rsid w:val="00A3780B"/>
    <w:rsid w:val="00A37C56"/>
    <w:rsid w:val="00A37DAA"/>
    <w:rsid w:val="00A37FBD"/>
    <w:rsid w:val="00A40A62"/>
    <w:rsid w:val="00A4198C"/>
    <w:rsid w:val="00A41B31"/>
    <w:rsid w:val="00A41CE6"/>
    <w:rsid w:val="00A41D21"/>
    <w:rsid w:val="00A42150"/>
    <w:rsid w:val="00A4260D"/>
    <w:rsid w:val="00A42897"/>
    <w:rsid w:val="00A435CF"/>
    <w:rsid w:val="00A4461B"/>
    <w:rsid w:val="00A4653B"/>
    <w:rsid w:val="00A4692D"/>
    <w:rsid w:val="00A46D7D"/>
    <w:rsid w:val="00A475CD"/>
    <w:rsid w:val="00A47BE0"/>
    <w:rsid w:val="00A500E1"/>
    <w:rsid w:val="00A501E7"/>
    <w:rsid w:val="00A5093F"/>
    <w:rsid w:val="00A50B1D"/>
    <w:rsid w:val="00A5124D"/>
    <w:rsid w:val="00A514F0"/>
    <w:rsid w:val="00A514FB"/>
    <w:rsid w:val="00A51C46"/>
    <w:rsid w:val="00A52043"/>
    <w:rsid w:val="00A5290C"/>
    <w:rsid w:val="00A531A6"/>
    <w:rsid w:val="00A5323B"/>
    <w:rsid w:val="00A536AB"/>
    <w:rsid w:val="00A537DB"/>
    <w:rsid w:val="00A53CDA"/>
    <w:rsid w:val="00A53DD1"/>
    <w:rsid w:val="00A540C2"/>
    <w:rsid w:val="00A544A9"/>
    <w:rsid w:val="00A544D3"/>
    <w:rsid w:val="00A5476E"/>
    <w:rsid w:val="00A56019"/>
    <w:rsid w:val="00A5654F"/>
    <w:rsid w:val="00A56B74"/>
    <w:rsid w:val="00A57065"/>
    <w:rsid w:val="00A57108"/>
    <w:rsid w:val="00A574A1"/>
    <w:rsid w:val="00A57FFB"/>
    <w:rsid w:val="00A62064"/>
    <w:rsid w:val="00A622B3"/>
    <w:rsid w:val="00A62812"/>
    <w:rsid w:val="00A634AC"/>
    <w:rsid w:val="00A641ED"/>
    <w:rsid w:val="00A64218"/>
    <w:rsid w:val="00A6425C"/>
    <w:rsid w:val="00A645D7"/>
    <w:rsid w:val="00A64998"/>
    <w:rsid w:val="00A649FF"/>
    <w:rsid w:val="00A64D5B"/>
    <w:rsid w:val="00A65149"/>
    <w:rsid w:val="00A65889"/>
    <w:rsid w:val="00A65AE3"/>
    <w:rsid w:val="00A65B09"/>
    <w:rsid w:val="00A65DDA"/>
    <w:rsid w:val="00A67443"/>
    <w:rsid w:val="00A67617"/>
    <w:rsid w:val="00A67958"/>
    <w:rsid w:val="00A679B6"/>
    <w:rsid w:val="00A70294"/>
    <w:rsid w:val="00A705CE"/>
    <w:rsid w:val="00A70607"/>
    <w:rsid w:val="00A706EE"/>
    <w:rsid w:val="00A70EEC"/>
    <w:rsid w:val="00A70F4B"/>
    <w:rsid w:val="00A71156"/>
    <w:rsid w:val="00A7159B"/>
    <w:rsid w:val="00A71A28"/>
    <w:rsid w:val="00A71E8F"/>
    <w:rsid w:val="00A72077"/>
    <w:rsid w:val="00A72C89"/>
    <w:rsid w:val="00A73582"/>
    <w:rsid w:val="00A73C16"/>
    <w:rsid w:val="00A744C8"/>
    <w:rsid w:val="00A74F50"/>
    <w:rsid w:val="00A7512A"/>
    <w:rsid w:val="00A7578F"/>
    <w:rsid w:val="00A76137"/>
    <w:rsid w:val="00A765AD"/>
    <w:rsid w:val="00A769C8"/>
    <w:rsid w:val="00A771BC"/>
    <w:rsid w:val="00A77595"/>
    <w:rsid w:val="00A77670"/>
    <w:rsid w:val="00A776E8"/>
    <w:rsid w:val="00A77A48"/>
    <w:rsid w:val="00A77E57"/>
    <w:rsid w:val="00A802C2"/>
    <w:rsid w:val="00A80A0D"/>
    <w:rsid w:val="00A80BA7"/>
    <w:rsid w:val="00A818D6"/>
    <w:rsid w:val="00A81AA3"/>
    <w:rsid w:val="00A8220C"/>
    <w:rsid w:val="00A82401"/>
    <w:rsid w:val="00A826AF"/>
    <w:rsid w:val="00A8283B"/>
    <w:rsid w:val="00A82A03"/>
    <w:rsid w:val="00A82A86"/>
    <w:rsid w:val="00A84384"/>
    <w:rsid w:val="00A84531"/>
    <w:rsid w:val="00A84F71"/>
    <w:rsid w:val="00A857A5"/>
    <w:rsid w:val="00A85807"/>
    <w:rsid w:val="00A861B9"/>
    <w:rsid w:val="00A86538"/>
    <w:rsid w:val="00A865E2"/>
    <w:rsid w:val="00A86670"/>
    <w:rsid w:val="00A86728"/>
    <w:rsid w:val="00A86C9C"/>
    <w:rsid w:val="00A9076B"/>
    <w:rsid w:val="00A919A4"/>
    <w:rsid w:val="00A91C34"/>
    <w:rsid w:val="00A92280"/>
    <w:rsid w:val="00A92424"/>
    <w:rsid w:val="00A92472"/>
    <w:rsid w:val="00A925AB"/>
    <w:rsid w:val="00A92C09"/>
    <w:rsid w:val="00A930EC"/>
    <w:rsid w:val="00A93B7F"/>
    <w:rsid w:val="00A93D7D"/>
    <w:rsid w:val="00A94800"/>
    <w:rsid w:val="00A955D0"/>
    <w:rsid w:val="00A9564C"/>
    <w:rsid w:val="00A958B2"/>
    <w:rsid w:val="00A95D00"/>
    <w:rsid w:val="00A96B1A"/>
    <w:rsid w:val="00A979F7"/>
    <w:rsid w:val="00AA0074"/>
    <w:rsid w:val="00AA047D"/>
    <w:rsid w:val="00AA05D0"/>
    <w:rsid w:val="00AA0986"/>
    <w:rsid w:val="00AA0A82"/>
    <w:rsid w:val="00AA1132"/>
    <w:rsid w:val="00AA1265"/>
    <w:rsid w:val="00AA1BCC"/>
    <w:rsid w:val="00AA2742"/>
    <w:rsid w:val="00AA2A25"/>
    <w:rsid w:val="00AA3692"/>
    <w:rsid w:val="00AA398E"/>
    <w:rsid w:val="00AA3DF5"/>
    <w:rsid w:val="00AA4149"/>
    <w:rsid w:val="00AA4532"/>
    <w:rsid w:val="00AA47BC"/>
    <w:rsid w:val="00AA4FAC"/>
    <w:rsid w:val="00AA548E"/>
    <w:rsid w:val="00AA563B"/>
    <w:rsid w:val="00AA5760"/>
    <w:rsid w:val="00AA59AA"/>
    <w:rsid w:val="00AA657B"/>
    <w:rsid w:val="00AA6F7D"/>
    <w:rsid w:val="00AA7981"/>
    <w:rsid w:val="00AB00DC"/>
    <w:rsid w:val="00AB0352"/>
    <w:rsid w:val="00AB0540"/>
    <w:rsid w:val="00AB0654"/>
    <w:rsid w:val="00AB0D01"/>
    <w:rsid w:val="00AB1128"/>
    <w:rsid w:val="00AB12A5"/>
    <w:rsid w:val="00AB2A95"/>
    <w:rsid w:val="00AB34D3"/>
    <w:rsid w:val="00AB3725"/>
    <w:rsid w:val="00AB3840"/>
    <w:rsid w:val="00AB424C"/>
    <w:rsid w:val="00AB4AF8"/>
    <w:rsid w:val="00AB4C77"/>
    <w:rsid w:val="00AB4F4C"/>
    <w:rsid w:val="00AB5C9D"/>
    <w:rsid w:val="00AB6AC8"/>
    <w:rsid w:val="00AB775B"/>
    <w:rsid w:val="00AB77DA"/>
    <w:rsid w:val="00AB79CE"/>
    <w:rsid w:val="00AB7C7E"/>
    <w:rsid w:val="00AC02EE"/>
    <w:rsid w:val="00AC05CB"/>
    <w:rsid w:val="00AC0BB5"/>
    <w:rsid w:val="00AC12A4"/>
    <w:rsid w:val="00AC15FF"/>
    <w:rsid w:val="00AC16E4"/>
    <w:rsid w:val="00AC1C64"/>
    <w:rsid w:val="00AC1CB9"/>
    <w:rsid w:val="00AC34EC"/>
    <w:rsid w:val="00AC372E"/>
    <w:rsid w:val="00AC39FF"/>
    <w:rsid w:val="00AC3B94"/>
    <w:rsid w:val="00AC3D01"/>
    <w:rsid w:val="00AC3FBE"/>
    <w:rsid w:val="00AC4B72"/>
    <w:rsid w:val="00AC55C0"/>
    <w:rsid w:val="00AC568D"/>
    <w:rsid w:val="00AC5BD7"/>
    <w:rsid w:val="00AC5C54"/>
    <w:rsid w:val="00AC5DFA"/>
    <w:rsid w:val="00AC61AF"/>
    <w:rsid w:val="00AC61EC"/>
    <w:rsid w:val="00AC6AA9"/>
    <w:rsid w:val="00AC7596"/>
    <w:rsid w:val="00AC75FE"/>
    <w:rsid w:val="00AC760D"/>
    <w:rsid w:val="00AC779A"/>
    <w:rsid w:val="00AC7A35"/>
    <w:rsid w:val="00AC7A41"/>
    <w:rsid w:val="00AC7A96"/>
    <w:rsid w:val="00AD0EC2"/>
    <w:rsid w:val="00AD14F7"/>
    <w:rsid w:val="00AD1B30"/>
    <w:rsid w:val="00AD1CF1"/>
    <w:rsid w:val="00AD1DB1"/>
    <w:rsid w:val="00AD214B"/>
    <w:rsid w:val="00AD34D6"/>
    <w:rsid w:val="00AD34F7"/>
    <w:rsid w:val="00AD378E"/>
    <w:rsid w:val="00AD3795"/>
    <w:rsid w:val="00AD4902"/>
    <w:rsid w:val="00AD4DB8"/>
    <w:rsid w:val="00AD5FE5"/>
    <w:rsid w:val="00AD6193"/>
    <w:rsid w:val="00AD621E"/>
    <w:rsid w:val="00AD6CE1"/>
    <w:rsid w:val="00AD6D5F"/>
    <w:rsid w:val="00AD6DCB"/>
    <w:rsid w:val="00AD70FD"/>
    <w:rsid w:val="00AD74BB"/>
    <w:rsid w:val="00AD7B79"/>
    <w:rsid w:val="00AE025A"/>
    <w:rsid w:val="00AE0445"/>
    <w:rsid w:val="00AE04A4"/>
    <w:rsid w:val="00AE0A3B"/>
    <w:rsid w:val="00AE0A4D"/>
    <w:rsid w:val="00AE0D94"/>
    <w:rsid w:val="00AE2C05"/>
    <w:rsid w:val="00AE2C4B"/>
    <w:rsid w:val="00AE32D2"/>
    <w:rsid w:val="00AE347A"/>
    <w:rsid w:val="00AE3AE9"/>
    <w:rsid w:val="00AE4879"/>
    <w:rsid w:val="00AE48EC"/>
    <w:rsid w:val="00AE4A96"/>
    <w:rsid w:val="00AE4CEA"/>
    <w:rsid w:val="00AE4FC6"/>
    <w:rsid w:val="00AE5719"/>
    <w:rsid w:val="00AE61C6"/>
    <w:rsid w:val="00AE622A"/>
    <w:rsid w:val="00AE6639"/>
    <w:rsid w:val="00AE6797"/>
    <w:rsid w:val="00AE6E2F"/>
    <w:rsid w:val="00AE72E4"/>
    <w:rsid w:val="00AE7634"/>
    <w:rsid w:val="00AE7679"/>
    <w:rsid w:val="00AE77A3"/>
    <w:rsid w:val="00AF017C"/>
    <w:rsid w:val="00AF0FAE"/>
    <w:rsid w:val="00AF1BED"/>
    <w:rsid w:val="00AF2548"/>
    <w:rsid w:val="00AF29FD"/>
    <w:rsid w:val="00AF2DD2"/>
    <w:rsid w:val="00AF31FF"/>
    <w:rsid w:val="00AF3218"/>
    <w:rsid w:val="00AF3288"/>
    <w:rsid w:val="00AF38F9"/>
    <w:rsid w:val="00AF4DF4"/>
    <w:rsid w:val="00AF4F02"/>
    <w:rsid w:val="00AF50F2"/>
    <w:rsid w:val="00AF573E"/>
    <w:rsid w:val="00AF5A6F"/>
    <w:rsid w:val="00AF5BED"/>
    <w:rsid w:val="00AF5E70"/>
    <w:rsid w:val="00AF6AA4"/>
    <w:rsid w:val="00AF6C06"/>
    <w:rsid w:val="00AF7215"/>
    <w:rsid w:val="00AF72B6"/>
    <w:rsid w:val="00B00041"/>
    <w:rsid w:val="00B000DF"/>
    <w:rsid w:val="00B00194"/>
    <w:rsid w:val="00B0070A"/>
    <w:rsid w:val="00B00B35"/>
    <w:rsid w:val="00B00E56"/>
    <w:rsid w:val="00B01188"/>
    <w:rsid w:val="00B02F2D"/>
    <w:rsid w:val="00B042CE"/>
    <w:rsid w:val="00B0444A"/>
    <w:rsid w:val="00B0468A"/>
    <w:rsid w:val="00B04A8B"/>
    <w:rsid w:val="00B05671"/>
    <w:rsid w:val="00B0579A"/>
    <w:rsid w:val="00B05A3E"/>
    <w:rsid w:val="00B05B0E"/>
    <w:rsid w:val="00B05D73"/>
    <w:rsid w:val="00B0621E"/>
    <w:rsid w:val="00B06B6A"/>
    <w:rsid w:val="00B07093"/>
    <w:rsid w:val="00B07CA0"/>
    <w:rsid w:val="00B106C2"/>
    <w:rsid w:val="00B10C2E"/>
    <w:rsid w:val="00B10EFA"/>
    <w:rsid w:val="00B113F0"/>
    <w:rsid w:val="00B11ECD"/>
    <w:rsid w:val="00B131D6"/>
    <w:rsid w:val="00B137CE"/>
    <w:rsid w:val="00B13AB7"/>
    <w:rsid w:val="00B13C8E"/>
    <w:rsid w:val="00B13DFD"/>
    <w:rsid w:val="00B13E7F"/>
    <w:rsid w:val="00B14445"/>
    <w:rsid w:val="00B1531A"/>
    <w:rsid w:val="00B15540"/>
    <w:rsid w:val="00B16448"/>
    <w:rsid w:val="00B16599"/>
    <w:rsid w:val="00B1692E"/>
    <w:rsid w:val="00B16AF0"/>
    <w:rsid w:val="00B170CD"/>
    <w:rsid w:val="00B17708"/>
    <w:rsid w:val="00B177EA"/>
    <w:rsid w:val="00B179CE"/>
    <w:rsid w:val="00B2000A"/>
    <w:rsid w:val="00B2004E"/>
    <w:rsid w:val="00B202FB"/>
    <w:rsid w:val="00B20F7F"/>
    <w:rsid w:val="00B21321"/>
    <w:rsid w:val="00B214CF"/>
    <w:rsid w:val="00B21ADA"/>
    <w:rsid w:val="00B21B55"/>
    <w:rsid w:val="00B21D8A"/>
    <w:rsid w:val="00B225BA"/>
    <w:rsid w:val="00B230A2"/>
    <w:rsid w:val="00B237CB"/>
    <w:rsid w:val="00B237E7"/>
    <w:rsid w:val="00B239C6"/>
    <w:rsid w:val="00B23A14"/>
    <w:rsid w:val="00B23B20"/>
    <w:rsid w:val="00B24535"/>
    <w:rsid w:val="00B2475C"/>
    <w:rsid w:val="00B247B6"/>
    <w:rsid w:val="00B255A4"/>
    <w:rsid w:val="00B255ED"/>
    <w:rsid w:val="00B258B9"/>
    <w:rsid w:val="00B259A7"/>
    <w:rsid w:val="00B25DC3"/>
    <w:rsid w:val="00B25E8B"/>
    <w:rsid w:val="00B2674B"/>
    <w:rsid w:val="00B269A1"/>
    <w:rsid w:val="00B26A0F"/>
    <w:rsid w:val="00B26C4A"/>
    <w:rsid w:val="00B26F42"/>
    <w:rsid w:val="00B272BA"/>
    <w:rsid w:val="00B27F09"/>
    <w:rsid w:val="00B30A1B"/>
    <w:rsid w:val="00B31526"/>
    <w:rsid w:val="00B322D9"/>
    <w:rsid w:val="00B33671"/>
    <w:rsid w:val="00B349E7"/>
    <w:rsid w:val="00B36362"/>
    <w:rsid w:val="00B3713A"/>
    <w:rsid w:val="00B37E49"/>
    <w:rsid w:val="00B408B8"/>
    <w:rsid w:val="00B40FF5"/>
    <w:rsid w:val="00B417A6"/>
    <w:rsid w:val="00B421DA"/>
    <w:rsid w:val="00B4228A"/>
    <w:rsid w:val="00B44781"/>
    <w:rsid w:val="00B4494C"/>
    <w:rsid w:val="00B45936"/>
    <w:rsid w:val="00B45E8B"/>
    <w:rsid w:val="00B46163"/>
    <w:rsid w:val="00B46862"/>
    <w:rsid w:val="00B46FF3"/>
    <w:rsid w:val="00B477DF"/>
    <w:rsid w:val="00B501F3"/>
    <w:rsid w:val="00B50C78"/>
    <w:rsid w:val="00B516B0"/>
    <w:rsid w:val="00B520FE"/>
    <w:rsid w:val="00B52388"/>
    <w:rsid w:val="00B526EE"/>
    <w:rsid w:val="00B52852"/>
    <w:rsid w:val="00B5332C"/>
    <w:rsid w:val="00B53D7D"/>
    <w:rsid w:val="00B54184"/>
    <w:rsid w:val="00B5438F"/>
    <w:rsid w:val="00B5451D"/>
    <w:rsid w:val="00B55405"/>
    <w:rsid w:val="00B560E1"/>
    <w:rsid w:val="00B564F1"/>
    <w:rsid w:val="00B5656D"/>
    <w:rsid w:val="00B567A0"/>
    <w:rsid w:val="00B56A0B"/>
    <w:rsid w:val="00B56DF7"/>
    <w:rsid w:val="00B601F4"/>
    <w:rsid w:val="00B60C22"/>
    <w:rsid w:val="00B6178F"/>
    <w:rsid w:val="00B61D87"/>
    <w:rsid w:val="00B6206D"/>
    <w:rsid w:val="00B62B2E"/>
    <w:rsid w:val="00B62EBE"/>
    <w:rsid w:val="00B6333B"/>
    <w:rsid w:val="00B639EF"/>
    <w:rsid w:val="00B64164"/>
    <w:rsid w:val="00B64937"/>
    <w:rsid w:val="00B64D66"/>
    <w:rsid w:val="00B65387"/>
    <w:rsid w:val="00B65792"/>
    <w:rsid w:val="00B66173"/>
    <w:rsid w:val="00B661B0"/>
    <w:rsid w:val="00B66EEF"/>
    <w:rsid w:val="00B670E1"/>
    <w:rsid w:val="00B670F8"/>
    <w:rsid w:val="00B70403"/>
    <w:rsid w:val="00B70BA1"/>
    <w:rsid w:val="00B711C0"/>
    <w:rsid w:val="00B712AA"/>
    <w:rsid w:val="00B712C1"/>
    <w:rsid w:val="00B71632"/>
    <w:rsid w:val="00B720F0"/>
    <w:rsid w:val="00B72375"/>
    <w:rsid w:val="00B729FF"/>
    <w:rsid w:val="00B72C35"/>
    <w:rsid w:val="00B72F51"/>
    <w:rsid w:val="00B7391F"/>
    <w:rsid w:val="00B73CEB"/>
    <w:rsid w:val="00B73FC0"/>
    <w:rsid w:val="00B74342"/>
    <w:rsid w:val="00B74343"/>
    <w:rsid w:val="00B75212"/>
    <w:rsid w:val="00B756B9"/>
    <w:rsid w:val="00B76608"/>
    <w:rsid w:val="00B7675D"/>
    <w:rsid w:val="00B76DE5"/>
    <w:rsid w:val="00B77B49"/>
    <w:rsid w:val="00B77FFC"/>
    <w:rsid w:val="00B80471"/>
    <w:rsid w:val="00B8067C"/>
    <w:rsid w:val="00B80A0F"/>
    <w:rsid w:val="00B810CC"/>
    <w:rsid w:val="00B8116F"/>
    <w:rsid w:val="00B811F4"/>
    <w:rsid w:val="00B817AD"/>
    <w:rsid w:val="00B819D6"/>
    <w:rsid w:val="00B82415"/>
    <w:rsid w:val="00B82F20"/>
    <w:rsid w:val="00B83610"/>
    <w:rsid w:val="00B83E0D"/>
    <w:rsid w:val="00B845B1"/>
    <w:rsid w:val="00B84AAD"/>
    <w:rsid w:val="00B84D24"/>
    <w:rsid w:val="00B85E5B"/>
    <w:rsid w:val="00B86F71"/>
    <w:rsid w:val="00B874E1"/>
    <w:rsid w:val="00B875A1"/>
    <w:rsid w:val="00B87663"/>
    <w:rsid w:val="00B87706"/>
    <w:rsid w:val="00B87AB6"/>
    <w:rsid w:val="00B87C09"/>
    <w:rsid w:val="00B87EBC"/>
    <w:rsid w:val="00B91183"/>
    <w:rsid w:val="00B91D86"/>
    <w:rsid w:val="00B921C9"/>
    <w:rsid w:val="00B925AE"/>
    <w:rsid w:val="00B928D4"/>
    <w:rsid w:val="00B92D62"/>
    <w:rsid w:val="00B92FC9"/>
    <w:rsid w:val="00B934E9"/>
    <w:rsid w:val="00B93569"/>
    <w:rsid w:val="00B947DE"/>
    <w:rsid w:val="00B952F9"/>
    <w:rsid w:val="00B953C6"/>
    <w:rsid w:val="00B95867"/>
    <w:rsid w:val="00B95DB1"/>
    <w:rsid w:val="00B96B84"/>
    <w:rsid w:val="00B971D3"/>
    <w:rsid w:val="00B97611"/>
    <w:rsid w:val="00BA03AE"/>
    <w:rsid w:val="00BA0C1F"/>
    <w:rsid w:val="00BA227E"/>
    <w:rsid w:val="00BA22BD"/>
    <w:rsid w:val="00BA2C2A"/>
    <w:rsid w:val="00BA3B4D"/>
    <w:rsid w:val="00BA3CBB"/>
    <w:rsid w:val="00BA40FD"/>
    <w:rsid w:val="00BA4AC5"/>
    <w:rsid w:val="00BA535C"/>
    <w:rsid w:val="00BA5454"/>
    <w:rsid w:val="00BA558A"/>
    <w:rsid w:val="00BA5B28"/>
    <w:rsid w:val="00BA61A2"/>
    <w:rsid w:val="00BA6A5E"/>
    <w:rsid w:val="00BA6A69"/>
    <w:rsid w:val="00BA6A8B"/>
    <w:rsid w:val="00BA747B"/>
    <w:rsid w:val="00BB047A"/>
    <w:rsid w:val="00BB0D14"/>
    <w:rsid w:val="00BB17D3"/>
    <w:rsid w:val="00BB18F9"/>
    <w:rsid w:val="00BB314E"/>
    <w:rsid w:val="00BB3656"/>
    <w:rsid w:val="00BB3B4C"/>
    <w:rsid w:val="00BB3C71"/>
    <w:rsid w:val="00BB4772"/>
    <w:rsid w:val="00BB4D9C"/>
    <w:rsid w:val="00BB505A"/>
    <w:rsid w:val="00BB5248"/>
    <w:rsid w:val="00BB5646"/>
    <w:rsid w:val="00BB593E"/>
    <w:rsid w:val="00BB60CF"/>
    <w:rsid w:val="00BB7735"/>
    <w:rsid w:val="00BB7EAB"/>
    <w:rsid w:val="00BB7F99"/>
    <w:rsid w:val="00BC0CB3"/>
    <w:rsid w:val="00BC12C6"/>
    <w:rsid w:val="00BC1475"/>
    <w:rsid w:val="00BC147C"/>
    <w:rsid w:val="00BC1551"/>
    <w:rsid w:val="00BC1EA5"/>
    <w:rsid w:val="00BC1FC8"/>
    <w:rsid w:val="00BC20E3"/>
    <w:rsid w:val="00BC25F1"/>
    <w:rsid w:val="00BC2FAE"/>
    <w:rsid w:val="00BC362D"/>
    <w:rsid w:val="00BC387D"/>
    <w:rsid w:val="00BC3F82"/>
    <w:rsid w:val="00BC4679"/>
    <w:rsid w:val="00BC4862"/>
    <w:rsid w:val="00BC585E"/>
    <w:rsid w:val="00BC5CB7"/>
    <w:rsid w:val="00BC6E93"/>
    <w:rsid w:val="00BC6F4F"/>
    <w:rsid w:val="00BC7737"/>
    <w:rsid w:val="00BC783F"/>
    <w:rsid w:val="00BC79CB"/>
    <w:rsid w:val="00BC7A70"/>
    <w:rsid w:val="00BD0A07"/>
    <w:rsid w:val="00BD0D07"/>
    <w:rsid w:val="00BD0E11"/>
    <w:rsid w:val="00BD116B"/>
    <w:rsid w:val="00BD11AA"/>
    <w:rsid w:val="00BD11C8"/>
    <w:rsid w:val="00BD1240"/>
    <w:rsid w:val="00BD14CB"/>
    <w:rsid w:val="00BD193D"/>
    <w:rsid w:val="00BD1E30"/>
    <w:rsid w:val="00BD2CE6"/>
    <w:rsid w:val="00BD2EBC"/>
    <w:rsid w:val="00BD305E"/>
    <w:rsid w:val="00BD339D"/>
    <w:rsid w:val="00BD3451"/>
    <w:rsid w:val="00BD349C"/>
    <w:rsid w:val="00BD3B13"/>
    <w:rsid w:val="00BD400C"/>
    <w:rsid w:val="00BD401A"/>
    <w:rsid w:val="00BD4466"/>
    <w:rsid w:val="00BD4B9B"/>
    <w:rsid w:val="00BD4E8D"/>
    <w:rsid w:val="00BD5339"/>
    <w:rsid w:val="00BD5AFB"/>
    <w:rsid w:val="00BD5E7B"/>
    <w:rsid w:val="00BD6128"/>
    <w:rsid w:val="00BD631C"/>
    <w:rsid w:val="00BD667C"/>
    <w:rsid w:val="00BD6866"/>
    <w:rsid w:val="00BD6A39"/>
    <w:rsid w:val="00BD7022"/>
    <w:rsid w:val="00BD723B"/>
    <w:rsid w:val="00BD73A8"/>
    <w:rsid w:val="00BD7876"/>
    <w:rsid w:val="00BD7B7D"/>
    <w:rsid w:val="00BD7CEF"/>
    <w:rsid w:val="00BE00B4"/>
    <w:rsid w:val="00BE0123"/>
    <w:rsid w:val="00BE1A92"/>
    <w:rsid w:val="00BE1DDC"/>
    <w:rsid w:val="00BE211E"/>
    <w:rsid w:val="00BE2EC4"/>
    <w:rsid w:val="00BE3F5C"/>
    <w:rsid w:val="00BE43AF"/>
    <w:rsid w:val="00BE49E5"/>
    <w:rsid w:val="00BE5078"/>
    <w:rsid w:val="00BE5278"/>
    <w:rsid w:val="00BE5622"/>
    <w:rsid w:val="00BE613B"/>
    <w:rsid w:val="00BE689A"/>
    <w:rsid w:val="00BE694F"/>
    <w:rsid w:val="00BF0617"/>
    <w:rsid w:val="00BF0843"/>
    <w:rsid w:val="00BF0BE2"/>
    <w:rsid w:val="00BF1998"/>
    <w:rsid w:val="00BF1D4C"/>
    <w:rsid w:val="00BF1F24"/>
    <w:rsid w:val="00BF216C"/>
    <w:rsid w:val="00BF3677"/>
    <w:rsid w:val="00BF3B7A"/>
    <w:rsid w:val="00BF3D11"/>
    <w:rsid w:val="00BF4F10"/>
    <w:rsid w:val="00BF51FB"/>
    <w:rsid w:val="00BF6492"/>
    <w:rsid w:val="00BF734D"/>
    <w:rsid w:val="00BF7566"/>
    <w:rsid w:val="00BF798E"/>
    <w:rsid w:val="00C00953"/>
    <w:rsid w:val="00C00ECE"/>
    <w:rsid w:val="00C00FD2"/>
    <w:rsid w:val="00C01095"/>
    <w:rsid w:val="00C01A6E"/>
    <w:rsid w:val="00C01B36"/>
    <w:rsid w:val="00C01FFA"/>
    <w:rsid w:val="00C02012"/>
    <w:rsid w:val="00C020EE"/>
    <w:rsid w:val="00C0241D"/>
    <w:rsid w:val="00C0253C"/>
    <w:rsid w:val="00C02FC1"/>
    <w:rsid w:val="00C03187"/>
    <w:rsid w:val="00C032E1"/>
    <w:rsid w:val="00C03438"/>
    <w:rsid w:val="00C03A8E"/>
    <w:rsid w:val="00C0491F"/>
    <w:rsid w:val="00C04EDA"/>
    <w:rsid w:val="00C05B8A"/>
    <w:rsid w:val="00C05C10"/>
    <w:rsid w:val="00C06050"/>
    <w:rsid w:val="00C06650"/>
    <w:rsid w:val="00C07880"/>
    <w:rsid w:val="00C079CE"/>
    <w:rsid w:val="00C1036E"/>
    <w:rsid w:val="00C10438"/>
    <w:rsid w:val="00C10E79"/>
    <w:rsid w:val="00C114E3"/>
    <w:rsid w:val="00C117EF"/>
    <w:rsid w:val="00C11871"/>
    <w:rsid w:val="00C11DE7"/>
    <w:rsid w:val="00C11FA9"/>
    <w:rsid w:val="00C12239"/>
    <w:rsid w:val="00C13B24"/>
    <w:rsid w:val="00C13B63"/>
    <w:rsid w:val="00C13B70"/>
    <w:rsid w:val="00C13F62"/>
    <w:rsid w:val="00C142A6"/>
    <w:rsid w:val="00C1478B"/>
    <w:rsid w:val="00C1613B"/>
    <w:rsid w:val="00C1651B"/>
    <w:rsid w:val="00C16CB9"/>
    <w:rsid w:val="00C16EB8"/>
    <w:rsid w:val="00C174BE"/>
    <w:rsid w:val="00C20292"/>
    <w:rsid w:val="00C20767"/>
    <w:rsid w:val="00C21473"/>
    <w:rsid w:val="00C21558"/>
    <w:rsid w:val="00C2184E"/>
    <w:rsid w:val="00C225D3"/>
    <w:rsid w:val="00C2271A"/>
    <w:rsid w:val="00C2333D"/>
    <w:rsid w:val="00C24AAC"/>
    <w:rsid w:val="00C24C28"/>
    <w:rsid w:val="00C25C01"/>
    <w:rsid w:val="00C26F48"/>
    <w:rsid w:val="00C27898"/>
    <w:rsid w:val="00C306C2"/>
    <w:rsid w:val="00C30AB9"/>
    <w:rsid w:val="00C320B3"/>
    <w:rsid w:val="00C32452"/>
    <w:rsid w:val="00C326BB"/>
    <w:rsid w:val="00C328B8"/>
    <w:rsid w:val="00C32CD6"/>
    <w:rsid w:val="00C32DA5"/>
    <w:rsid w:val="00C3342B"/>
    <w:rsid w:val="00C33763"/>
    <w:rsid w:val="00C339B8"/>
    <w:rsid w:val="00C33CDC"/>
    <w:rsid w:val="00C341C6"/>
    <w:rsid w:val="00C3441C"/>
    <w:rsid w:val="00C34F42"/>
    <w:rsid w:val="00C35158"/>
    <w:rsid w:val="00C35F0F"/>
    <w:rsid w:val="00C35FDC"/>
    <w:rsid w:val="00C3605E"/>
    <w:rsid w:val="00C3686E"/>
    <w:rsid w:val="00C36B2F"/>
    <w:rsid w:val="00C370F1"/>
    <w:rsid w:val="00C40016"/>
    <w:rsid w:val="00C402D2"/>
    <w:rsid w:val="00C40810"/>
    <w:rsid w:val="00C40CE9"/>
    <w:rsid w:val="00C40DA7"/>
    <w:rsid w:val="00C415CA"/>
    <w:rsid w:val="00C41B6D"/>
    <w:rsid w:val="00C4200A"/>
    <w:rsid w:val="00C4202A"/>
    <w:rsid w:val="00C42267"/>
    <w:rsid w:val="00C42650"/>
    <w:rsid w:val="00C4349B"/>
    <w:rsid w:val="00C4358C"/>
    <w:rsid w:val="00C438B9"/>
    <w:rsid w:val="00C4398C"/>
    <w:rsid w:val="00C43DB6"/>
    <w:rsid w:val="00C446F5"/>
    <w:rsid w:val="00C451B8"/>
    <w:rsid w:val="00C4570C"/>
    <w:rsid w:val="00C45A3D"/>
    <w:rsid w:val="00C45D49"/>
    <w:rsid w:val="00C460A9"/>
    <w:rsid w:val="00C46F46"/>
    <w:rsid w:val="00C472EE"/>
    <w:rsid w:val="00C501E4"/>
    <w:rsid w:val="00C50214"/>
    <w:rsid w:val="00C5255A"/>
    <w:rsid w:val="00C52C5E"/>
    <w:rsid w:val="00C52CD3"/>
    <w:rsid w:val="00C52DCD"/>
    <w:rsid w:val="00C53CCE"/>
    <w:rsid w:val="00C542AF"/>
    <w:rsid w:val="00C5437C"/>
    <w:rsid w:val="00C548C2"/>
    <w:rsid w:val="00C54D65"/>
    <w:rsid w:val="00C54DAA"/>
    <w:rsid w:val="00C556DB"/>
    <w:rsid w:val="00C56B4C"/>
    <w:rsid w:val="00C57505"/>
    <w:rsid w:val="00C579D8"/>
    <w:rsid w:val="00C60C45"/>
    <w:rsid w:val="00C62454"/>
    <w:rsid w:val="00C62CE7"/>
    <w:rsid w:val="00C63503"/>
    <w:rsid w:val="00C64B32"/>
    <w:rsid w:val="00C64BAA"/>
    <w:rsid w:val="00C64CAC"/>
    <w:rsid w:val="00C64FF4"/>
    <w:rsid w:val="00C65AA7"/>
    <w:rsid w:val="00C6608E"/>
    <w:rsid w:val="00C660A1"/>
    <w:rsid w:val="00C661F8"/>
    <w:rsid w:val="00C66373"/>
    <w:rsid w:val="00C668E7"/>
    <w:rsid w:val="00C673C0"/>
    <w:rsid w:val="00C67837"/>
    <w:rsid w:val="00C70084"/>
    <w:rsid w:val="00C7041B"/>
    <w:rsid w:val="00C7147B"/>
    <w:rsid w:val="00C71AB0"/>
    <w:rsid w:val="00C72685"/>
    <w:rsid w:val="00C7291B"/>
    <w:rsid w:val="00C72F24"/>
    <w:rsid w:val="00C73F49"/>
    <w:rsid w:val="00C73FCC"/>
    <w:rsid w:val="00C74C2F"/>
    <w:rsid w:val="00C74CE1"/>
    <w:rsid w:val="00C74EBE"/>
    <w:rsid w:val="00C75288"/>
    <w:rsid w:val="00C76B90"/>
    <w:rsid w:val="00C770A9"/>
    <w:rsid w:val="00C7740D"/>
    <w:rsid w:val="00C774EE"/>
    <w:rsid w:val="00C777C2"/>
    <w:rsid w:val="00C778C0"/>
    <w:rsid w:val="00C77BB2"/>
    <w:rsid w:val="00C801F7"/>
    <w:rsid w:val="00C804D0"/>
    <w:rsid w:val="00C80C19"/>
    <w:rsid w:val="00C8132B"/>
    <w:rsid w:val="00C81606"/>
    <w:rsid w:val="00C8175A"/>
    <w:rsid w:val="00C81763"/>
    <w:rsid w:val="00C81A6D"/>
    <w:rsid w:val="00C81D97"/>
    <w:rsid w:val="00C8203D"/>
    <w:rsid w:val="00C8278D"/>
    <w:rsid w:val="00C82A01"/>
    <w:rsid w:val="00C8378B"/>
    <w:rsid w:val="00C83D5A"/>
    <w:rsid w:val="00C84130"/>
    <w:rsid w:val="00C842EB"/>
    <w:rsid w:val="00C851D4"/>
    <w:rsid w:val="00C8533E"/>
    <w:rsid w:val="00C85372"/>
    <w:rsid w:val="00C8606E"/>
    <w:rsid w:val="00C867F7"/>
    <w:rsid w:val="00C86DDA"/>
    <w:rsid w:val="00C86E47"/>
    <w:rsid w:val="00C87831"/>
    <w:rsid w:val="00C90287"/>
    <w:rsid w:val="00C9043C"/>
    <w:rsid w:val="00C9089F"/>
    <w:rsid w:val="00C90BD6"/>
    <w:rsid w:val="00C9117A"/>
    <w:rsid w:val="00C91DFD"/>
    <w:rsid w:val="00C92A9C"/>
    <w:rsid w:val="00C92CB8"/>
    <w:rsid w:val="00C92EB2"/>
    <w:rsid w:val="00C931CD"/>
    <w:rsid w:val="00C947BE"/>
    <w:rsid w:val="00C95F20"/>
    <w:rsid w:val="00C9646F"/>
    <w:rsid w:val="00CA0261"/>
    <w:rsid w:val="00CA0948"/>
    <w:rsid w:val="00CA1EF2"/>
    <w:rsid w:val="00CA2416"/>
    <w:rsid w:val="00CA2458"/>
    <w:rsid w:val="00CA26AA"/>
    <w:rsid w:val="00CA2C31"/>
    <w:rsid w:val="00CA32B3"/>
    <w:rsid w:val="00CA3D22"/>
    <w:rsid w:val="00CA3F2F"/>
    <w:rsid w:val="00CA41F8"/>
    <w:rsid w:val="00CA4825"/>
    <w:rsid w:val="00CA4AA4"/>
    <w:rsid w:val="00CA4B46"/>
    <w:rsid w:val="00CA522F"/>
    <w:rsid w:val="00CA5500"/>
    <w:rsid w:val="00CA5D1D"/>
    <w:rsid w:val="00CA5E59"/>
    <w:rsid w:val="00CA5F7E"/>
    <w:rsid w:val="00CA6C94"/>
    <w:rsid w:val="00CA6DE6"/>
    <w:rsid w:val="00CA7169"/>
    <w:rsid w:val="00CA7203"/>
    <w:rsid w:val="00CA741B"/>
    <w:rsid w:val="00CA7AAC"/>
    <w:rsid w:val="00CB00DA"/>
    <w:rsid w:val="00CB043F"/>
    <w:rsid w:val="00CB0E5D"/>
    <w:rsid w:val="00CB136D"/>
    <w:rsid w:val="00CB187C"/>
    <w:rsid w:val="00CB18BE"/>
    <w:rsid w:val="00CB1F99"/>
    <w:rsid w:val="00CB23AC"/>
    <w:rsid w:val="00CB28A8"/>
    <w:rsid w:val="00CB39A0"/>
    <w:rsid w:val="00CB3E97"/>
    <w:rsid w:val="00CB4187"/>
    <w:rsid w:val="00CB41C9"/>
    <w:rsid w:val="00CB4287"/>
    <w:rsid w:val="00CB4AF0"/>
    <w:rsid w:val="00CB4E9D"/>
    <w:rsid w:val="00CB61BA"/>
    <w:rsid w:val="00CB66D9"/>
    <w:rsid w:val="00CB6715"/>
    <w:rsid w:val="00CB6A36"/>
    <w:rsid w:val="00CB6C7A"/>
    <w:rsid w:val="00CB6CDC"/>
    <w:rsid w:val="00CC0120"/>
    <w:rsid w:val="00CC1123"/>
    <w:rsid w:val="00CC1730"/>
    <w:rsid w:val="00CC1773"/>
    <w:rsid w:val="00CC1A6C"/>
    <w:rsid w:val="00CC1D5C"/>
    <w:rsid w:val="00CC20E9"/>
    <w:rsid w:val="00CC2424"/>
    <w:rsid w:val="00CC25B9"/>
    <w:rsid w:val="00CC3957"/>
    <w:rsid w:val="00CC3F12"/>
    <w:rsid w:val="00CC43F3"/>
    <w:rsid w:val="00CC490F"/>
    <w:rsid w:val="00CC4B45"/>
    <w:rsid w:val="00CC4D83"/>
    <w:rsid w:val="00CC5DB2"/>
    <w:rsid w:val="00CC5ECD"/>
    <w:rsid w:val="00CC68A8"/>
    <w:rsid w:val="00CC716F"/>
    <w:rsid w:val="00CC731F"/>
    <w:rsid w:val="00CC7509"/>
    <w:rsid w:val="00CC7AF9"/>
    <w:rsid w:val="00CC7E34"/>
    <w:rsid w:val="00CD0533"/>
    <w:rsid w:val="00CD113E"/>
    <w:rsid w:val="00CD1503"/>
    <w:rsid w:val="00CD2158"/>
    <w:rsid w:val="00CD3580"/>
    <w:rsid w:val="00CD35B7"/>
    <w:rsid w:val="00CD35BC"/>
    <w:rsid w:val="00CD3783"/>
    <w:rsid w:val="00CD3F9F"/>
    <w:rsid w:val="00CD4269"/>
    <w:rsid w:val="00CD430B"/>
    <w:rsid w:val="00CD45EB"/>
    <w:rsid w:val="00CD4E95"/>
    <w:rsid w:val="00CD6145"/>
    <w:rsid w:val="00CD62AD"/>
    <w:rsid w:val="00CD67E8"/>
    <w:rsid w:val="00CD6B3A"/>
    <w:rsid w:val="00CD6BCE"/>
    <w:rsid w:val="00CD70FF"/>
    <w:rsid w:val="00CE0292"/>
    <w:rsid w:val="00CE0367"/>
    <w:rsid w:val="00CE0D3D"/>
    <w:rsid w:val="00CE0E6C"/>
    <w:rsid w:val="00CE1419"/>
    <w:rsid w:val="00CE1FB3"/>
    <w:rsid w:val="00CE22EA"/>
    <w:rsid w:val="00CE3D29"/>
    <w:rsid w:val="00CE41DB"/>
    <w:rsid w:val="00CE4327"/>
    <w:rsid w:val="00CE4B44"/>
    <w:rsid w:val="00CE527E"/>
    <w:rsid w:val="00CE548F"/>
    <w:rsid w:val="00CE564E"/>
    <w:rsid w:val="00CE597F"/>
    <w:rsid w:val="00CE5D0A"/>
    <w:rsid w:val="00CE692D"/>
    <w:rsid w:val="00CE7111"/>
    <w:rsid w:val="00CE724B"/>
    <w:rsid w:val="00CE7462"/>
    <w:rsid w:val="00CE7E01"/>
    <w:rsid w:val="00CF0263"/>
    <w:rsid w:val="00CF052A"/>
    <w:rsid w:val="00CF10AA"/>
    <w:rsid w:val="00CF121F"/>
    <w:rsid w:val="00CF1C69"/>
    <w:rsid w:val="00CF27C7"/>
    <w:rsid w:val="00CF374B"/>
    <w:rsid w:val="00CF45F2"/>
    <w:rsid w:val="00CF4B87"/>
    <w:rsid w:val="00CF4C81"/>
    <w:rsid w:val="00CF4DEB"/>
    <w:rsid w:val="00CF56F4"/>
    <w:rsid w:val="00CF5C8E"/>
    <w:rsid w:val="00CF66ED"/>
    <w:rsid w:val="00CF700B"/>
    <w:rsid w:val="00CF70D6"/>
    <w:rsid w:val="00CF7368"/>
    <w:rsid w:val="00CF7D93"/>
    <w:rsid w:val="00CF7E88"/>
    <w:rsid w:val="00D000A5"/>
    <w:rsid w:val="00D002DB"/>
    <w:rsid w:val="00D003E8"/>
    <w:rsid w:val="00D00642"/>
    <w:rsid w:val="00D008D9"/>
    <w:rsid w:val="00D0090F"/>
    <w:rsid w:val="00D013E8"/>
    <w:rsid w:val="00D01CF5"/>
    <w:rsid w:val="00D01E01"/>
    <w:rsid w:val="00D025B0"/>
    <w:rsid w:val="00D02A97"/>
    <w:rsid w:val="00D02B8A"/>
    <w:rsid w:val="00D02D88"/>
    <w:rsid w:val="00D02F97"/>
    <w:rsid w:val="00D039BE"/>
    <w:rsid w:val="00D03BE7"/>
    <w:rsid w:val="00D04487"/>
    <w:rsid w:val="00D0487E"/>
    <w:rsid w:val="00D05A7C"/>
    <w:rsid w:val="00D05E0F"/>
    <w:rsid w:val="00D06194"/>
    <w:rsid w:val="00D0626D"/>
    <w:rsid w:val="00D0639F"/>
    <w:rsid w:val="00D06952"/>
    <w:rsid w:val="00D06A6F"/>
    <w:rsid w:val="00D06D94"/>
    <w:rsid w:val="00D07366"/>
    <w:rsid w:val="00D07417"/>
    <w:rsid w:val="00D07A75"/>
    <w:rsid w:val="00D10802"/>
    <w:rsid w:val="00D10CA4"/>
    <w:rsid w:val="00D10ECF"/>
    <w:rsid w:val="00D11B3C"/>
    <w:rsid w:val="00D11F2B"/>
    <w:rsid w:val="00D12C8F"/>
    <w:rsid w:val="00D13D16"/>
    <w:rsid w:val="00D140C9"/>
    <w:rsid w:val="00D142D2"/>
    <w:rsid w:val="00D1476E"/>
    <w:rsid w:val="00D147CC"/>
    <w:rsid w:val="00D14919"/>
    <w:rsid w:val="00D150F0"/>
    <w:rsid w:val="00D1530F"/>
    <w:rsid w:val="00D1553E"/>
    <w:rsid w:val="00D15851"/>
    <w:rsid w:val="00D15B68"/>
    <w:rsid w:val="00D15BAA"/>
    <w:rsid w:val="00D16511"/>
    <w:rsid w:val="00D16551"/>
    <w:rsid w:val="00D16A75"/>
    <w:rsid w:val="00D1716F"/>
    <w:rsid w:val="00D176FF"/>
    <w:rsid w:val="00D17E5C"/>
    <w:rsid w:val="00D20AB5"/>
    <w:rsid w:val="00D20B52"/>
    <w:rsid w:val="00D212B4"/>
    <w:rsid w:val="00D21A87"/>
    <w:rsid w:val="00D22021"/>
    <w:rsid w:val="00D2216B"/>
    <w:rsid w:val="00D22DB3"/>
    <w:rsid w:val="00D235B9"/>
    <w:rsid w:val="00D239F9"/>
    <w:rsid w:val="00D23D58"/>
    <w:rsid w:val="00D23EBE"/>
    <w:rsid w:val="00D240C8"/>
    <w:rsid w:val="00D249F2"/>
    <w:rsid w:val="00D26462"/>
    <w:rsid w:val="00D266D3"/>
    <w:rsid w:val="00D2675F"/>
    <w:rsid w:val="00D26C49"/>
    <w:rsid w:val="00D27096"/>
    <w:rsid w:val="00D2710D"/>
    <w:rsid w:val="00D27305"/>
    <w:rsid w:val="00D276D8"/>
    <w:rsid w:val="00D303CF"/>
    <w:rsid w:val="00D31156"/>
    <w:rsid w:val="00D31EFD"/>
    <w:rsid w:val="00D3222B"/>
    <w:rsid w:val="00D326CA"/>
    <w:rsid w:val="00D336AE"/>
    <w:rsid w:val="00D33A97"/>
    <w:rsid w:val="00D34117"/>
    <w:rsid w:val="00D3421A"/>
    <w:rsid w:val="00D34798"/>
    <w:rsid w:val="00D3483F"/>
    <w:rsid w:val="00D34BB6"/>
    <w:rsid w:val="00D357E4"/>
    <w:rsid w:val="00D36DCF"/>
    <w:rsid w:val="00D37069"/>
    <w:rsid w:val="00D373DA"/>
    <w:rsid w:val="00D40673"/>
    <w:rsid w:val="00D40726"/>
    <w:rsid w:val="00D41984"/>
    <w:rsid w:val="00D4272B"/>
    <w:rsid w:val="00D42848"/>
    <w:rsid w:val="00D429A1"/>
    <w:rsid w:val="00D42BC5"/>
    <w:rsid w:val="00D4387B"/>
    <w:rsid w:val="00D44428"/>
    <w:rsid w:val="00D44FAA"/>
    <w:rsid w:val="00D45405"/>
    <w:rsid w:val="00D45AE6"/>
    <w:rsid w:val="00D46063"/>
    <w:rsid w:val="00D502BC"/>
    <w:rsid w:val="00D5086D"/>
    <w:rsid w:val="00D50D9B"/>
    <w:rsid w:val="00D50EDB"/>
    <w:rsid w:val="00D514BC"/>
    <w:rsid w:val="00D51BDD"/>
    <w:rsid w:val="00D51E0E"/>
    <w:rsid w:val="00D523BE"/>
    <w:rsid w:val="00D52783"/>
    <w:rsid w:val="00D5304A"/>
    <w:rsid w:val="00D53429"/>
    <w:rsid w:val="00D536D4"/>
    <w:rsid w:val="00D54358"/>
    <w:rsid w:val="00D5496E"/>
    <w:rsid w:val="00D5518B"/>
    <w:rsid w:val="00D552EA"/>
    <w:rsid w:val="00D55AB7"/>
    <w:rsid w:val="00D55E2E"/>
    <w:rsid w:val="00D5691D"/>
    <w:rsid w:val="00D57198"/>
    <w:rsid w:val="00D57A8E"/>
    <w:rsid w:val="00D60084"/>
    <w:rsid w:val="00D601DF"/>
    <w:rsid w:val="00D60267"/>
    <w:rsid w:val="00D60E25"/>
    <w:rsid w:val="00D61781"/>
    <w:rsid w:val="00D61D1C"/>
    <w:rsid w:val="00D63310"/>
    <w:rsid w:val="00D63432"/>
    <w:rsid w:val="00D63783"/>
    <w:rsid w:val="00D64521"/>
    <w:rsid w:val="00D6526D"/>
    <w:rsid w:val="00D65697"/>
    <w:rsid w:val="00D65765"/>
    <w:rsid w:val="00D65953"/>
    <w:rsid w:val="00D67945"/>
    <w:rsid w:val="00D67E28"/>
    <w:rsid w:val="00D70555"/>
    <w:rsid w:val="00D71026"/>
    <w:rsid w:val="00D718E1"/>
    <w:rsid w:val="00D727FD"/>
    <w:rsid w:val="00D72A56"/>
    <w:rsid w:val="00D72AB9"/>
    <w:rsid w:val="00D72CC8"/>
    <w:rsid w:val="00D72F7C"/>
    <w:rsid w:val="00D73470"/>
    <w:rsid w:val="00D73F3D"/>
    <w:rsid w:val="00D73FDD"/>
    <w:rsid w:val="00D749A1"/>
    <w:rsid w:val="00D74DB1"/>
    <w:rsid w:val="00D755D3"/>
    <w:rsid w:val="00D75A2F"/>
    <w:rsid w:val="00D76B13"/>
    <w:rsid w:val="00D77625"/>
    <w:rsid w:val="00D7776D"/>
    <w:rsid w:val="00D7786C"/>
    <w:rsid w:val="00D804DE"/>
    <w:rsid w:val="00D81556"/>
    <w:rsid w:val="00D81A5C"/>
    <w:rsid w:val="00D81BFD"/>
    <w:rsid w:val="00D81F6A"/>
    <w:rsid w:val="00D8263E"/>
    <w:rsid w:val="00D826ED"/>
    <w:rsid w:val="00D83305"/>
    <w:rsid w:val="00D83433"/>
    <w:rsid w:val="00D84160"/>
    <w:rsid w:val="00D841F8"/>
    <w:rsid w:val="00D85578"/>
    <w:rsid w:val="00D85B60"/>
    <w:rsid w:val="00D86720"/>
    <w:rsid w:val="00D86B8E"/>
    <w:rsid w:val="00D87497"/>
    <w:rsid w:val="00D878EA"/>
    <w:rsid w:val="00D91EE9"/>
    <w:rsid w:val="00D92C11"/>
    <w:rsid w:val="00D92D4E"/>
    <w:rsid w:val="00D9331B"/>
    <w:rsid w:val="00D9398D"/>
    <w:rsid w:val="00D94037"/>
    <w:rsid w:val="00D95826"/>
    <w:rsid w:val="00D95F60"/>
    <w:rsid w:val="00D9624C"/>
    <w:rsid w:val="00D964A7"/>
    <w:rsid w:val="00D965EC"/>
    <w:rsid w:val="00D96932"/>
    <w:rsid w:val="00D96A48"/>
    <w:rsid w:val="00D96A54"/>
    <w:rsid w:val="00D97096"/>
    <w:rsid w:val="00D9779F"/>
    <w:rsid w:val="00DA01E5"/>
    <w:rsid w:val="00DA0435"/>
    <w:rsid w:val="00DA060A"/>
    <w:rsid w:val="00DA0A0A"/>
    <w:rsid w:val="00DA0EFC"/>
    <w:rsid w:val="00DA2ACB"/>
    <w:rsid w:val="00DA316C"/>
    <w:rsid w:val="00DA3317"/>
    <w:rsid w:val="00DA35A0"/>
    <w:rsid w:val="00DA37BC"/>
    <w:rsid w:val="00DA3C7D"/>
    <w:rsid w:val="00DA45F4"/>
    <w:rsid w:val="00DA4B0B"/>
    <w:rsid w:val="00DA5D79"/>
    <w:rsid w:val="00DA64FB"/>
    <w:rsid w:val="00DA672B"/>
    <w:rsid w:val="00DA6CA1"/>
    <w:rsid w:val="00DA7A47"/>
    <w:rsid w:val="00DA7E7D"/>
    <w:rsid w:val="00DB0265"/>
    <w:rsid w:val="00DB06ED"/>
    <w:rsid w:val="00DB09BC"/>
    <w:rsid w:val="00DB103E"/>
    <w:rsid w:val="00DB1C96"/>
    <w:rsid w:val="00DB299D"/>
    <w:rsid w:val="00DB35AF"/>
    <w:rsid w:val="00DB3850"/>
    <w:rsid w:val="00DB425F"/>
    <w:rsid w:val="00DB4FB4"/>
    <w:rsid w:val="00DB52FC"/>
    <w:rsid w:val="00DB5ACA"/>
    <w:rsid w:val="00DB6319"/>
    <w:rsid w:val="00DB6C9B"/>
    <w:rsid w:val="00DB6D7E"/>
    <w:rsid w:val="00DB766B"/>
    <w:rsid w:val="00DB777D"/>
    <w:rsid w:val="00DB7A60"/>
    <w:rsid w:val="00DB7E07"/>
    <w:rsid w:val="00DC0039"/>
    <w:rsid w:val="00DC04A4"/>
    <w:rsid w:val="00DC0D6D"/>
    <w:rsid w:val="00DC0F92"/>
    <w:rsid w:val="00DC1050"/>
    <w:rsid w:val="00DC19C6"/>
    <w:rsid w:val="00DC1B86"/>
    <w:rsid w:val="00DC216C"/>
    <w:rsid w:val="00DC21B5"/>
    <w:rsid w:val="00DC2372"/>
    <w:rsid w:val="00DC29DA"/>
    <w:rsid w:val="00DC40A5"/>
    <w:rsid w:val="00DC4153"/>
    <w:rsid w:val="00DC43F0"/>
    <w:rsid w:val="00DC4B05"/>
    <w:rsid w:val="00DC520F"/>
    <w:rsid w:val="00DC59D2"/>
    <w:rsid w:val="00DC5AAA"/>
    <w:rsid w:val="00DC5D4D"/>
    <w:rsid w:val="00DC6E3D"/>
    <w:rsid w:val="00DC7276"/>
    <w:rsid w:val="00DD16A1"/>
    <w:rsid w:val="00DD1A49"/>
    <w:rsid w:val="00DD1FB9"/>
    <w:rsid w:val="00DD28CD"/>
    <w:rsid w:val="00DD3083"/>
    <w:rsid w:val="00DD3884"/>
    <w:rsid w:val="00DD38AF"/>
    <w:rsid w:val="00DD3A67"/>
    <w:rsid w:val="00DD47BE"/>
    <w:rsid w:val="00DD48F2"/>
    <w:rsid w:val="00DD49DF"/>
    <w:rsid w:val="00DD4B80"/>
    <w:rsid w:val="00DD50EC"/>
    <w:rsid w:val="00DD5695"/>
    <w:rsid w:val="00DD5EFB"/>
    <w:rsid w:val="00DD6090"/>
    <w:rsid w:val="00DD6E70"/>
    <w:rsid w:val="00DD6EF2"/>
    <w:rsid w:val="00DD773F"/>
    <w:rsid w:val="00DD7964"/>
    <w:rsid w:val="00DD7BA3"/>
    <w:rsid w:val="00DD7D4E"/>
    <w:rsid w:val="00DE00B1"/>
    <w:rsid w:val="00DE0E27"/>
    <w:rsid w:val="00DE14F4"/>
    <w:rsid w:val="00DE14FB"/>
    <w:rsid w:val="00DE15DF"/>
    <w:rsid w:val="00DE1668"/>
    <w:rsid w:val="00DE2DE3"/>
    <w:rsid w:val="00DE2E37"/>
    <w:rsid w:val="00DE305D"/>
    <w:rsid w:val="00DE33DC"/>
    <w:rsid w:val="00DE3A73"/>
    <w:rsid w:val="00DE3C9D"/>
    <w:rsid w:val="00DE3DCC"/>
    <w:rsid w:val="00DE3E92"/>
    <w:rsid w:val="00DE4316"/>
    <w:rsid w:val="00DE46A8"/>
    <w:rsid w:val="00DE4B3B"/>
    <w:rsid w:val="00DE515F"/>
    <w:rsid w:val="00DE6050"/>
    <w:rsid w:val="00DE64D3"/>
    <w:rsid w:val="00DE6999"/>
    <w:rsid w:val="00DE6E9C"/>
    <w:rsid w:val="00DE71CB"/>
    <w:rsid w:val="00DE7A6C"/>
    <w:rsid w:val="00DE7DC8"/>
    <w:rsid w:val="00DF1097"/>
    <w:rsid w:val="00DF1EBA"/>
    <w:rsid w:val="00DF3629"/>
    <w:rsid w:val="00DF389E"/>
    <w:rsid w:val="00DF39F6"/>
    <w:rsid w:val="00DF3F66"/>
    <w:rsid w:val="00DF4E37"/>
    <w:rsid w:val="00DF5164"/>
    <w:rsid w:val="00DF539D"/>
    <w:rsid w:val="00DF53C1"/>
    <w:rsid w:val="00DF55BD"/>
    <w:rsid w:val="00DF5C5D"/>
    <w:rsid w:val="00DF5D06"/>
    <w:rsid w:val="00DF6783"/>
    <w:rsid w:val="00DF6C60"/>
    <w:rsid w:val="00DF7482"/>
    <w:rsid w:val="00DF7BC6"/>
    <w:rsid w:val="00DF7CA6"/>
    <w:rsid w:val="00DF7D4A"/>
    <w:rsid w:val="00E003B7"/>
    <w:rsid w:val="00E007BC"/>
    <w:rsid w:val="00E00ABC"/>
    <w:rsid w:val="00E02407"/>
    <w:rsid w:val="00E029DD"/>
    <w:rsid w:val="00E02B1D"/>
    <w:rsid w:val="00E02D54"/>
    <w:rsid w:val="00E03399"/>
    <w:rsid w:val="00E03567"/>
    <w:rsid w:val="00E0383B"/>
    <w:rsid w:val="00E03E5F"/>
    <w:rsid w:val="00E03EEC"/>
    <w:rsid w:val="00E04602"/>
    <w:rsid w:val="00E05342"/>
    <w:rsid w:val="00E0588F"/>
    <w:rsid w:val="00E05D3C"/>
    <w:rsid w:val="00E061B2"/>
    <w:rsid w:val="00E06ABF"/>
    <w:rsid w:val="00E07B3A"/>
    <w:rsid w:val="00E10736"/>
    <w:rsid w:val="00E1078A"/>
    <w:rsid w:val="00E10B5E"/>
    <w:rsid w:val="00E10BF5"/>
    <w:rsid w:val="00E11AE0"/>
    <w:rsid w:val="00E12626"/>
    <w:rsid w:val="00E13838"/>
    <w:rsid w:val="00E13D7B"/>
    <w:rsid w:val="00E14B4C"/>
    <w:rsid w:val="00E160FB"/>
    <w:rsid w:val="00E16690"/>
    <w:rsid w:val="00E16EF0"/>
    <w:rsid w:val="00E203E3"/>
    <w:rsid w:val="00E20848"/>
    <w:rsid w:val="00E21234"/>
    <w:rsid w:val="00E21357"/>
    <w:rsid w:val="00E21C22"/>
    <w:rsid w:val="00E22002"/>
    <w:rsid w:val="00E2218C"/>
    <w:rsid w:val="00E221EE"/>
    <w:rsid w:val="00E22348"/>
    <w:rsid w:val="00E22550"/>
    <w:rsid w:val="00E2258D"/>
    <w:rsid w:val="00E229E3"/>
    <w:rsid w:val="00E23337"/>
    <w:rsid w:val="00E2393A"/>
    <w:rsid w:val="00E243BE"/>
    <w:rsid w:val="00E2494C"/>
    <w:rsid w:val="00E24A3C"/>
    <w:rsid w:val="00E25073"/>
    <w:rsid w:val="00E251D4"/>
    <w:rsid w:val="00E25343"/>
    <w:rsid w:val="00E253DD"/>
    <w:rsid w:val="00E255D0"/>
    <w:rsid w:val="00E2567E"/>
    <w:rsid w:val="00E26750"/>
    <w:rsid w:val="00E27901"/>
    <w:rsid w:val="00E30077"/>
    <w:rsid w:val="00E303C9"/>
    <w:rsid w:val="00E30480"/>
    <w:rsid w:val="00E30BD0"/>
    <w:rsid w:val="00E310E0"/>
    <w:rsid w:val="00E31222"/>
    <w:rsid w:val="00E323EB"/>
    <w:rsid w:val="00E32EA8"/>
    <w:rsid w:val="00E331B5"/>
    <w:rsid w:val="00E331C7"/>
    <w:rsid w:val="00E33C03"/>
    <w:rsid w:val="00E33DEA"/>
    <w:rsid w:val="00E33F83"/>
    <w:rsid w:val="00E3469E"/>
    <w:rsid w:val="00E34910"/>
    <w:rsid w:val="00E34E9E"/>
    <w:rsid w:val="00E35034"/>
    <w:rsid w:val="00E353D9"/>
    <w:rsid w:val="00E35C0E"/>
    <w:rsid w:val="00E363A2"/>
    <w:rsid w:val="00E36758"/>
    <w:rsid w:val="00E36891"/>
    <w:rsid w:val="00E36D5E"/>
    <w:rsid w:val="00E36F8E"/>
    <w:rsid w:val="00E371C5"/>
    <w:rsid w:val="00E3730A"/>
    <w:rsid w:val="00E405B2"/>
    <w:rsid w:val="00E409E8"/>
    <w:rsid w:val="00E40A68"/>
    <w:rsid w:val="00E419CD"/>
    <w:rsid w:val="00E41ADE"/>
    <w:rsid w:val="00E425F2"/>
    <w:rsid w:val="00E42810"/>
    <w:rsid w:val="00E42A4E"/>
    <w:rsid w:val="00E42F2C"/>
    <w:rsid w:val="00E433F7"/>
    <w:rsid w:val="00E43AD1"/>
    <w:rsid w:val="00E43BC8"/>
    <w:rsid w:val="00E43EBE"/>
    <w:rsid w:val="00E43F67"/>
    <w:rsid w:val="00E43FFC"/>
    <w:rsid w:val="00E440F2"/>
    <w:rsid w:val="00E44BEC"/>
    <w:rsid w:val="00E45597"/>
    <w:rsid w:val="00E462B5"/>
    <w:rsid w:val="00E465CB"/>
    <w:rsid w:val="00E46E97"/>
    <w:rsid w:val="00E47ED8"/>
    <w:rsid w:val="00E47F5F"/>
    <w:rsid w:val="00E50542"/>
    <w:rsid w:val="00E506A6"/>
    <w:rsid w:val="00E50D7D"/>
    <w:rsid w:val="00E50FA0"/>
    <w:rsid w:val="00E512B4"/>
    <w:rsid w:val="00E516CC"/>
    <w:rsid w:val="00E51EC4"/>
    <w:rsid w:val="00E51F42"/>
    <w:rsid w:val="00E53BBC"/>
    <w:rsid w:val="00E53E48"/>
    <w:rsid w:val="00E54415"/>
    <w:rsid w:val="00E54F1F"/>
    <w:rsid w:val="00E54F43"/>
    <w:rsid w:val="00E556F0"/>
    <w:rsid w:val="00E55D42"/>
    <w:rsid w:val="00E561E8"/>
    <w:rsid w:val="00E562F8"/>
    <w:rsid w:val="00E5703F"/>
    <w:rsid w:val="00E571F1"/>
    <w:rsid w:val="00E5799A"/>
    <w:rsid w:val="00E57E53"/>
    <w:rsid w:val="00E602F8"/>
    <w:rsid w:val="00E6050A"/>
    <w:rsid w:val="00E60A4C"/>
    <w:rsid w:val="00E6102A"/>
    <w:rsid w:val="00E610A0"/>
    <w:rsid w:val="00E615CB"/>
    <w:rsid w:val="00E61C91"/>
    <w:rsid w:val="00E61FAD"/>
    <w:rsid w:val="00E6215B"/>
    <w:rsid w:val="00E6290E"/>
    <w:rsid w:val="00E62A5A"/>
    <w:rsid w:val="00E62C0D"/>
    <w:rsid w:val="00E62CE6"/>
    <w:rsid w:val="00E633CA"/>
    <w:rsid w:val="00E6345D"/>
    <w:rsid w:val="00E63840"/>
    <w:rsid w:val="00E642EC"/>
    <w:rsid w:val="00E64829"/>
    <w:rsid w:val="00E64AF5"/>
    <w:rsid w:val="00E64CF6"/>
    <w:rsid w:val="00E65E6D"/>
    <w:rsid w:val="00E66287"/>
    <w:rsid w:val="00E67D68"/>
    <w:rsid w:val="00E67F5E"/>
    <w:rsid w:val="00E70099"/>
    <w:rsid w:val="00E7019B"/>
    <w:rsid w:val="00E70794"/>
    <w:rsid w:val="00E70EF8"/>
    <w:rsid w:val="00E711F9"/>
    <w:rsid w:val="00E7162F"/>
    <w:rsid w:val="00E72498"/>
    <w:rsid w:val="00E7296D"/>
    <w:rsid w:val="00E73273"/>
    <w:rsid w:val="00E73729"/>
    <w:rsid w:val="00E738DB"/>
    <w:rsid w:val="00E743AD"/>
    <w:rsid w:val="00E74421"/>
    <w:rsid w:val="00E74C1D"/>
    <w:rsid w:val="00E74DAC"/>
    <w:rsid w:val="00E74F92"/>
    <w:rsid w:val="00E7510C"/>
    <w:rsid w:val="00E759F0"/>
    <w:rsid w:val="00E75F64"/>
    <w:rsid w:val="00E764D7"/>
    <w:rsid w:val="00E77B59"/>
    <w:rsid w:val="00E803F1"/>
    <w:rsid w:val="00E81256"/>
    <w:rsid w:val="00E82B5B"/>
    <w:rsid w:val="00E84151"/>
    <w:rsid w:val="00E8415D"/>
    <w:rsid w:val="00E843C2"/>
    <w:rsid w:val="00E85063"/>
    <w:rsid w:val="00E852AF"/>
    <w:rsid w:val="00E852E3"/>
    <w:rsid w:val="00E85A0D"/>
    <w:rsid w:val="00E864C6"/>
    <w:rsid w:val="00E8657A"/>
    <w:rsid w:val="00E86AD9"/>
    <w:rsid w:val="00E87AE1"/>
    <w:rsid w:val="00E87BA0"/>
    <w:rsid w:val="00E9014C"/>
    <w:rsid w:val="00E9035B"/>
    <w:rsid w:val="00E9037E"/>
    <w:rsid w:val="00E919A3"/>
    <w:rsid w:val="00E91C81"/>
    <w:rsid w:val="00E91CB1"/>
    <w:rsid w:val="00E91F3C"/>
    <w:rsid w:val="00E92D08"/>
    <w:rsid w:val="00E93FD8"/>
    <w:rsid w:val="00E9413E"/>
    <w:rsid w:val="00E94973"/>
    <w:rsid w:val="00E9505F"/>
    <w:rsid w:val="00E9522C"/>
    <w:rsid w:val="00E95CEA"/>
    <w:rsid w:val="00E95EE0"/>
    <w:rsid w:val="00E96677"/>
    <w:rsid w:val="00E96724"/>
    <w:rsid w:val="00E96BB2"/>
    <w:rsid w:val="00E96CAD"/>
    <w:rsid w:val="00E96DC0"/>
    <w:rsid w:val="00E96F2D"/>
    <w:rsid w:val="00E972A3"/>
    <w:rsid w:val="00E975F0"/>
    <w:rsid w:val="00E97A1E"/>
    <w:rsid w:val="00E97C86"/>
    <w:rsid w:val="00E97D9E"/>
    <w:rsid w:val="00EA01EE"/>
    <w:rsid w:val="00EA146E"/>
    <w:rsid w:val="00EA1E62"/>
    <w:rsid w:val="00EA1FFD"/>
    <w:rsid w:val="00EA2237"/>
    <w:rsid w:val="00EA2C76"/>
    <w:rsid w:val="00EA2CFF"/>
    <w:rsid w:val="00EA38E2"/>
    <w:rsid w:val="00EA3A00"/>
    <w:rsid w:val="00EA3AF0"/>
    <w:rsid w:val="00EA46D4"/>
    <w:rsid w:val="00EA4B18"/>
    <w:rsid w:val="00EA4CD7"/>
    <w:rsid w:val="00EA5079"/>
    <w:rsid w:val="00EA53E2"/>
    <w:rsid w:val="00EA57BD"/>
    <w:rsid w:val="00EA5AAF"/>
    <w:rsid w:val="00EA6293"/>
    <w:rsid w:val="00EA6334"/>
    <w:rsid w:val="00EA77F4"/>
    <w:rsid w:val="00EA791C"/>
    <w:rsid w:val="00EA7F40"/>
    <w:rsid w:val="00EB05EA"/>
    <w:rsid w:val="00EB1A02"/>
    <w:rsid w:val="00EB1E22"/>
    <w:rsid w:val="00EB211E"/>
    <w:rsid w:val="00EB309C"/>
    <w:rsid w:val="00EB38A2"/>
    <w:rsid w:val="00EB3D3A"/>
    <w:rsid w:val="00EB4193"/>
    <w:rsid w:val="00EB4A7C"/>
    <w:rsid w:val="00EB4D87"/>
    <w:rsid w:val="00EB512F"/>
    <w:rsid w:val="00EB52C0"/>
    <w:rsid w:val="00EB557E"/>
    <w:rsid w:val="00EB5F58"/>
    <w:rsid w:val="00EB61EB"/>
    <w:rsid w:val="00EB66D5"/>
    <w:rsid w:val="00EB7DBE"/>
    <w:rsid w:val="00EC0B64"/>
    <w:rsid w:val="00EC0CCC"/>
    <w:rsid w:val="00EC0EFA"/>
    <w:rsid w:val="00EC1200"/>
    <w:rsid w:val="00EC1B81"/>
    <w:rsid w:val="00EC1DD3"/>
    <w:rsid w:val="00EC237C"/>
    <w:rsid w:val="00EC2B33"/>
    <w:rsid w:val="00EC2EC1"/>
    <w:rsid w:val="00EC310E"/>
    <w:rsid w:val="00EC3265"/>
    <w:rsid w:val="00EC3423"/>
    <w:rsid w:val="00EC3A18"/>
    <w:rsid w:val="00EC3FB0"/>
    <w:rsid w:val="00EC40F0"/>
    <w:rsid w:val="00EC4C20"/>
    <w:rsid w:val="00EC5565"/>
    <w:rsid w:val="00EC5891"/>
    <w:rsid w:val="00EC5948"/>
    <w:rsid w:val="00EC5F87"/>
    <w:rsid w:val="00EC66C0"/>
    <w:rsid w:val="00EC68EB"/>
    <w:rsid w:val="00EC6A0D"/>
    <w:rsid w:val="00EC6B8B"/>
    <w:rsid w:val="00EC7890"/>
    <w:rsid w:val="00EC7E76"/>
    <w:rsid w:val="00ED1DAB"/>
    <w:rsid w:val="00ED1F4B"/>
    <w:rsid w:val="00ED2A2F"/>
    <w:rsid w:val="00ED2E55"/>
    <w:rsid w:val="00ED34B8"/>
    <w:rsid w:val="00ED3A6C"/>
    <w:rsid w:val="00ED3E5F"/>
    <w:rsid w:val="00ED4536"/>
    <w:rsid w:val="00ED466F"/>
    <w:rsid w:val="00ED4E79"/>
    <w:rsid w:val="00ED5985"/>
    <w:rsid w:val="00ED6159"/>
    <w:rsid w:val="00ED76E4"/>
    <w:rsid w:val="00ED7D85"/>
    <w:rsid w:val="00ED7DEA"/>
    <w:rsid w:val="00EE0797"/>
    <w:rsid w:val="00EE0A5F"/>
    <w:rsid w:val="00EE0C42"/>
    <w:rsid w:val="00EE0E9D"/>
    <w:rsid w:val="00EE206E"/>
    <w:rsid w:val="00EE2629"/>
    <w:rsid w:val="00EE2840"/>
    <w:rsid w:val="00EE296C"/>
    <w:rsid w:val="00EE2B91"/>
    <w:rsid w:val="00EE34DB"/>
    <w:rsid w:val="00EE3C7C"/>
    <w:rsid w:val="00EE3E01"/>
    <w:rsid w:val="00EE3F6D"/>
    <w:rsid w:val="00EE5538"/>
    <w:rsid w:val="00EE5E16"/>
    <w:rsid w:val="00EE652B"/>
    <w:rsid w:val="00EE6E53"/>
    <w:rsid w:val="00EE6F6F"/>
    <w:rsid w:val="00EE6F72"/>
    <w:rsid w:val="00EE729F"/>
    <w:rsid w:val="00EE75A5"/>
    <w:rsid w:val="00EE7B0E"/>
    <w:rsid w:val="00EE7C19"/>
    <w:rsid w:val="00EE7FC9"/>
    <w:rsid w:val="00EF05B0"/>
    <w:rsid w:val="00EF0A18"/>
    <w:rsid w:val="00EF17E5"/>
    <w:rsid w:val="00EF2DD5"/>
    <w:rsid w:val="00EF2ECB"/>
    <w:rsid w:val="00EF39AF"/>
    <w:rsid w:val="00EF4063"/>
    <w:rsid w:val="00EF408E"/>
    <w:rsid w:val="00EF4C90"/>
    <w:rsid w:val="00EF5032"/>
    <w:rsid w:val="00EF5BD6"/>
    <w:rsid w:val="00EF6714"/>
    <w:rsid w:val="00EF7139"/>
    <w:rsid w:val="00EF7AC3"/>
    <w:rsid w:val="00F00108"/>
    <w:rsid w:val="00F001FF"/>
    <w:rsid w:val="00F00286"/>
    <w:rsid w:val="00F01807"/>
    <w:rsid w:val="00F018EE"/>
    <w:rsid w:val="00F01BB5"/>
    <w:rsid w:val="00F02286"/>
    <w:rsid w:val="00F026B6"/>
    <w:rsid w:val="00F028E2"/>
    <w:rsid w:val="00F02BBB"/>
    <w:rsid w:val="00F03352"/>
    <w:rsid w:val="00F036B4"/>
    <w:rsid w:val="00F039C1"/>
    <w:rsid w:val="00F03C71"/>
    <w:rsid w:val="00F03E27"/>
    <w:rsid w:val="00F042B5"/>
    <w:rsid w:val="00F0736F"/>
    <w:rsid w:val="00F077BD"/>
    <w:rsid w:val="00F1011C"/>
    <w:rsid w:val="00F10250"/>
    <w:rsid w:val="00F10E5E"/>
    <w:rsid w:val="00F11638"/>
    <w:rsid w:val="00F11823"/>
    <w:rsid w:val="00F11AD1"/>
    <w:rsid w:val="00F11E4C"/>
    <w:rsid w:val="00F12742"/>
    <w:rsid w:val="00F12BBC"/>
    <w:rsid w:val="00F12BFE"/>
    <w:rsid w:val="00F132E9"/>
    <w:rsid w:val="00F13328"/>
    <w:rsid w:val="00F13809"/>
    <w:rsid w:val="00F1391B"/>
    <w:rsid w:val="00F13C59"/>
    <w:rsid w:val="00F1482A"/>
    <w:rsid w:val="00F14C37"/>
    <w:rsid w:val="00F14D20"/>
    <w:rsid w:val="00F14D81"/>
    <w:rsid w:val="00F150F6"/>
    <w:rsid w:val="00F17106"/>
    <w:rsid w:val="00F17554"/>
    <w:rsid w:val="00F17780"/>
    <w:rsid w:val="00F179FE"/>
    <w:rsid w:val="00F20330"/>
    <w:rsid w:val="00F20BFB"/>
    <w:rsid w:val="00F210BE"/>
    <w:rsid w:val="00F2154C"/>
    <w:rsid w:val="00F21DF6"/>
    <w:rsid w:val="00F23B95"/>
    <w:rsid w:val="00F24019"/>
    <w:rsid w:val="00F24699"/>
    <w:rsid w:val="00F256A7"/>
    <w:rsid w:val="00F25806"/>
    <w:rsid w:val="00F262D8"/>
    <w:rsid w:val="00F2727D"/>
    <w:rsid w:val="00F27731"/>
    <w:rsid w:val="00F27864"/>
    <w:rsid w:val="00F27F2C"/>
    <w:rsid w:val="00F3047C"/>
    <w:rsid w:val="00F3077C"/>
    <w:rsid w:val="00F30B87"/>
    <w:rsid w:val="00F32336"/>
    <w:rsid w:val="00F329A7"/>
    <w:rsid w:val="00F329CB"/>
    <w:rsid w:val="00F32D9B"/>
    <w:rsid w:val="00F32DF2"/>
    <w:rsid w:val="00F330E2"/>
    <w:rsid w:val="00F332E5"/>
    <w:rsid w:val="00F35154"/>
    <w:rsid w:val="00F3557A"/>
    <w:rsid w:val="00F359D4"/>
    <w:rsid w:val="00F37139"/>
    <w:rsid w:val="00F374FE"/>
    <w:rsid w:val="00F37865"/>
    <w:rsid w:val="00F40123"/>
    <w:rsid w:val="00F40176"/>
    <w:rsid w:val="00F40CA2"/>
    <w:rsid w:val="00F41A37"/>
    <w:rsid w:val="00F42037"/>
    <w:rsid w:val="00F423AF"/>
    <w:rsid w:val="00F436EC"/>
    <w:rsid w:val="00F43CF5"/>
    <w:rsid w:val="00F4403E"/>
    <w:rsid w:val="00F44669"/>
    <w:rsid w:val="00F45328"/>
    <w:rsid w:val="00F45901"/>
    <w:rsid w:val="00F45ACA"/>
    <w:rsid w:val="00F465E8"/>
    <w:rsid w:val="00F466DF"/>
    <w:rsid w:val="00F467C1"/>
    <w:rsid w:val="00F468A9"/>
    <w:rsid w:val="00F468BB"/>
    <w:rsid w:val="00F472F4"/>
    <w:rsid w:val="00F47BC5"/>
    <w:rsid w:val="00F50078"/>
    <w:rsid w:val="00F51B68"/>
    <w:rsid w:val="00F520C8"/>
    <w:rsid w:val="00F52541"/>
    <w:rsid w:val="00F5260E"/>
    <w:rsid w:val="00F531F8"/>
    <w:rsid w:val="00F534E3"/>
    <w:rsid w:val="00F54530"/>
    <w:rsid w:val="00F54B5F"/>
    <w:rsid w:val="00F54DCA"/>
    <w:rsid w:val="00F55D53"/>
    <w:rsid w:val="00F56273"/>
    <w:rsid w:val="00F5644C"/>
    <w:rsid w:val="00F568A3"/>
    <w:rsid w:val="00F569E1"/>
    <w:rsid w:val="00F56A1C"/>
    <w:rsid w:val="00F56BDB"/>
    <w:rsid w:val="00F57E09"/>
    <w:rsid w:val="00F607AF"/>
    <w:rsid w:val="00F609D4"/>
    <w:rsid w:val="00F60B45"/>
    <w:rsid w:val="00F60F72"/>
    <w:rsid w:val="00F61C44"/>
    <w:rsid w:val="00F62481"/>
    <w:rsid w:val="00F62C05"/>
    <w:rsid w:val="00F62F36"/>
    <w:rsid w:val="00F62FA2"/>
    <w:rsid w:val="00F63044"/>
    <w:rsid w:val="00F63B3C"/>
    <w:rsid w:val="00F642A9"/>
    <w:rsid w:val="00F64882"/>
    <w:rsid w:val="00F64981"/>
    <w:rsid w:val="00F64E0D"/>
    <w:rsid w:val="00F65A14"/>
    <w:rsid w:val="00F67511"/>
    <w:rsid w:val="00F67A45"/>
    <w:rsid w:val="00F67CC4"/>
    <w:rsid w:val="00F70ACA"/>
    <w:rsid w:val="00F70BA4"/>
    <w:rsid w:val="00F712B6"/>
    <w:rsid w:val="00F7161C"/>
    <w:rsid w:val="00F72182"/>
    <w:rsid w:val="00F721E9"/>
    <w:rsid w:val="00F7271F"/>
    <w:rsid w:val="00F73156"/>
    <w:rsid w:val="00F73DE3"/>
    <w:rsid w:val="00F747FD"/>
    <w:rsid w:val="00F74BEC"/>
    <w:rsid w:val="00F75681"/>
    <w:rsid w:val="00F760F3"/>
    <w:rsid w:val="00F76228"/>
    <w:rsid w:val="00F7661C"/>
    <w:rsid w:val="00F76F61"/>
    <w:rsid w:val="00F77379"/>
    <w:rsid w:val="00F77476"/>
    <w:rsid w:val="00F776D7"/>
    <w:rsid w:val="00F77764"/>
    <w:rsid w:val="00F77B65"/>
    <w:rsid w:val="00F80133"/>
    <w:rsid w:val="00F8049B"/>
    <w:rsid w:val="00F8076A"/>
    <w:rsid w:val="00F8146B"/>
    <w:rsid w:val="00F81AAB"/>
    <w:rsid w:val="00F81BF9"/>
    <w:rsid w:val="00F81EDF"/>
    <w:rsid w:val="00F82151"/>
    <w:rsid w:val="00F8229B"/>
    <w:rsid w:val="00F8249A"/>
    <w:rsid w:val="00F84099"/>
    <w:rsid w:val="00F8409D"/>
    <w:rsid w:val="00F845E8"/>
    <w:rsid w:val="00F850EE"/>
    <w:rsid w:val="00F85472"/>
    <w:rsid w:val="00F85DC4"/>
    <w:rsid w:val="00F8603E"/>
    <w:rsid w:val="00F86251"/>
    <w:rsid w:val="00F8710A"/>
    <w:rsid w:val="00F8794C"/>
    <w:rsid w:val="00F87E71"/>
    <w:rsid w:val="00F903F5"/>
    <w:rsid w:val="00F911E9"/>
    <w:rsid w:val="00F91BB8"/>
    <w:rsid w:val="00F92B20"/>
    <w:rsid w:val="00F930E4"/>
    <w:rsid w:val="00F93CB2"/>
    <w:rsid w:val="00F93E87"/>
    <w:rsid w:val="00F94175"/>
    <w:rsid w:val="00F94DD9"/>
    <w:rsid w:val="00F9510C"/>
    <w:rsid w:val="00F95681"/>
    <w:rsid w:val="00F9571D"/>
    <w:rsid w:val="00F95F5F"/>
    <w:rsid w:val="00F969E1"/>
    <w:rsid w:val="00F971F7"/>
    <w:rsid w:val="00FA02AA"/>
    <w:rsid w:val="00FA0ED5"/>
    <w:rsid w:val="00FA0ED9"/>
    <w:rsid w:val="00FA103B"/>
    <w:rsid w:val="00FA10D4"/>
    <w:rsid w:val="00FA2022"/>
    <w:rsid w:val="00FA20F8"/>
    <w:rsid w:val="00FA2A56"/>
    <w:rsid w:val="00FA2D01"/>
    <w:rsid w:val="00FA349C"/>
    <w:rsid w:val="00FA44AC"/>
    <w:rsid w:val="00FA5258"/>
    <w:rsid w:val="00FA62FE"/>
    <w:rsid w:val="00FA6CB0"/>
    <w:rsid w:val="00FA73AE"/>
    <w:rsid w:val="00FA7DD4"/>
    <w:rsid w:val="00FA7E66"/>
    <w:rsid w:val="00FB0A4D"/>
    <w:rsid w:val="00FB0F90"/>
    <w:rsid w:val="00FB15D9"/>
    <w:rsid w:val="00FB1EAF"/>
    <w:rsid w:val="00FB216E"/>
    <w:rsid w:val="00FB2BC4"/>
    <w:rsid w:val="00FB3159"/>
    <w:rsid w:val="00FB3C72"/>
    <w:rsid w:val="00FB3E61"/>
    <w:rsid w:val="00FB4354"/>
    <w:rsid w:val="00FB4848"/>
    <w:rsid w:val="00FB5C6B"/>
    <w:rsid w:val="00FB6059"/>
    <w:rsid w:val="00FB65D1"/>
    <w:rsid w:val="00FB6D3E"/>
    <w:rsid w:val="00FB72DF"/>
    <w:rsid w:val="00FB736E"/>
    <w:rsid w:val="00FB777F"/>
    <w:rsid w:val="00FB79FF"/>
    <w:rsid w:val="00FC0045"/>
    <w:rsid w:val="00FC02C8"/>
    <w:rsid w:val="00FC0AF5"/>
    <w:rsid w:val="00FC0F73"/>
    <w:rsid w:val="00FC1314"/>
    <w:rsid w:val="00FC131F"/>
    <w:rsid w:val="00FC1457"/>
    <w:rsid w:val="00FC18E0"/>
    <w:rsid w:val="00FC19D0"/>
    <w:rsid w:val="00FC1D3C"/>
    <w:rsid w:val="00FC2CF6"/>
    <w:rsid w:val="00FC2D08"/>
    <w:rsid w:val="00FC3B19"/>
    <w:rsid w:val="00FC3B38"/>
    <w:rsid w:val="00FC3D83"/>
    <w:rsid w:val="00FC40AC"/>
    <w:rsid w:val="00FC40B2"/>
    <w:rsid w:val="00FC4719"/>
    <w:rsid w:val="00FC4761"/>
    <w:rsid w:val="00FC4904"/>
    <w:rsid w:val="00FC5DCB"/>
    <w:rsid w:val="00FC62D9"/>
    <w:rsid w:val="00FC6834"/>
    <w:rsid w:val="00FC6B63"/>
    <w:rsid w:val="00FC6F2B"/>
    <w:rsid w:val="00FC7F7C"/>
    <w:rsid w:val="00FD1F45"/>
    <w:rsid w:val="00FD2074"/>
    <w:rsid w:val="00FD2282"/>
    <w:rsid w:val="00FD25C2"/>
    <w:rsid w:val="00FD278F"/>
    <w:rsid w:val="00FD2E03"/>
    <w:rsid w:val="00FD327A"/>
    <w:rsid w:val="00FD4724"/>
    <w:rsid w:val="00FD5A6E"/>
    <w:rsid w:val="00FD5E2C"/>
    <w:rsid w:val="00FD678C"/>
    <w:rsid w:val="00FE05BA"/>
    <w:rsid w:val="00FE0824"/>
    <w:rsid w:val="00FE10A1"/>
    <w:rsid w:val="00FE1126"/>
    <w:rsid w:val="00FE18A8"/>
    <w:rsid w:val="00FE1A17"/>
    <w:rsid w:val="00FE1B1E"/>
    <w:rsid w:val="00FE2492"/>
    <w:rsid w:val="00FE2C00"/>
    <w:rsid w:val="00FE2CEB"/>
    <w:rsid w:val="00FE324C"/>
    <w:rsid w:val="00FE32B6"/>
    <w:rsid w:val="00FE409B"/>
    <w:rsid w:val="00FE40A4"/>
    <w:rsid w:val="00FE4DD5"/>
    <w:rsid w:val="00FE58F3"/>
    <w:rsid w:val="00FE632E"/>
    <w:rsid w:val="00FE670F"/>
    <w:rsid w:val="00FE694A"/>
    <w:rsid w:val="00FE6B66"/>
    <w:rsid w:val="00FE6CAB"/>
    <w:rsid w:val="00FE6EC1"/>
    <w:rsid w:val="00FE6EFB"/>
    <w:rsid w:val="00FE7265"/>
    <w:rsid w:val="00FE74B7"/>
    <w:rsid w:val="00FF0478"/>
    <w:rsid w:val="00FF0591"/>
    <w:rsid w:val="00FF21EF"/>
    <w:rsid w:val="00FF26F1"/>
    <w:rsid w:val="00FF3A89"/>
    <w:rsid w:val="00FF3C07"/>
    <w:rsid w:val="00FF3FF3"/>
    <w:rsid w:val="00FF4285"/>
    <w:rsid w:val="00FF5CFD"/>
    <w:rsid w:val="00FF6154"/>
    <w:rsid w:val="00FF69A7"/>
    <w:rsid w:val="00FF7755"/>
    <w:rsid w:val="00FF7F30"/>
    <w:rsid w:val="0FE7129D"/>
    <w:rsid w:val="3DD73254"/>
    <w:rsid w:val="3F373782"/>
    <w:rsid w:val="3F9EA7C8"/>
    <w:rsid w:val="433F8CA2"/>
    <w:rsid w:val="45F75BAF"/>
    <w:rsid w:val="7F7C4B05"/>
    <w:rsid w:val="7F7FE29B"/>
    <w:rsid w:val="E3ABC10F"/>
    <w:rsid w:val="F1772BC8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nhideWhenUsed="0" w:uiPriority="0" w:name="annotation text"/>
    <w:lsdException w:unhideWhenUsed="0" w:uiPriority="0" w:semiHidden="0" w:name="header"/>
    <w:lsdException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nhideWhenUsed="0" w:uiPriority="0" w:name="annotation reference"/>
    <w:lsdException w:unhideWhenUsed="0" w:uiPriority="0" w:semiHidden="0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nhideWhenUsed="0" w:uiPriority="0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nhideWhenUsed="0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name="Balloon Text"/>
    <w:lsdException w:unhideWhenUsed="0" w:uiPriority="0" w:semiHidden="0" w:name="Table Grid"/>
    <w:lsdException w:uiPriority="99" w:name="Table Theme"/>
    <w:lsdException w:unhideWhenUsed="0" w:uiPriority="99" w:name="Placeholder Text"/>
    <w:lsdException w:uiPriority="60" w:name="Light Shading"/>
    <w:lsdException w:uiPriority="61" w:name="Light List"/>
    <w:lsdException w:uiPriority="62" w:name="Light Grid"/>
    <w:lsdException w:uiPriority="63" w:name="Medium Shading 1"/>
    <w:lsdException w:uiPriority="64" w:name="Medium Shading 2"/>
    <w:lsdException w:uiPriority="65" w:name="Medium List 1"/>
    <w:lsdException w:uiPriority="66" w:name="Medium List 2"/>
    <w:lsdException w:uiPriority="67" w:name="Medium Grid 1"/>
    <w:lsdException w:uiPriority="68" w:name="Medium Grid 2"/>
    <w:lsdException w:uiPriority="69" w:name="Medium Grid 3"/>
    <w:lsdException w:uiPriority="70" w:name="Dark List"/>
    <w:lsdException w:uiPriority="71" w:name="Colorful Shading"/>
    <w:lsdException w:uiPriority="72" w:name="Colorful List"/>
    <w:lsdException w:uiPriority="73" w:name="Colorful Grid"/>
    <w:lsdException w:uiPriority="60" w:name="Light Shading Accent 1"/>
    <w:lsdException w:uiPriority="61" w:name="Light List Accent 1"/>
    <w:lsdException w:uiPriority="62" w:name="Light Grid Accent 1"/>
    <w:lsdException w:uiPriority="63" w:name="Medium Shading 1 Accent 1"/>
    <w:lsdException w:uiPriority="64" w:name="Medium Shading 2 Accent 1"/>
    <w:lsdException w:uiPriority="65" w:name="Medium List 1 Accent 1"/>
    <w:lsdException w:unhideWhenUsed="0" w:uiPriority="99" w:name=""/>
    <w:lsdException w:qFormat="1" w:unhideWhenUsed="0" w:uiPriority="34" w:semiHidden="0" w:name="List Paragraph"/>
    <w:lsdException w:uiPriority="66" w:name="Medium List 2 Accent 1"/>
    <w:lsdException w:uiPriority="67" w:name="Medium Grid 1 Accent 1"/>
    <w:lsdException w:uiPriority="68" w:name="Medium Grid 2 Accent 1"/>
    <w:lsdException w:uiPriority="69" w:name="Medium Grid 3 Accent 1"/>
    <w:lsdException w:uiPriority="70" w:name="Dark List Accent 1"/>
    <w:lsdException w:uiPriority="71" w:name="Colorful Shading Accent 1"/>
    <w:lsdException w:uiPriority="72" w:name="Colorful List Accent 1"/>
    <w:lsdException w:uiPriority="73" w:name="Colorful Grid Accent 1"/>
    <w:lsdException w:uiPriority="60" w:name="Light Shading Accent 2"/>
    <w:lsdException w:uiPriority="61" w:name="Light List Accent 2"/>
    <w:lsdException w:uiPriority="62" w:name="Light Grid Accent 2"/>
    <w:lsdException w:uiPriority="63" w:name="Medium Shading 1 Accent 2"/>
    <w:lsdException w:uiPriority="64" w:name="Medium Shading 2 Accent 2"/>
    <w:lsdException w:uiPriority="65" w:name="Medium List 1 Accent 2"/>
    <w:lsdException w:uiPriority="66" w:name="Medium List 2 Accent 2"/>
    <w:lsdException w:uiPriority="67" w:name="Medium Grid 1 Accent 2"/>
    <w:lsdException w:uiPriority="68" w:name="Medium Grid 2 Accent 2"/>
    <w:lsdException w:uiPriority="69" w:name="Medium Grid 3 Accent 2"/>
    <w:lsdException w:uiPriority="70" w:name="Dark List Accent 2"/>
    <w:lsdException w:uiPriority="71" w:name="Colorful Shading Accent 2"/>
    <w:lsdException w:uiPriority="72" w:name="Colorful List Accent 2"/>
    <w:lsdException w:uiPriority="73" w:name="Colorful Grid Accent 2"/>
    <w:lsdException w:uiPriority="60" w:name="Light Shading Accent 3"/>
    <w:lsdException w:uiPriority="61" w:name="Light List Accent 3"/>
    <w:lsdException w:uiPriority="62" w:name="Light Grid Accent 3"/>
    <w:lsdException w:uiPriority="63" w:name="Medium Shading 1 Accent 3"/>
    <w:lsdException w:uiPriority="64" w:name="Medium Shading 2 Accent 3"/>
    <w:lsdException w:uiPriority="65" w:name="Medium List 1 Accent 3"/>
    <w:lsdException w:uiPriority="66" w:name="Medium List 2 Accent 3"/>
    <w:lsdException w:uiPriority="67" w:name="Medium Grid 1 Accent 3"/>
    <w:lsdException w:uiPriority="68" w:name="Medium Grid 2 Accent 3"/>
    <w:lsdException w:uiPriority="69" w:name="Medium Grid 3 Accent 3"/>
    <w:lsdException w:uiPriority="70" w:name="Dark List Accent 3"/>
    <w:lsdException w:uiPriority="71" w:name="Colorful Shading Accent 3"/>
    <w:lsdException w:uiPriority="72" w:name="Colorful List Accent 3"/>
    <w:lsdException w:uiPriority="73" w:name="Colorful Grid Accent 3"/>
    <w:lsdException w:uiPriority="60" w:name="Light Shading Accent 4"/>
    <w:lsdException w:uiPriority="61" w:name="Light List Accent 4"/>
    <w:lsdException w:uiPriority="62" w:name="Light Grid Accent 4"/>
    <w:lsdException w:uiPriority="63" w:name="Medium Shading 1 Accent 4"/>
    <w:lsdException w:uiPriority="64" w:name="Medium Shading 2 Accent 4"/>
    <w:lsdException w:uiPriority="65" w:name="Medium List 1 Accent 4"/>
    <w:lsdException w:uiPriority="66" w:name="Medium List 2 Accent 4"/>
    <w:lsdException w:uiPriority="67" w:name="Medium Grid 1 Accent 4"/>
    <w:lsdException w:uiPriority="68" w:name="Medium Grid 2 Accent 4"/>
    <w:lsdException w:uiPriority="69" w:name="Medium Grid 3 Accent 4"/>
    <w:lsdException w:uiPriority="70" w:name="Dark List Accent 4"/>
    <w:lsdException w:uiPriority="71" w:name="Colorful Shading Accent 4"/>
    <w:lsdException w:uiPriority="72" w:name="Colorful List Accent 4"/>
    <w:lsdException w:uiPriority="73" w:name="Colorful Grid Accent 4"/>
    <w:lsdException w:uiPriority="60" w:name="Light Shading Accent 5"/>
    <w:lsdException w:uiPriority="61" w:name="Light List Accent 5"/>
    <w:lsdException w:uiPriority="62" w:name="Light Grid Accent 5"/>
    <w:lsdException w:uiPriority="63" w:name="Medium Shading 1 Accent 5"/>
    <w:lsdException w:uiPriority="64" w:name="Medium Shading 2 Accent 5"/>
    <w:lsdException w:uiPriority="65" w:name="Medium List 1 Accent 5"/>
    <w:lsdException w:uiPriority="66" w:name="Medium List 2 Accent 5"/>
    <w:lsdException w:uiPriority="67" w:name="Medium Grid 1 Accent 5"/>
    <w:lsdException w:uiPriority="68" w:name="Medium Grid 2 Accent 5"/>
    <w:lsdException w:uiPriority="69" w:name="Medium Grid 3 Accent 5"/>
    <w:lsdException w:uiPriority="70" w:name="Dark List Accent 5"/>
    <w:lsdException w:uiPriority="71" w:name="Colorful Shading Accent 5"/>
    <w:lsdException w:uiPriority="72" w:name="Colorful List Accent 5"/>
    <w:lsdException w:uiPriority="73" w:name="Colorful Grid Accent 5"/>
    <w:lsdException w:uiPriority="60" w:name="Light Shading Accent 6"/>
    <w:lsdException w:uiPriority="61" w:name="Light List Accent 6"/>
    <w:lsdException w:uiPriority="62" w:name="Light Grid Accent 6"/>
    <w:lsdException w:uiPriority="63" w:name="Medium Shading 1 Accent 6"/>
    <w:lsdException w:uiPriority="64" w:name="Medium Shading 2 Accent 6"/>
    <w:lsdException w:uiPriority="65" w:name="Medium List 1 Accent 6"/>
    <w:lsdException w:uiPriority="66" w:name="Medium List 2 Accent 6"/>
    <w:lsdException w:uiPriority="67" w:name="Medium Grid 1 Accent 6"/>
    <w:lsdException w:uiPriority="68" w:name="Medium Grid 2 Accent 6"/>
    <w:lsdException w:uiPriority="69" w:name="Medium Grid 3 Accent 6"/>
    <w:lsdException w:uiPriority="70" w:name="Dark List Accent 6"/>
    <w:lsdException w:uiPriority="71" w:name="Colorful Shading Accent 6"/>
    <w:lsdException w:uiPriority="72" w:name="Colorful List Accent 6"/>
    <w:lsdException w:uiPriority="73" w:name="Colorful Grid Accent 6"/>
  </w:latentStyles>
  <w:style w:type="paragraph" w:default="1" w:styleId="1">
    <w:name w:val="Normal"/>
    <w:qFormat/>
    <w:uiPriority w:val="0"/>
    <w:pPr>
      <w:widowControl w:val="0"/>
      <w:adjustRightInd w:val="0"/>
      <w:spacing w:line="360" w:lineRule="atLeast"/>
      <w:textAlignment w:val="baseline"/>
    </w:pPr>
    <w:rPr>
      <w:sz w:val="24"/>
      <w:lang w:val="en-US" w:eastAsia="zh-CN" w:bidi="ar-SA"/>
    </w:rPr>
  </w:style>
  <w:style w:type="character" w:default="1" w:styleId="11">
    <w:name w:val="Default Paragraph Font"/>
    <w:unhideWhenUsed/>
    <w:uiPriority w:val="1"/>
  </w:style>
  <w:style w:type="table" w:default="1" w:styleId="9">
    <w:name w:val="Normal Table"/>
    <w:semiHidden/>
    <w:unhideWhenUsed/>
    <w:uiPriority w:val="99"/>
    <w:tblPr>
      <w:tblStyle w:val="9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2">
    <w:name w:val="Document Map"/>
    <w:basedOn w:val="1"/>
    <w:semiHidden/>
    <w:uiPriority w:val="0"/>
    <w:pPr>
      <w:shd w:val="clear" w:color="auto" w:fill="000080"/>
    </w:pPr>
  </w:style>
  <w:style w:type="paragraph" w:styleId="3">
    <w:name w:val="annotation text"/>
    <w:basedOn w:val="1"/>
    <w:semiHidden/>
    <w:uiPriority w:val="0"/>
  </w:style>
  <w:style w:type="paragraph" w:styleId="4">
    <w:name w:val="Balloon Text"/>
    <w:basedOn w:val="1"/>
    <w:semiHidden/>
    <w:uiPriority w:val="0"/>
    <w:rPr>
      <w:sz w:val="18"/>
      <w:szCs w:val="18"/>
    </w:rPr>
  </w:style>
  <w:style w:type="paragraph" w:styleId="5">
    <w:name w:val="footer"/>
    <w:basedOn w:val="1"/>
    <w:uiPriority w:val="0"/>
    <w:pPr>
      <w:tabs>
        <w:tab w:val="center" w:pos="4153"/>
        <w:tab w:val="right" w:pos="8306"/>
      </w:tabs>
      <w:spacing w:line="240" w:lineRule="atLeast"/>
    </w:pPr>
    <w:rPr>
      <w:sz w:val="18"/>
    </w:rPr>
  </w:style>
  <w:style w:type="paragraph" w:styleId="6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paragraph" w:styleId="7">
    <w:name w:val="Normal (Web)"/>
    <w:basedOn w:val="1"/>
    <w:semiHidden/>
    <w:unhideWhenUsed/>
    <w:uiPriority w:val="99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宋体" w:hAnsi="宋体" w:cs="宋体"/>
      <w:szCs w:val="24"/>
    </w:rPr>
  </w:style>
  <w:style w:type="paragraph" w:styleId="8">
    <w:name w:val="annotation subject"/>
    <w:basedOn w:val="3"/>
    <w:next w:val="3"/>
    <w:semiHidden/>
    <w:uiPriority w:val="0"/>
    <w:rPr>
      <w:b/>
      <w:bCs/>
    </w:rPr>
  </w:style>
  <w:style w:type="table" w:styleId="10">
    <w:name w:val="Table Grid"/>
    <w:basedOn w:val="9"/>
    <w:uiPriority w:val="0"/>
    <w:pPr>
      <w:widowControl w:val="0"/>
      <w:adjustRightInd w:val="0"/>
      <w:spacing w:line="360" w:lineRule="atLeast"/>
      <w:textAlignment w:val="baseline"/>
    </w:pPr>
    <w:tblPr>
      <w:tblStyle w:val="9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page number"/>
    <w:basedOn w:val="11"/>
    <w:uiPriority w:val="0"/>
  </w:style>
  <w:style w:type="character" w:styleId="13">
    <w:name w:val="line number"/>
    <w:basedOn w:val="11"/>
    <w:uiPriority w:val="0"/>
  </w:style>
  <w:style w:type="character" w:styleId="14">
    <w:name w:val="annotation reference"/>
    <w:semiHidden/>
    <w:uiPriority w:val="0"/>
    <w:rPr>
      <w:sz w:val="21"/>
      <w:szCs w:val="21"/>
    </w:rPr>
  </w:style>
  <w:style w:type="paragraph" w:styleId="15">
    <w:name w:val=""/>
    <w:hidden/>
    <w:semiHidden/>
    <w:uiPriority w:val="99"/>
    <w:rPr>
      <w:sz w:val="24"/>
      <w:lang w:val="en-US" w:eastAsia="zh-CN" w:bidi="ar-SA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  <w:style w:type="character" w:styleId="17">
    <w:name w:val="Placeholder Text"/>
    <w:semiHidden/>
    <w:uiPriority w:val="99"/>
    <w:rPr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210</Words>
  <Characters>1200</Characters>
  <Lines>10</Lines>
  <Paragraphs>2</Paragraphs>
  <TotalTime>24</TotalTime>
  <ScaleCrop>false</ScaleCrop>
  <LinksUpToDate>false</LinksUpToDate>
  <CharactersWithSpaces>1408</CharactersWithSpaces>
  <Application>WPS Office_6.11.0.88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3T15:56:00Z</dcterms:created>
  <dc:creator>Xinguo Sun</dc:creator>
  <cp:lastModifiedBy>郭晓奕</cp:lastModifiedBy>
  <cp:lastPrinted>2019-09-12T19:31:00Z</cp:lastPrinted>
  <dcterms:modified xsi:type="dcterms:W3CDTF">2024-10-30T23:52:51Z</dcterms:modified>
  <cp:revision>26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11.0.8885</vt:lpwstr>
  </property>
  <property fmtid="{D5CDD505-2E9C-101B-9397-08002B2CF9AE}" pid="3" name="ICV">
    <vt:lpwstr>D4109D042AF76905535622677F2D6CDE_43</vt:lpwstr>
  </property>
</Properties>
</file>